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6EF17F" w14:textId="354BF145" w:rsidR="00EC747E" w:rsidRDefault="005720B1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 xml:space="preserve">Cabinetmaking </w:t>
      </w:r>
      <w:r w:rsidR="00B44387">
        <w:rPr>
          <w:rFonts w:eastAsia="Times New Roman"/>
        </w:rPr>
        <w:t>and</w:t>
      </w:r>
      <w:r>
        <w:rPr>
          <w:rFonts w:eastAsia="Times New Roman"/>
        </w:rPr>
        <w:t xml:space="preserve"> Millwork</w:t>
      </w:r>
      <w:r w:rsidR="00E60D07" w:rsidRPr="00E60D07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48.0703</w:t>
      </w:r>
      <w:r w:rsidR="006E0583">
        <w:rPr>
          <w:rFonts w:eastAsia="Times New Roman"/>
        </w:rPr>
        <w:t xml:space="preserve"> </w:t>
      </w:r>
    </w:p>
    <w:p w14:paraId="0000B79C" w14:textId="77777777" w:rsidR="00B44387" w:rsidRDefault="00B44387" w:rsidP="00B44387">
      <w:pPr>
        <w:pStyle w:val="Heading1"/>
        <w:spacing w:before="0"/>
        <w:rPr>
          <w:rFonts w:eastAsia="Times New Roman"/>
        </w:rPr>
      </w:pPr>
      <w:r>
        <w:rPr>
          <w:rFonts w:eastAsia="Times New Roman"/>
        </w:rPr>
        <w:t>Competency Task List – Secondary Component</w:t>
      </w:r>
    </w:p>
    <w:p w14:paraId="3FD86B02" w14:textId="52813927" w:rsidR="00E60D07" w:rsidRPr="008D5517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8D5517">
        <w:rPr>
          <w:rFonts w:eastAsia="Times New Roman"/>
          <w:sz w:val="24"/>
          <w:szCs w:val="24"/>
        </w:rPr>
        <w:t>H</w:t>
      </w:r>
      <w:r w:rsidR="00E60D07" w:rsidRPr="008D5517">
        <w:rPr>
          <w:rFonts w:eastAsia="Times New Roman"/>
          <w:sz w:val="24"/>
          <w:szCs w:val="24"/>
        </w:rPr>
        <w:t xml:space="preserve">igh </w:t>
      </w:r>
      <w:r w:rsidRPr="008D5517">
        <w:rPr>
          <w:rFonts w:eastAsia="Times New Roman"/>
          <w:sz w:val="24"/>
          <w:szCs w:val="24"/>
        </w:rPr>
        <w:t>S</w:t>
      </w:r>
      <w:r w:rsidR="00E60D07" w:rsidRPr="008D5517">
        <w:rPr>
          <w:rFonts w:eastAsia="Times New Roman"/>
          <w:sz w:val="24"/>
          <w:szCs w:val="24"/>
        </w:rPr>
        <w:t xml:space="preserve">chool </w:t>
      </w:r>
      <w:r w:rsidRPr="008D5517">
        <w:rPr>
          <w:rFonts w:eastAsia="Times New Roman"/>
          <w:sz w:val="24"/>
          <w:szCs w:val="24"/>
        </w:rPr>
        <w:t>G</w:t>
      </w:r>
      <w:r w:rsidR="00E60D07" w:rsidRPr="008D5517">
        <w:rPr>
          <w:rFonts w:eastAsia="Times New Roman"/>
          <w:sz w:val="24"/>
          <w:szCs w:val="24"/>
        </w:rPr>
        <w:t xml:space="preserve">raduation </w:t>
      </w:r>
      <w:r w:rsidR="0024753E" w:rsidRPr="008D5517">
        <w:rPr>
          <w:rFonts w:eastAsia="Times New Roman"/>
          <w:sz w:val="24"/>
          <w:szCs w:val="24"/>
        </w:rPr>
        <w:t>Y</w:t>
      </w:r>
      <w:r w:rsidR="00E60D07" w:rsidRPr="008D5517">
        <w:rPr>
          <w:rFonts w:eastAsia="Times New Roman"/>
          <w:sz w:val="24"/>
          <w:szCs w:val="24"/>
        </w:rPr>
        <w:t>ears 20</w:t>
      </w:r>
      <w:r w:rsidR="005720B1" w:rsidRPr="008D5517">
        <w:rPr>
          <w:rFonts w:eastAsia="Times New Roman"/>
          <w:sz w:val="24"/>
          <w:szCs w:val="24"/>
        </w:rPr>
        <w:t>2</w:t>
      </w:r>
      <w:r w:rsidR="00C9183B">
        <w:rPr>
          <w:rFonts w:eastAsia="Times New Roman"/>
          <w:sz w:val="24"/>
          <w:szCs w:val="24"/>
        </w:rPr>
        <w:t>3</w:t>
      </w:r>
      <w:r w:rsidR="00E60D07" w:rsidRPr="008D5517">
        <w:rPr>
          <w:rFonts w:eastAsia="Times New Roman"/>
          <w:sz w:val="24"/>
          <w:szCs w:val="24"/>
        </w:rPr>
        <w:t>, 202</w:t>
      </w:r>
      <w:r w:rsidR="00C9183B">
        <w:rPr>
          <w:rFonts w:eastAsia="Times New Roman"/>
          <w:sz w:val="24"/>
          <w:szCs w:val="24"/>
        </w:rPr>
        <w:t>4</w:t>
      </w:r>
      <w:r w:rsidR="00E60D07" w:rsidRPr="008D5517">
        <w:rPr>
          <w:rFonts w:eastAsia="Times New Roman"/>
          <w:sz w:val="24"/>
          <w:szCs w:val="24"/>
        </w:rPr>
        <w:t>, 202</w:t>
      </w:r>
      <w:bookmarkEnd w:id="0"/>
      <w:r w:rsidR="00C9183B">
        <w:rPr>
          <w:rFonts w:eastAsia="Times New Roman"/>
          <w:sz w:val="24"/>
          <w:szCs w:val="24"/>
        </w:rPr>
        <w:t>5</w:t>
      </w:r>
    </w:p>
    <w:p w14:paraId="523AF23E" w14:textId="1313D1FE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93166C">
        <w:rPr>
          <w:rFonts w:eastAsia="Times New Roman"/>
        </w:rPr>
        <w:t>Personal Safety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93166C" w14:paraId="2336634B" w14:textId="77777777" w:rsidTr="009316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"/>
        </w:trPr>
        <w:tc>
          <w:tcPr>
            <w:tcW w:w="715" w:type="dxa"/>
            <w:vAlign w:val="center"/>
            <w:hideMark/>
          </w:tcPr>
          <w:p w14:paraId="7F7749EA" w14:textId="18879204" w:rsidR="00E60D07" w:rsidRPr="0093166C" w:rsidRDefault="006E0583" w:rsidP="00E60D07">
            <w:pPr>
              <w:jc w:val="center"/>
              <w:rPr>
                <w:rFonts w:cs="Arial"/>
              </w:rPr>
            </w:pPr>
            <w:bookmarkStart w:id="1" w:name="_Hlk65146096"/>
            <w:r w:rsidRPr="0093166C">
              <w:rPr>
                <w:rFonts w:cs="Arial"/>
              </w:rP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93166C" w:rsidRDefault="00E60D07" w:rsidP="00E60D07">
            <w:pPr>
              <w:jc w:val="center"/>
              <w:rPr>
                <w:rFonts w:cs="Arial"/>
              </w:rPr>
            </w:pPr>
            <w:r w:rsidRPr="0093166C">
              <w:rPr>
                <w:rFonts w:cs="Arial"/>
              </w:rPr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93166C" w:rsidRDefault="00E60D07" w:rsidP="00481622">
            <w:pPr>
              <w:jc w:val="center"/>
              <w:rPr>
                <w:rFonts w:cs="Arial"/>
                <w:b w:val="0"/>
                <w:bCs w:val="0"/>
              </w:rPr>
            </w:pPr>
            <w:r w:rsidRPr="0093166C">
              <w:rPr>
                <w:rFonts w:cs="Arial"/>
              </w:rPr>
              <w:t xml:space="preserve">(X) </w:t>
            </w:r>
            <w:r w:rsidR="00963472" w:rsidRPr="0093166C">
              <w:rPr>
                <w:rFonts w:cs="Arial"/>
              </w:rPr>
              <w:t>In</w:t>
            </w:r>
            <w:r w:rsidR="00987FD7" w:rsidRPr="0093166C">
              <w:rPr>
                <w:rFonts w:cs="Arial"/>
              </w:rPr>
              <w:t>dic</w:t>
            </w:r>
            <w:r w:rsidR="00963472" w:rsidRPr="0093166C">
              <w:rPr>
                <w:rFonts w:cs="Arial"/>
              </w:rPr>
              <w:t>ates Proficiency</w:t>
            </w:r>
            <w:r w:rsidR="000B2EFC" w:rsidRPr="0093166C">
              <w:rPr>
                <w:rFonts w:cs="Arial"/>
              </w:rPr>
              <w:t xml:space="preserve"> </w:t>
            </w:r>
            <w:r w:rsidR="00EF734D" w:rsidRPr="0093166C">
              <w:rPr>
                <w:rFonts w:cs="Arial"/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136F3EEA" w:rsidR="00E60D07" w:rsidRPr="0093166C" w:rsidRDefault="00E60D07" w:rsidP="00E60D07">
            <w:pPr>
              <w:jc w:val="center"/>
              <w:rPr>
                <w:rFonts w:cs="Arial"/>
              </w:rPr>
            </w:pPr>
            <w:r w:rsidRPr="0093166C">
              <w:rPr>
                <w:rFonts w:cs="Arial"/>
              </w:rPr>
              <w:t xml:space="preserve">Secondary Course </w:t>
            </w:r>
            <w:r w:rsidR="003F012A">
              <w:rPr>
                <w:rFonts w:cs="Arial"/>
              </w:rPr>
              <w:t>Crosswalk</w:t>
            </w:r>
          </w:p>
        </w:tc>
      </w:tr>
      <w:bookmarkEnd w:id="1"/>
      <w:tr w:rsidR="0093166C" w:rsidRPr="0093166C" w14:paraId="5657FF65" w14:textId="77777777" w:rsidTr="00390862">
        <w:trPr>
          <w:trHeight w:val="29"/>
        </w:trPr>
        <w:tc>
          <w:tcPr>
            <w:tcW w:w="715" w:type="dxa"/>
            <w:vAlign w:val="center"/>
          </w:tcPr>
          <w:p w14:paraId="081382D3" w14:textId="61D92034" w:rsidR="0093166C" w:rsidRPr="0093166C" w:rsidRDefault="0093166C" w:rsidP="00390862">
            <w:pPr>
              <w:rPr>
                <w:rFonts w:eastAsia="Times New Roman" w:cs="Arial"/>
              </w:rPr>
            </w:pPr>
            <w:r w:rsidRPr="0093166C">
              <w:rPr>
                <w:rFonts w:cs="Arial"/>
              </w:rPr>
              <w:t>101</w:t>
            </w:r>
          </w:p>
        </w:tc>
        <w:tc>
          <w:tcPr>
            <w:tcW w:w="7650" w:type="dxa"/>
            <w:vAlign w:val="center"/>
          </w:tcPr>
          <w:p w14:paraId="6F8E7FFD" w14:textId="61B55F2D" w:rsidR="0093166C" w:rsidRPr="0093166C" w:rsidRDefault="0093166C" w:rsidP="00390862">
            <w:pPr>
              <w:rPr>
                <w:rFonts w:eastAsia="Times New Roman" w:cs="Arial"/>
              </w:rPr>
            </w:pPr>
            <w:r w:rsidRPr="0093166C">
              <w:rPr>
                <w:rFonts w:cs="Arial"/>
              </w:rPr>
              <w:t>Follow safety rules for working in the cabinetmaking lab.</w:t>
            </w:r>
          </w:p>
        </w:tc>
        <w:tc>
          <w:tcPr>
            <w:tcW w:w="1620" w:type="dxa"/>
            <w:vAlign w:val="center"/>
          </w:tcPr>
          <w:p w14:paraId="48D0F49C" w14:textId="77777777" w:rsidR="0093166C" w:rsidRPr="0093166C" w:rsidRDefault="0093166C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344ED80" w14:textId="77777777" w:rsidR="0093166C" w:rsidRPr="0093166C" w:rsidRDefault="0093166C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93166C" w:rsidRPr="0093166C" w14:paraId="05FE70CD" w14:textId="77777777" w:rsidTr="00390862">
        <w:trPr>
          <w:trHeight w:val="29"/>
        </w:trPr>
        <w:tc>
          <w:tcPr>
            <w:tcW w:w="715" w:type="dxa"/>
            <w:vAlign w:val="center"/>
          </w:tcPr>
          <w:p w14:paraId="289C51EF" w14:textId="06113DF5" w:rsidR="0093166C" w:rsidRPr="0093166C" w:rsidRDefault="0093166C" w:rsidP="00390862">
            <w:pPr>
              <w:rPr>
                <w:rFonts w:eastAsia="Times New Roman" w:cs="Arial"/>
              </w:rPr>
            </w:pPr>
            <w:r w:rsidRPr="0093166C">
              <w:rPr>
                <w:rFonts w:cs="Arial"/>
              </w:rPr>
              <w:t>102</w:t>
            </w:r>
          </w:p>
        </w:tc>
        <w:tc>
          <w:tcPr>
            <w:tcW w:w="7650" w:type="dxa"/>
            <w:vAlign w:val="center"/>
          </w:tcPr>
          <w:p w14:paraId="0FFFF3C7" w14:textId="512B9B66" w:rsidR="0093166C" w:rsidRPr="0093166C" w:rsidRDefault="0093166C" w:rsidP="00390862">
            <w:pPr>
              <w:rPr>
                <w:rFonts w:eastAsia="Times New Roman" w:cs="Arial"/>
              </w:rPr>
            </w:pPr>
            <w:r w:rsidRPr="0093166C">
              <w:rPr>
                <w:rFonts w:cs="Arial"/>
              </w:rPr>
              <w:t>Use cabinetmaking tools and equipment.</w:t>
            </w:r>
          </w:p>
        </w:tc>
        <w:tc>
          <w:tcPr>
            <w:tcW w:w="1620" w:type="dxa"/>
            <w:vAlign w:val="center"/>
          </w:tcPr>
          <w:p w14:paraId="6937C460" w14:textId="77777777" w:rsidR="0093166C" w:rsidRPr="0093166C" w:rsidRDefault="0093166C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B7581BA" w14:textId="77777777" w:rsidR="0093166C" w:rsidRPr="0093166C" w:rsidRDefault="0093166C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93166C" w:rsidRPr="0093166C" w14:paraId="19FC274B" w14:textId="77777777" w:rsidTr="00390862">
        <w:trPr>
          <w:trHeight w:val="29"/>
        </w:trPr>
        <w:tc>
          <w:tcPr>
            <w:tcW w:w="715" w:type="dxa"/>
            <w:vAlign w:val="center"/>
          </w:tcPr>
          <w:p w14:paraId="4C591D2E" w14:textId="52C542D4" w:rsidR="0093166C" w:rsidRPr="0093166C" w:rsidRDefault="0093166C" w:rsidP="00390862">
            <w:pPr>
              <w:rPr>
                <w:rFonts w:eastAsia="Times New Roman" w:cs="Arial"/>
              </w:rPr>
            </w:pPr>
            <w:r w:rsidRPr="0093166C">
              <w:rPr>
                <w:rFonts w:cs="Arial"/>
              </w:rPr>
              <w:t>103</w:t>
            </w:r>
          </w:p>
        </w:tc>
        <w:tc>
          <w:tcPr>
            <w:tcW w:w="7650" w:type="dxa"/>
            <w:vAlign w:val="center"/>
          </w:tcPr>
          <w:p w14:paraId="11C13AF7" w14:textId="74A1A19E" w:rsidR="0093166C" w:rsidRPr="0093166C" w:rsidRDefault="0093166C" w:rsidP="00390862">
            <w:pPr>
              <w:rPr>
                <w:rFonts w:eastAsia="Times New Roman" w:cs="Arial"/>
              </w:rPr>
            </w:pPr>
            <w:r w:rsidRPr="0093166C">
              <w:rPr>
                <w:rFonts w:cs="Arial"/>
              </w:rPr>
              <w:t>Follow rules for electrical safety.</w:t>
            </w:r>
          </w:p>
        </w:tc>
        <w:tc>
          <w:tcPr>
            <w:tcW w:w="1620" w:type="dxa"/>
            <w:vAlign w:val="center"/>
          </w:tcPr>
          <w:p w14:paraId="3CFFD39F" w14:textId="77777777" w:rsidR="0093166C" w:rsidRPr="0093166C" w:rsidRDefault="0093166C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D6655F3" w14:textId="77777777" w:rsidR="0093166C" w:rsidRPr="0093166C" w:rsidRDefault="0093166C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93166C" w:rsidRPr="0093166C" w14:paraId="371FEE6C" w14:textId="77777777" w:rsidTr="00390862">
        <w:trPr>
          <w:trHeight w:val="29"/>
        </w:trPr>
        <w:tc>
          <w:tcPr>
            <w:tcW w:w="715" w:type="dxa"/>
            <w:vAlign w:val="center"/>
          </w:tcPr>
          <w:p w14:paraId="7F92C1D8" w14:textId="77C22C19" w:rsidR="0093166C" w:rsidRPr="0093166C" w:rsidRDefault="0093166C" w:rsidP="00390862">
            <w:pPr>
              <w:rPr>
                <w:rFonts w:eastAsia="Times New Roman" w:cs="Arial"/>
              </w:rPr>
            </w:pPr>
            <w:r w:rsidRPr="0093166C">
              <w:rPr>
                <w:rFonts w:cs="Arial"/>
              </w:rPr>
              <w:t>104</w:t>
            </w:r>
          </w:p>
        </w:tc>
        <w:tc>
          <w:tcPr>
            <w:tcW w:w="7650" w:type="dxa"/>
            <w:vAlign w:val="center"/>
          </w:tcPr>
          <w:p w14:paraId="3C236D10" w14:textId="6F22A51A" w:rsidR="0093166C" w:rsidRPr="0093166C" w:rsidRDefault="0093166C" w:rsidP="00390862">
            <w:pPr>
              <w:rPr>
                <w:rFonts w:eastAsia="Times New Roman" w:cs="Arial"/>
              </w:rPr>
            </w:pPr>
            <w:r w:rsidRPr="0093166C">
              <w:rPr>
                <w:rFonts w:cs="Arial"/>
              </w:rPr>
              <w:t>Follow rules for fire safety.</w:t>
            </w:r>
          </w:p>
        </w:tc>
        <w:tc>
          <w:tcPr>
            <w:tcW w:w="1620" w:type="dxa"/>
            <w:vAlign w:val="center"/>
          </w:tcPr>
          <w:p w14:paraId="361BC060" w14:textId="77777777" w:rsidR="0093166C" w:rsidRPr="0093166C" w:rsidRDefault="0093166C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1AFFA3D" w14:textId="77777777" w:rsidR="0093166C" w:rsidRPr="0093166C" w:rsidRDefault="0093166C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93166C" w:rsidRPr="0093166C" w14:paraId="42F0BF28" w14:textId="77777777" w:rsidTr="00390862">
        <w:trPr>
          <w:trHeight w:val="29"/>
        </w:trPr>
        <w:tc>
          <w:tcPr>
            <w:tcW w:w="715" w:type="dxa"/>
            <w:vAlign w:val="center"/>
          </w:tcPr>
          <w:p w14:paraId="74BDA117" w14:textId="1F24D78D" w:rsidR="0093166C" w:rsidRPr="0093166C" w:rsidRDefault="0093166C" w:rsidP="00390862">
            <w:pPr>
              <w:rPr>
                <w:rFonts w:eastAsia="Times New Roman" w:cs="Arial"/>
              </w:rPr>
            </w:pPr>
            <w:r w:rsidRPr="0093166C">
              <w:rPr>
                <w:rFonts w:cs="Arial"/>
              </w:rPr>
              <w:t>105</w:t>
            </w:r>
          </w:p>
        </w:tc>
        <w:tc>
          <w:tcPr>
            <w:tcW w:w="7650" w:type="dxa"/>
            <w:vAlign w:val="center"/>
          </w:tcPr>
          <w:p w14:paraId="29D9F6E7" w14:textId="636DEE7F" w:rsidR="0093166C" w:rsidRPr="0093166C" w:rsidRDefault="0093166C" w:rsidP="00390862">
            <w:pPr>
              <w:rPr>
                <w:rFonts w:eastAsia="Times New Roman" w:cs="Arial"/>
              </w:rPr>
            </w:pPr>
            <w:r w:rsidRPr="0093166C">
              <w:rPr>
                <w:rFonts w:cs="Arial"/>
              </w:rPr>
              <w:t>Follow rules for general housekeeping.</w:t>
            </w:r>
          </w:p>
        </w:tc>
        <w:tc>
          <w:tcPr>
            <w:tcW w:w="1620" w:type="dxa"/>
            <w:vAlign w:val="center"/>
          </w:tcPr>
          <w:p w14:paraId="29E1C606" w14:textId="77777777" w:rsidR="0093166C" w:rsidRPr="0093166C" w:rsidRDefault="0093166C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576A04E" w14:textId="77777777" w:rsidR="0093166C" w:rsidRPr="0093166C" w:rsidRDefault="0093166C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93166C" w:rsidRPr="0093166C" w14:paraId="785B6A2B" w14:textId="77777777" w:rsidTr="00390862">
        <w:trPr>
          <w:trHeight w:val="29"/>
        </w:trPr>
        <w:tc>
          <w:tcPr>
            <w:tcW w:w="715" w:type="dxa"/>
            <w:vAlign w:val="center"/>
          </w:tcPr>
          <w:p w14:paraId="5A91BA78" w14:textId="0B6379C6" w:rsidR="0093166C" w:rsidRPr="0093166C" w:rsidRDefault="0093166C" w:rsidP="00390862">
            <w:pPr>
              <w:rPr>
                <w:rFonts w:eastAsia="Times New Roman" w:cs="Arial"/>
              </w:rPr>
            </w:pPr>
            <w:r w:rsidRPr="0093166C">
              <w:rPr>
                <w:rFonts w:cs="Arial"/>
              </w:rPr>
              <w:t>106</w:t>
            </w:r>
          </w:p>
        </w:tc>
        <w:tc>
          <w:tcPr>
            <w:tcW w:w="7650" w:type="dxa"/>
            <w:vAlign w:val="center"/>
          </w:tcPr>
          <w:p w14:paraId="23AB620A" w14:textId="0243492C" w:rsidR="0093166C" w:rsidRPr="0093166C" w:rsidRDefault="0093166C" w:rsidP="00390862">
            <w:pPr>
              <w:rPr>
                <w:rFonts w:eastAsia="Times New Roman" w:cs="Arial"/>
              </w:rPr>
            </w:pPr>
            <w:r w:rsidRPr="0093166C">
              <w:rPr>
                <w:rFonts w:cs="Arial"/>
              </w:rPr>
              <w:t>Follow rules for material handling safety.</w:t>
            </w:r>
          </w:p>
        </w:tc>
        <w:tc>
          <w:tcPr>
            <w:tcW w:w="1620" w:type="dxa"/>
            <w:vAlign w:val="center"/>
          </w:tcPr>
          <w:p w14:paraId="00DCE850" w14:textId="77777777" w:rsidR="0093166C" w:rsidRPr="0093166C" w:rsidRDefault="0093166C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5C8EDE6" w14:textId="77777777" w:rsidR="0093166C" w:rsidRPr="0093166C" w:rsidRDefault="0093166C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93166C" w:rsidRPr="0093166C" w14:paraId="273C9BAD" w14:textId="77777777" w:rsidTr="00390862">
        <w:trPr>
          <w:trHeight w:val="29"/>
        </w:trPr>
        <w:tc>
          <w:tcPr>
            <w:tcW w:w="715" w:type="dxa"/>
            <w:vAlign w:val="center"/>
          </w:tcPr>
          <w:p w14:paraId="7EB38F3E" w14:textId="6A5ABEDA" w:rsidR="0093166C" w:rsidRPr="0093166C" w:rsidRDefault="0093166C" w:rsidP="00390862">
            <w:pPr>
              <w:rPr>
                <w:rFonts w:eastAsia="Times New Roman" w:cs="Arial"/>
              </w:rPr>
            </w:pPr>
            <w:r w:rsidRPr="0093166C">
              <w:rPr>
                <w:rFonts w:cs="Arial"/>
              </w:rPr>
              <w:t>107</w:t>
            </w:r>
          </w:p>
        </w:tc>
        <w:tc>
          <w:tcPr>
            <w:tcW w:w="7650" w:type="dxa"/>
            <w:vAlign w:val="center"/>
          </w:tcPr>
          <w:p w14:paraId="498B3855" w14:textId="36588EEF" w:rsidR="0093166C" w:rsidRPr="0093166C" w:rsidRDefault="0093166C" w:rsidP="00390862">
            <w:pPr>
              <w:rPr>
                <w:rFonts w:eastAsia="Times New Roman" w:cs="Arial"/>
              </w:rPr>
            </w:pPr>
            <w:r w:rsidRPr="0093166C">
              <w:rPr>
                <w:rFonts w:cs="Arial"/>
              </w:rPr>
              <w:t>Follow rules for eye protection.</w:t>
            </w:r>
          </w:p>
        </w:tc>
        <w:tc>
          <w:tcPr>
            <w:tcW w:w="1620" w:type="dxa"/>
            <w:vAlign w:val="center"/>
          </w:tcPr>
          <w:p w14:paraId="7CFCE3A0" w14:textId="77777777" w:rsidR="0093166C" w:rsidRPr="0093166C" w:rsidRDefault="0093166C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CB56DA9" w14:textId="77777777" w:rsidR="0093166C" w:rsidRPr="0093166C" w:rsidRDefault="0093166C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93166C" w:rsidRPr="0093166C" w14:paraId="74523995" w14:textId="77777777" w:rsidTr="00390862">
        <w:trPr>
          <w:trHeight w:val="29"/>
        </w:trPr>
        <w:tc>
          <w:tcPr>
            <w:tcW w:w="715" w:type="dxa"/>
            <w:vAlign w:val="center"/>
          </w:tcPr>
          <w:p w14:paraId="281717C5" w14:textId="7E703A37" w:rsidR="0093166C" w:rsidRPr="0093166C" w:rsidRDefault="0093166C" w:rsidP="00390862">
            <w:pPr>
              <w:rPr>
                <w:rFonts w:eastAsia="Times New Roman" w:cs="Arial"/>
              </w:rPr>
            </w:pPr>
            <w:r w:rsidRPr="0093166C">
              <w:rPr>
                <w:rFonts w:cs="Arial"/>
              </w:rPr>
              <w:t>108</w:t>
            </w:r>
          </w:p>
        </w:tc>
        <w:tc>
          <w:tcPr>
            <w:tcW w:w="7650" w:type="dxa"/>
            <w:vAlign w:val="center"/>
          </w:tcPr>
          <w:p w14:paraId="18F7AC52" w14:textId="3276568E" w:rsidR="0093166C" w:rsidRPr="0093166C" w:rsidRDefault="0093166C" w:rsidP="00390862">
            <w:pPr>
              <w:rPr>
                <w:rFonts w:eastAsia="Times New Roman" w:cs="Arial"/>
              </w:rPr>
            </w:pPr>
            <w:r w:rsidRPr="0093166C">
              <w:rPr>
                <w:rFonts w:cs="Arial"/>
              </w:rPr>
              <w:t>Follow rules for hearing protection.</w:t>
            </w:r>
          </w:p>
        </w:tc>
        <w:tc>
          <w:tcPr>
            <w:tcW w:w="1620" w:type="dxa"/>
            <w:vAlign w:val="center"/>
          </w:tcPr>
          <w:p w14:paraId="709A91C4" w14:textId="77777777" w:rsidR="0093166C" w:rsidRPr="0093166C" w:rsidRDefault="0093166C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4D6ED15" w14:textId="77777777" w:rsidR="0093166C" w:rsidRPr="0093166C" w:rsidRDefault="0093166C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93166C" w:rsidRPr="0093166C" w14:paraId="13158E04" w14:textId="77777777" w:rsidTr="00390862">
        <w:trPr>
          <w:trHeight w:val="29"/>
        </w:trPr>
        <w:tc>
          <w:tcPr>
            <w:tcW w:w="715" w:type="dxa"/>
            <w:vAlign w:val="center"/>
          </w:tcPr>
          <w:p w14:paraId="7B616850" w14:textId="00E341C2" w:rsidR="0093166C" w:rsidRPr="0093166C" w:rsidRDefault="0093166C" w:rsidP="00390862">
            <w:pPr>
              <w:rPr>
                <w:rFonts w:eastAsia="Times New Roman" w:cs="Arial"/>
              </w:rPr>
            </w:pPr>
            <w:r w:rsidRPr="0093166C">
              <w:rPr>
                <w:rFonts w:cs="Arial"/>
              </w:rPr>
              <w:t>109</w:t>
            </w:r>
          </w:p>
        </w:tc>
        <w:tc>
          <w:tcPr>
            <w:tcW w:w="7650" w:type="dxa"/>
            <w:vAlign w:val="center"/>
          </w:tcPr>
          <w:p w14:paraId="62EBCA82" w14:textId="295E5D7C" w:rsidR="0093166C" w:rsidRPr="0093166C" w:rsidRDefault="0093166C" w:rsidP="00390862">
            <w:pPr>
              <w:rPr>
                <w:rFonts w:eastAsia="Times New Roman" w:cs="Arial"/>
              </w:rPr>
            </w:pPr>
            <w:r w:rsidRPr="0093166C">
              <w:rPr>
                <w:rFonts w:cs="Arial"/>
              </w:rPr>
              <w:t>Follow rules for respiratory protection.</w:t>
            </w:r>
          </w:p>
        </w:tc>
        <w:tc>
          <w:tcPr>
            <w:tcW w:w="1620" w:type="dxa"/>
            <w:vAlign w:val="center"/>
          </w:tcPr>
          <w:p w14:paraId="0AC4CA67" w14:textId="77777777" w:rsidR="0093166C" w:rsidRPr="0093166C" w:rsidRDefault="0093166C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A95777B" w14:textId="77777777" w:rsidR="0093166C" w:rsidRPr="0093166C" w:rsidRDefault="0093166C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93166C" w:rsidRPr="0093166C" w14:paraId="7BCBBE8E" w14:textId="77777777" w:rsidTr="00390862">
        <w:trPr>
          <w:trHeight w:val="29"/>
        </w:trPr>
        <w:tc>
          <w:tcPr>
            <w:tcW w:w="715" w:type="dxa"/>
            <w:vAlign w:val="center"/>
          </w:tcPr>
          <w:p w14:paraId="57DDB6F6" w14:textId="4D05A9A6" w:rsidR="0093166C" w:rsidRPr="0093166C" w:rsidRDefault="0093166C" w:rsidP="00390862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6FC0E16B" w14:textId="0A1BB668" w:rsidR="0093166C" w:rsidRPr="0093166C" w:rsidRDefault="0093166C" w:rsidP="00390862">
            <w:pPr>
              <w:rPr>
                <w:rFonts w:eastAsia="Times New Roman" w:cs="Arial"/>
              </w:rPr>
            </w:pPr>
            <w:r w:rsidRPr="0093166C">
              <w:rPr>
                <w:rFonts w:cs="Arial"/>
              </w:rPr>
              <w:t>RESERVED</w:t>
            </w:r>
            <w:r w:rsidR="00A84396">
              <w:rPr>
                <w:rFonts w:cs="Arial"/>
              </w:rPr>
              <w:t xml:space="preserve"> (110-112)</w:t>
            </w:r>
          </w:p>
        </w:tc>
        <w:tc>
          <w:tcPr>
            <w:tcW w:w="1620" w:type="dxa"/>
            <w:vAlign w:val="center"/>
          </w:tcPr>
          <w:p w14:paraId="5594AED8" w14:textId="77777777" w:rsidR="0093166C" w:rsidRPr="0093166C" w:rsidRDefault="0093166C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40480BD" w14:textId="77777777" w:rsidR="0093166C" w:rsidRPr="0093166C" w:rsidRDefault="0093166C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93166C" w:rsidRPr="0093166C" w14:paraId="2917AA53" w14:textId="77777777" w:rsidTr="00390862">
        <w:trPr>
          <w:trHeight w:val="29"/>
        </w:trPr>
        <w:tc>
          <w:tcPr>
            <w:tcW w:w="715" w:type="dxa"/>
            <w:vAlign w:val="center"/>
          </w:tcPr>
          <w:p w14:paraId="375441B7" w14:textId="26339B1F" w:rsidR="0093166C" w:rsidRPr="0093166C" w:rsidRDefault="0093166C" w:rsidP="00390862">
            <w:pPr>
              <w:rPr>
                <w:rFonts w:eastAsia="Times New Roman" w:cs="Arial"/>
              </w:rPr>
            </w:pPr>
            <w:r w:rsidRPr="0093166C">
              <w:rPr>
                <w:rFonts w:cs="Arial"/>
              </w:rPr>
              <w:t>113</w:t>
            </w:r>
          </w:p>
        </w:tc>
        <w:tc>
          <w:tcPr>
            <w:tcW w:w="7650" w:type="dxa"/>
            <w:vAlign w:val="center"/>
          </w:tcPr>
          <w:p w14:paraId="3669D0E3" w14:textId="24D2B873" w:rsidR="0093166C" w:rsidRPr="0093166C" w:rsidRDefault="0093166C" w:rsidP="00390862">
            <w:pPr>
              <w:rPr>
                <w:rFonts w:eastAsia="Times New Roman" w:cs="Arial"/>
              </w:rPr>
            </w:pPr>
            <w:r w:rsidRPr="0093166C">
              <w:rPr>
                <w:rFonts w:cs="Arial"/>
              </w:rPr>
              <w:t>Follow rules for Safety Data Sheets (SDS).</w:t>
            </w:r>
          </w:p>
        </w:tc>
        <w:tc>
          <w:tcPr>
            <w:tcW w:w="1620" w:type="dxa"/>
            <w:vAlign w:val="center"/>
          </w:tcPr>
          <w:p w14:paraId="147F7247" w14:textId="77777777" w:rsidR="0093166C" w:rsidRPr="0093166C" w:rsidRDefault="0093166C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84FD127" w14:textId="77777777" w:rsidR="0093166C" w:rsidRPr="0093166C" w:rsidRDefault="0093166C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93166C" w:rsidRPr="0093166C" w14:paraId="25059009" w14:textId="77777777" w:rsidTr="00390862">
        <w:trPr>
          <w:trHeight w:val="29"/>
        </w:trPr>
        <w:tc>
          <w:tcPr>
            <w:tcW w:w="715" w:type="dxa"/>
            <w:vAlign w:val="center"/>
          </w:tcPr>
          <w:p w14:paraId="17EEC778" w14:textId="42FAD27E" w:rsidR="0093166C" w:rsidRPr="0093166C" w:rsidRDefault="0093166C" w:rsidP="00390862">
            <w:pPr>
              <w:rPr>
                <w:rFonts w:eastAsia="Times New Roman" w:cs="Arial"/>
              </w:rPr>
            </w:pPr>
            <w:r w:rsidRPr="0093166C">
              <w:rPr>
                <w:rFonts w:cs="Arial"/>
              </w:rPr>
              <w:t>114</w:t>
            </w:r>
          </w:p>
        </w:tc>
        <w:tc>
          <w:tcPr>
            <w:tcW w:w="7650" w:type="dxa"/>
            <w:vAlign w:val="center"/>
          </w:tcPr>
          <w:p w14:paraId="3E670C94" w14:textId="4B068DFF" w:rsidR="00C9183B" w:rsidRPr="00C9183B" w:rsidRDefault="0093166C" w:rsidP="00390862">
            <w:pPr>
              <w:rPr>
                <w:rFonts w:cs="Arial"/>
              </w:rPr>
            </w:pPr>
            <w:r w:rsidRPr="0093166C">
              <w:rPr>
                <w:rFonts w:cs="Arial"/>
              </w:rPr>
              <w:t xml:space="preserve">Follow rules for </w:t>
            </w:r>
            <w:r w:rsidR="005E6245" w:rsidRPr="0093166C">
              <w:rPr>
                <w:rFonts w:cs="Arial"/>
              </w:rPr>
              <w:t>exposure control procedures</w:t>
            </w:r>
            <w:r w:rsidR="00C9183B">
              <w:rPr>
                <w:rFonts w:cs="Arial"/>
              </w:rPr>
              <w:t xml:space="preserve"> such as</w:t>
            </w:r>
            <w:r w:rsidR="005E6245">
              <w:rPr>
                <w:rFonts w:cs="Arial"/>
              </w:rPr>
              <w:t xml:space="preserve"> </w:t>
            </w:r>
            <w:r w:rsidRPr="0093166C">
              <w:rPr>
                <w:rFonts w:cs="Arial"/>
              </w:rPr>
              <w:t>blood borne pathogens</w:t>
            </w:r>
            <w:r w:rsidR="005E6245">
              <w:rPr>
                <w:rFonts w:cs="Arial"/>
              </w:rPr>
              <w:t>.</w:t>
            </w:r>
          </w:p>
        </w:tc>
        <w:tc>
          <w:tcPr>
            <w:tcW w:w="1620" w:type="dxa"/>
            <w:vAlign w:val="center"/>
          </w:tcPr>
          <w:p w14:paraId="125A5645" w14:textId="77777777" w:rsidR="0093166C" w:rsidRPr="0093166C" w:rsidRDefault="0093166C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EAC5A00" w14:textId="77777777" w:rsidR="0093166C" w:rsidRPr="0093166C" w:rsidRDefault="0093166C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93166C" w:rsidRPr="0093166C" w14:paraId="1169F74F" w14:textId="77777777" w:rsidTr="00390862">
        <w:trPr>
          <w:trHeight w:val="29"/>
        </w:trPr>
        <w:tc>
          <w:tcPr>
            <w:tcW w:w="715" w:type="dxa"/>
            <w:vAlign w:val="center"/>
          </w:tcPr>
          <w:p w14:paraId="70E770A0" w14:textId="52272C4A" w:rsidR="0093166C" w:rsidRPr="0093166C" w:rsidRDefault="0093166C" w:rsidP="00390862">
            <w:pPr>
              <w:rPr>
                <w:rFonts w:cs="Arial"/>
              </w:rPr>
            </w:pPr>
          </w:p>
        </w:tc>
        <w:tc>
          <w:tcPr>
            <w:tcW w:w="7650" w:type="dxa"/>
            <w:vAlign w:val="center"/>
          </w:tcPr>
          <w:p w14:paraId="79D8920C" w14:textId="4A239565" w:rsidR="0093166C" w:rsidRPr="0093166C" w:rsidRDefault="00DA1E55" w:rsidP="00390862">
            <w:pPr>
              <w:rPr>
                <w:rFonts w:cs="Arial"/>
              </w:rPr>
            </w:pPr>
            <w:r>
              <w:t>RESERVED (115)</w:t>
            </w:r>
          </w:p>
        </w:tc>
        <w:tc>
          <w:tcPr>
            <w:tcW w:w="1620" w:type="dxa"/>
            <w:vAlign w:val="center"/>
          </w:tcPr>
          <w:p w14:paraId="0467D42B" w14:textId="77777777" w:rsidR="0093166C" w:rsidRPr="0093166C" w:rsidRDefault="0093166C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E432833" w14:textId="77777777" w:rsidR="0093166C" w:rsidRPr="0093166C" w:rsidRDefault="0093166C" w:rsidP="0039086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2708B5FC" w:rsidR="00E60D07" w:rsidRDefault="00E60D07" w:rsidP="00E60D07">
      <w:pPr>
        <w:pStyle w:val="Heading2"/>
      </w:pPr>
      <w:r>
        <w:t xml:space="preserve">200 </w:t>
      </w:r>
      <w:r w:rsidR="00346072">
        <w:t>Lumber &amp; Cabinetmaking Materia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4E6487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4E648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4E6487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3705A593" w:rsidR="00F15EBF" w:rsidRPr="00E60D07" w:rsidRDefault="00F15EBF" w:rsidP="004E6487">
            <w:pPr>
              <w:jc w:val="center"/>
            </w:pPr>
            <w:r w:rsidRPr="00E60D07">
              <w:t xml:space="preserve">Secondary Course </w:t>
            </w:r>
            <w:r w:rsidR="003F012A">
              <w:t>Crosswalk</w:t>
            </w:r>
          </w:p>
        </w:tc>
      </w:tr>
      <w:tr w:rsidR="00346072" w:rsidRPr="00E60D07" w14:paraId="67D3CCF8" w14:textId="77777777" w:rsidTr="00390862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123D111C" w:rsidR="00346072" w:rsidRPr="00E60D07" w:rsidRDefault="00346072" w:rsidP="00390862">
            <w:pPr>
              <w:rPr>
                <w:rFonts w:eastAsia="Times New Roman" w:cs="Arial"/>
              </w:rPr>
            </w:pPr>
            <w:r w:rsidRPr="00971F9E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0A082D7F" w:rsidR="00346072" w:rsidRPr="00E60D07" w:rsidRDefault="00346072" w:rsidP="00390862">
            <w:pPr>
              <w:rPr>
                <w:rFonts w:eastAsia="Times New Roman" w:cs="Arial"/>
              </w:rPr>
            </w:pPr>
            <w:r w:rsidRPr="00971F9E">
              <w:t>Identify parts of the tree.</w:t>
            </w:r>
          </w:p>
        </w:tc>
        <w:tc>
          <w:tcPr>
            <w:tcW w:w="1620" w:type="dxa"/>
            <w:vAlign w:val="center"/>
            <w:hideMark/>
          </w:tcPr>
          <w:p w14:paraId="1B9C75E3" w14:textId="3835DDE7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4CAE9061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46072" w:rsidRPr="00E60D07" w14:paraId="76B27CCC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5B513863" w14:textId="27D25F8E" w:rsidR="00346072" w:rsidRPr="00E60D07" w:rsidRDefault="00346072" w:rsidP="00390862">
            <w:pPr>
              <w:rPr>
                <w:rFonts w:eastAsia="Times New Roman" w:cs="Arial"/>
              </w:rPr>
            </w:pPr>
            <w:r w:rsidRPr="00971F9E">
              <w:t>202</w:t>
            </w:r>
          </w:p>
        </w:tc>
        <w:tc>
          <w:tcPr>
            <w:tcW w:w="7650" w:type="dxa"/>
            <w:vAlign w:val="center"/>
          </w:tcPr>
          <w:p w14:paraId="55ED1763" w14:textId="78FE6634" w:rsidR="00346072" w:rsidRPr="00E60D07" w:rsidRDefault="00346072" w:rsidP="00390862">
            <w:pPr>
              <w:rPr>
                <w:rFonts w:eastAsia="Times New Roman" w:cs="Arial"/>
              </w:rPr>
            </w:pPr>
            <w:r w:rsidRPr="00971F9E">
              <w:t>Describe methods of sawing timber into lumber.</w:t>
            </w:r>
          </w:p>
        </w:tc>
        <w:tc>
          <w:tcPr>
            <w:tcW w:w="1620" w:type="dxa"/>
            <w:vAlign w:val="center"/>
          </w:tcPr>
          <w:p w14:paraId="03A7209D" w14:textId="67CE02E2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65517E9A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46072" w:rsidRPr="00E60D07" w14:paraId="5C2E1343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6E178321" w14:textId="70CC967C" w:rsidR="00346072" w:rsidRPr="00E60D07" w:rsidRDefault="00346072" w:rsidP="00390862">
            <w:pPr>
              <w:rPr>
                <w:rFonts w:eastAsia="Times New Roman" w:cs="Arial"/>
              </w:rPr>
            </w:pPr>
            <w:r w:rsidRPr="00971F9E">
              <w:t>203</w:t>
            </w:r>
          </w:p>
        </w:tc>
        <w:tc>
          <w:tcPr>
            <w:tcW w:w="7650" w:type="dxa"/>
            <w:vAlign w:val="center"/>
          </w:tcPr>
          <w:p w14:paraId="170E6E85" w14:textId="26F9DEDE" w:rsidR="00346072" w:rsidRPr="00E60D07" w:rsidRDefault="00346072" w:rsidP="00390862">
            <w:pPr>
              <w:rPr>
                <w:rFonts w:eastAsia="Times New Roman" w:cs="Arial"/>
              </w:rPr>
            </w:pPr>
            <w:r w:rsidRPr="00971F9E">
              <w:t>Explain methods of drying green lumber.</w:t>
            </w:r>
          </w:p>
        </w:tc>
        <w:tc>
          <w:tcPr>
            <w:tcW w:w="1620" w:type="dxa"/>
            <w:vAlign w:val="center"/>
          </w:tcPr>
          <w:p w14:paraId="1FB29C97" w14:textId="54CCAF93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4B788FCE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46072" w:rsidRPr="00E60D07" w14:paraId="14177C0F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2B22CAE6" w14:textId="0852C21F" w:rsidR="00346072" w:rsidRPr="00E60D07" w:rsidRDefault="00346072" w:rsidP="00390862">
            <w:pPr>
              <w:rPr>
                <w:rFonts w:eastAsia="Times New Roman" w:cs="Arial"/>
              </w:rPr>
            </w:pPr>
            <w:r w:rsidRPr="00971F9E">
              <w:t>204</w:t>
            </w:r>
          </w:p>
        </w:tc>
        <w:tc>
          <w:tcPr>
            <w:tcW w:w="7650" w:type="dxa"/>
            <w:vAlign w:val="center"/>
          </w:tcPr>
          <w:p w14:paraId="70CEB03E" w14:textId="62DA386B" w:rsidR="00346072" w:rsidRPr="00E60D07" w:rsidRDefault="00346072" w:rsidP="00390862">
            <w:pPr>
              <w:rPr>
                <w:rFonts w:eastAsia="Times New Roman" w:cs="Arial"/>
              </w:rPr>
            </w:pPr>
            <w:r w:rsidRPr="00971F9E">
              <w:t>Describe and identify defects in lumber.</w:t>
            </w:r>
          </w:p>
        </w:tc>
        <w:tc>
          <w:tcPr>
            <w:tcW w:w="1620" w:type="dxa"/>
            <w:vAlign w:val="center"/>
          </w:tcPr>
          <w:p w14:paraId="444C40CC" w14:textId="656149C5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6057E60D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46072" w:rsidRPr="00E60D07" w14:paraId="19EAC923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61461B6F" w14:textId="40FC917A" w:rsidR="00346072" w:rsidRPr="00E60D07" w:rsidRDefault="00346072" w:rsidP="00390862">
            <w:pPr>
              <w:rPr>
                <w:rFonts w:eastAsia="Times New Roman" w:cs="Arial"/>
              </w:rPr>
            </w:pPr>
            <w:r w:rsidRPr="00971F9E">
              <w:t>205</w:t>
            </w:r>
          </w:p>
        </w:tc>
        <w:tc>
          <w:tcPr>
            <w:tcW w:w="7650" w:type="dxa"/>
            <w:vAlign w:val="center"/>
          </w:tcPr>
          <w:p w14:paraId="59975919" w14:textId="3F987746" w:rsidR="00346072" w:rsidRPr="00E60D07" w:rsidRDefault="00346072" w:rsidP="00390862">
            <w:pPr>
              <w:rPr>
                <w:rFonts w:eastAsia="Times New Roman" w:cs="Arial"/>
              </w:rPr>
            </w:pPr>
            <w:r w:rsidRPr="00971F9E">
              <w:t>Identify various types of wood and lumber used to build cabinets.</w:t>
            </w:r>
          </w:p>
        </w:tc>
        <w:tc>
          <w:tcPr>
            <w:tcW w:w="1620" w:type="dxa"/>
            <w:vAlign w:val="center"/>
          </w:tcPr>
          <w:p w14:paraId="1E4203E1" w14:textId="4C9CD618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7CE21B9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46072" w:rsidRPr="00E60D07" w14:paraId="647B4C6B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58B5703C" w14:textId="333419E9" w:rsidR="00346072" w:rsidRPr="00E60D07" w:rsidRDefault="00346072" w:rsidP="00390862">
            <w:pPr>
              <w:rPr>
                <w:rFonts w:eastAsia="Times New Roman" w:cs="Arial"/>
              </w:rPr>
            </w:pPr>
            <w:r w:rsidRPr="00971F9E">
              <w:t>206</w:t>
            </w:r>
          </w:p>
        </w:tc>
        <w:tc>
          <w:tcPr>
            <w:tcW w:w="7650" w:type="dxa"/>
            <w:vAlign w:val="center"/>
          </w:tcPr>
          <w:p w14:paraId="439F889C" w14:textId="604525E1" w:rsidR="00346072" w:rsidRPr="00E60D07" w:rsidRDefault="00346072" w:rsidP="00390862">
            <w:pPr>
              <w:rPr>
                <w:rFonts w:eastAsia="Times New Roman" w:cs="Arial"/>
              </w:rPr>
            </w:pPr>
            <w:r w:rsidRPr="00971F9E">
              <w:t>Explain how cabinet lumber is graded.</w:t>
            </w:r>
          </w:p>
        </w:tc>
        <w:tc>
          <w:tcPr>
            <w:tcW w:w="1620" w:type="dxa"/>
            <w:vAlign w:val="center"/>
          </w:tcPr>
          <w:p w14:paraId="5A48A834" w14:textId="2FFADE52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462FC941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46072" w:rsidRPr="00E60D07" w14:paraId="21FB2454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3133454F" w14:textId="223A38EC" w:rsidR="00346072" w:rsidRPr="00E60D07" w:rsidRDefault="00346072" w:rsidP="00390862">
            <w:pPr>
              <w:rPr>
                <w:rFonts w:eastAsia="Times New Roman" w:cs="Arial"/>
              </w:rPr>
            </w:pPr>
            <w:r w:rsidRPr="00971F9E">
              <w:lastRenderedPageBreak/>
              <w:t>207</w:t>
            </w:r>
          </w:p>
        </w:tc>
        <w:tc>
          <w:tcPr>
            <w:tcW w:w="7650" w:type="dxa"/>
            <w:vAlign w:val="center"/>
          </w:tcPr>
          <w:p w14:paraId="16F6C7D6" w14:textId="4455294D" w:rsidR="00346072" w:rsidRPr="00E60D07" w:rsidRDefault="00346072" w:rsidP="00390862">
            <w:pPr>
              <w:rPr>
                <w:rFonts w:eastAsia="Times New Roman" w:cs="Arial"/>
              </w:rPr>
            </w:pPr>
            <w:r w:rsidRPr="00971F9E">
              <w:t>Identify cabinet lumber and construction grade lumber.</w:t>
            </w:r>
          </w:p>
        </w:tc>
        <w:tc>
          <w:tcPr>
            <w:tcW w:w="1620" w:type="dxa"/>
            <w:vAlign w:val="center"/>
          </w:tcPr>
          <w:p w14:paraId="145D11F2" w14:textId="35D762BB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186230A" w14:textId="22F37D4C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46072" w:rsidRPr="00E60D07" w14:paraId="76F6E1BD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0FFC533C" w14:textId="306313A6" w:rsidR="00346072" w:rsidRPr="00E60D07" w:rsidRDefault="00346072" w:rsidP="00390862">
            <w:pPr>
              <w:rPr>
                <w:rFonts w:eastAsia="Times New Roman" w:cs="Arial"/>
              </w:rPr>
            </w:pPr>
            <w:r w:rsidRPr="00971F9E">
              <w:t>208</w:t>
            </w:r>
          </w:p>
        </w:tc>
        <w:tc>
          <w:tcPr>
            <w:tcW w:w="7650" w:type="dxa"/>
            <w:vAlign w:val="center"/>
          </w:tcPr>
          <w:p w14:paraId="5E11DCFE" w14:textId="5DA1C33D" w:rsidR="00346072" w:rsidRPr="00E60D07" w:rsidRDefault="00346072" w:rsidP="00390862">
            <w:pPr>
              <w:rPr>
                <w:rFonts w:eastAsia="Times New Roman" w:cs="Arial"/>
              </w:rPr>
            </w:pPr>
            <w:r w:rsidRPr="00971F9E">
              <w:t>Identify particle board.</w:t>
            </w:r>
          </w:p>
        </w:tc>
        <w:tc>
          <w:tcPr>
            <w:tcW w:w="1620" w:type="dxa"/>
            <w:vAlign w:val="center"/>
          </w:tcPr>
          <w:p w14:paraId="6E57DEF4" w14:textId="7D4605FE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1118F2" w14:textId="0260EDC5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46072" w:rsidRPr="00E60D07" w14:paraId="472E31FB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43D07002" w14:textId="2491A8D8" w:rsidR="00346072" w:rsidRPr="00E60D07" w:rsidRDefault="00346072" w:rsidP="00390862">
            <w:pPr>
              <w:rPr>
                <w:rFonts w:eastAsia="Times New Roman" w:cs="Arial"/>
              </w:rPr>
            </w:pPr>
            <w:r w:rsidRPr="00971F9E">
              <w:t>209</w:t>
            </w:r>
          </w:p>
        </w:tc>
        <w:tc>
          <w:tcPr>
            <w:tcW w:w="7650" w:type="dxa"/>
            <w:vAlign w:val="center"/>
          </w:tcPr>
          <w:p w14:paraId="2E65CFC0" w14:textId="47383403" w:rsidR="00346072" w:rsidRPr="00E60D07" w:rsidRDefault="00346072" w:rsidP="00390862">
            <w:pPr>
              <w:rPr>
                <w:rFonts w:eastAsia="Times New Roman" w:cs="Arial"/>
              </w:rPr>
            </w:pPr>
            <w:r w:rsidRPr="00971F9E">
              <w:t>Identify medium density fiberboard.</w:t>
            </w:r>
          </w:p>
        </w:tc>
        <w:tc>
          <w:tcPr>
            <w:tcW w:w="1620" w:type="dxa"/>
            <w:vAlign w:val="center"/>
          </w:tcPr>
          <w:p w14:paraId="12DFB61F" w14:textId="2CF0D522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B5A6DAC" w14:textId="2E2D3A51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46072" w:rsidRPr="00E60D07" w14:paraId="176C135B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07845E04" w14:textId="507898C6" w:rsidR="00346072" w:rsidRPr="00E60D07" w:rsidRDefault="00346072" w:rsidP="00390862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7C178236" w14:textId="6ED8ECD7" w:rsidR="00346072" w:rsidRPr="00E60D07" w:rsidRDefault="00C9183B" w:rsidP="00390862">
            <w:pPr>
              <w:rPr>
                <w:rFonts w:eastAsia="Times New Roman" w:cs="Arial"/>
              </w:rPr>
            </w:pPr>
            <w:r w:rsidRPr="00971F9E">
              <w:t>RESERVED</w:t>
            </w:r>
            <w:r w:rsidR="000A649E">
              <w:t xml:space="preserve"> (210)</w:t>
            </w:r>
          </w:p>
        </w:tc>
        <w:tc>
          <w:tcPr>
            <w:tcW w:w="1620" w:type="dxa"/>
            <w:vAlign w:val="center"/>
          </w:tcPr>
          <w:p w14:paraId="2CEB4BC0" w14:textId="3C79203D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C5E196" w14:textId="0DD6A233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46072" w:rsidRPr="00E60D07" w14:paraId="13AE455B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3BE74AD5" w14:textId="47B88926" w:rsidR="00346072" w:rsidRPr="00E60D07" w:rsidRDefault="00346072" w:rsidP="00390862">
            <w:pPr>
              <w:rPr>
                <w:rFonts w:eastAsia="Times New Roman" w:cs="Arial"/>
              </w:rPr>
            </w:pPr>
            <w:r w:rsidRPr="00971F9E">
              <w:t>211</w:t>
            </w:r>
          </w:p>
        </w:tc>
        <w:tc>
          <w:tcPr>
            <w:tcW w:w="7650" w:type="dxa"/>
            <w:vAlign w:val="center"/>
          </w:tcPr>
          <w:p w14:paraId="332EA366" w14:textId="74C084CB" w:rsidR="00346072" w:rsidRPr="00E60D07" w:rsidRDefault="00346072" w:rsidP="00390862">
            <w:pPr>
              <w:rPr>
                <w:rFonts w:eastAsia="Times New Roman" w:cs="Arial"/>
              </w:rPr>
            </w:pPr>
            <w:r w:rsidRPr="00971F9E">
              <w:t>Identify veneer core plywood.</w:t>
            </w:r>
          </w:p>
        </w:tc>
        <w:tc>
          <w:tcPr>
            <w:tcW w:w="1620" w:type="dxa"/>
            <w:vAlign w:val="center"/>
          </w:tcPr>
          <w:p w14:paraId="1F3F479D" w14:textId="295EAE6A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AB176B" w14:textId="3055F3D9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46072" w:rsidRPr="00E60D07" w14:paraId="0E8884DA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0B7526B3" w14:textId="323E7894" w:rsidR="00346072" w:rsidRPr="00E60D07" w:rsidRDefault="00346072" w:rsidP="00390862">
            <w:pPr>
              <w:rPr>
                <w:rFonts w:eastAsia="Times New Roman" w:cs="Arial"/>
              </w:rPr>
            </w:pPr>
            <w:r w:rsidRPr="00971F9E">
              <w:t>212</w:t>
            </w:r>
          </w:p>
        </w:tc>
        <w:tc>
          <w:tcPr>
            <w:tcW w:w="7650" w:type="dxa"/>
            <w:vAlign w:val="center"/>
          </w:tcPr>
          <w:p w14:paraId="285A528F" w14:textId="40C00F2F" w:rsidR="00346072" w:rsidRPr="00E60D07" w:rsidRDefault="00346072" w:rsidP="00390862">
            <w:pPr>
              <w:rPr>
                <w:rFonts w:eastAsia="Times New Roman" w:cs="Arial"/>
              </w:rPr>
            </w:pPr>
            <w:r w:rsidRPr="00971F9E">
              <w:t>Identify plastic laminates.</w:t>
            </w:r>
          </w:p>
        </w:tc>
        <w:tc>
          <w:tcPr>
            <w:tcW w:w="1620" w:type="dxa"/>
            <w:vAlign w:val="center"/>
          </w:tcPr>
          <w:p w14:paraId="2C1DEDE6" w14:textId="1A81C379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33C6201" w14:textId="7F34AB9B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0B1F4B" w:rsidRPr="00E60D07" w14:paraId="41882B51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29973EE1" w14:textId="505B85FE" w:rsidR="000B1F4B" w:rsidRPr="00971F9E" w:rsidRDefault="000B1F4B" w:rsidP="00390862">
            <w:r w:rsidRPr="00524046">
              <w:t>213</w:t>
            </w:r>
          </w:p>
        </w:tc>
        <w:tc>
          <w:tcPr>
            <w:tcW w:w="7650" w:type="dxa"/>
            <w:vAlign w:val="center"/>
          </w:tcPr>
          <w:p w14:paraId="2A53F7BC" w14:textId="62304048" w:rsidR="000B1F4B" w:rsidRPr="00971F9E" w:rsidRDefault="000B1F4B" w:rsidP="00390862">
            <w:r w:rsidRPr="00524046">
              <w:t>Identify solid surface materials.</w:t>
            </w:r>
          </w:p>
        </w:tc>
        <w:tc>
          <w:tcPr>
            <w:tcW w:w="1620" w:type="dxa"/>
            <w:vAlign w:val="center"/>
          </w:tcPr>
          <w:p w14:paraId="7253B166" w14:textId="77777777" w:rsidR="000B1F4B" w:rsidRPr="00E60D07" w:rsidRDefault="000B1F4B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C9888C" w14:textId="77777777" w:rsidR="000B1F4B" w:rsidRPr="00E60D07" w:rsidRDefault="000B1F4B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C9183B" w:rsidRPr="00E60D07" w14:paraId="7557F244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77B22AF9" w14:textId="5CE17AE9" w:rsidR="00C9183B" w:rsidRPr="00524046" w:rsidRDefault="00C9183B" w:rsidP="00390862">
            <w:r>
              <w:t>214</w:t>
            </w:r>
          </w:p>
        </w:tc>
        <w:tc>
          <w:tcPr>
            <w:tcW w:w="7650" w:type="dxa"/>
            <w:vAlign w:val="center"/>
          </w:tcPr>
          <w:p w14:paraId="092797AF" w14:textId="07741651" w:rsidR="00C9183B" w:rsidRPr="00524046" w:rsidRDefault="00C9183B" w:rsidP="00390862">
            <w:r>
              <w:t>Identify melamine.</w:t>
            </w:r>
          </w:p>
        </w:tc>
        <w:tc>
          <w:tcPr>
            <w:tcW w:w="1620" w:type="dxa"/>
            <w:vAlign w:val="center"/>
          </w:tcPr>
          <w:p w14:paraId="4EF2C68D" w14:textId="77777777" w:rsidR="00C9183B" w:rsidRPr="00E60D07" w:rsidRDefault="00C9183B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B7EEFB" w14:textId="77777777" w:rsidR="00C9183B" w:rsidRPr="00E60D07" w:rsidRDefault="00C9183B" w:rsidP="0039086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B6E002B" w14:textId="6F825F5A" w:rsidR="00E60D07" w:rsidRDefault="00E60D07" w:rsidP="007F79E0">
      <w:pPr>
        <w:pStyle w:val="Heading2"/>
      </w:pPr>
      <w:r>
        <w:t xml:space="preserve">300 </w:t>
      </w:r>
      <w:r w:rsidR="00346072">
        <w:t>Blueprint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4E6487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4E648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4E6487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1BA6FA5F" w:rsidR="00F15EBF" w:rsidRPr="00E60D07" w:rsidRDefault="00F15EBF" w:rsidP="004E6487">
            <w:pPr>
              <w:jc w:val="center"/>
            </w:pPr>
            <w:r w:rsidRPr="00E60D07">
              <w:t xml:space="preserve">Secondary Course </w:t>
            </w:r>
            <w:r w:rsidR="003F012A">
              <w:t>Crosswalk</w:t>
            </w:r>
          </w:p>
        </w:tc>
      </w:tr>
      <w:tr w:rsidR="00346072" w:rsidRPr="00E60D07" w14:paraId="6963B85D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1F0239E8" w14:textId="5EC83F12" w:rsidR="00346072" w:rsidRPr="00E60D07" w:rsidRDefault="00346072" w:rsidP="00390862">
            <w:pPr>
              <w:rPr>
                <w:rFonts w:eastAsia="Times New Roman" w:cs="Arial"/>
              </w:rPr>
            </w:pPr>
            <w:r w:rsidRPr="00B13F3A">
              <w:t>301</w:t>
            </w:r>
          </w:p>
        </w:tc>
        <w:tc>
          <w:tcPr>
            <w:tcW w:w="7650" w:type="dxa"/>
            <w:vAlign w:val="center"/>
          </w:tcPr>
          <w:p w14:paraId="3374318E" w14:textId="01CCC7D6" w:rsidR="00346072" w:rsidRPr="00E60D07" w:rsidRDefault="00346072" w:rsidP="00390862">
            <w:pPr>
              <w:rPr>
                <w:rFonts w:eastAsia="Times New Roman" w:cs="Arial"/>
              </w:rPr>
            </w:pPr>
            <w:r w:rsidRPr="00B13F3A">
              <w:t>Use blueprint trade terminology.</w:t>
            </w:r>
          </w:p>
        </w:tc>
        <w:tc>
          <w:tcPr>
            <w:tcW w:w="1620" w:type="dxa"/>
            <w:vAlign w:val="center"/>
            <w:hideMark/>
          </w:tcPr>
          <w:p w14:paraId="0B9DD7E0" w14:textId="77777777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77777777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46072" w:rsidRPr="00E60D07" w14:paraId="748A0D7E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31A4BEB3" w14:textId="2D44858F" w:rsidR="00346072" w:rsidRPr="00E60D07" w:rsidRDefault="00346072" w:rsidP="00390862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1834969F" w14:textId="0551C200" w:rsidR="00346072" w:rsidRPr="00E60D07" w:rsidRDefault="00C9183B" w:rsidP="00390862">
            <w:pPr>
              <w:rPr>
                <w:rFonts w:eastAsia="Times New Roman" w:cs="Arial"/>
              </w:rPr>
            </w:pPr>
            <w:r>
              <w:t>RESERVED</w:t>
            </w:r>
            <w:r w:rsidR="000A649E">
              <w:t xml:space="preserve"> (302)</w:t>
            </w:r>
          </w:p>
        </w:tc>
        <w:tc>
          <w:tcPr>
            <w:tcW w:w="1620" w:type="dxa"/>
            <w:vAlign w:val="center"/>
          </w:tcPr>
          <w:p w14:paraId="34831114" w14:textId="77777777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332F267" w14:textId="77777777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46072" w:rsidRPr="00E60D07" w14:paraId="435932B5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6F347DD3" w14:textId="4C852CFF" w:rsidR="00346072" w:rsidRPr="00E60D07" w:rsidRDefault="00346072" w:rsidP="00390862">
            <w:pPr>
              <w:rPr>
                <w:rFonts w:eastAsia="Times New Roman" w:cs="Arial"/>
              </w:rPr>
            </w:pPr>
            <w:bookmarkStart w:id="2" w:name="_Hlk97730509"/>
            <w:r w:rsidRPr="00B13F3A">
              <w:t>303</w:t>
            </w:r>
          </w:p>
        </w:tc>
        <w:tc>
          <w:tcPr>
            <w:tcW w:w="7650" w:type="dxa"/>
            <w:vAlign w:val="center"/>
          </w:tcPr>
          <w:p w14:paraId="4BCC0CF3" w14:textId="641DDD7D" w:rsidR="00346072" w:rsidRPr="00E60D07" w:rsidRDefault="00FE5A81" w:rsidP="00390862">
            <w:pPr>
              <w:rPr>
                <w:rFonts w:eastAsia="Times New Roman" w:cs="Arial"/>
              </w:rPr>
            </w:pPr>
            <w:r w:rsidRPr="00FE5A81">
              <w:t>Draw and dimension a base cabinet and wall cabinet to scale using an architect’s ruler.</w:t>
            </w:r>
          </w:p>
        </w:tc>
        <w:tc>
          <w:tcPr>
            <w:tcW w:w="1620" w:type="dxa"/>
            <w:vAlign w:val="center"/>
          </w:tcPr>
          <w:p w14:paraId="6E19A582" w14:textId="77777777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8EF6742" w14:textId="77777777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bookmarkEnd w:id="2"/>
      <w:tr w:rsidR="00346072" w:rsidRPr="00E60D07" w14:paraId="54A8BA38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4FFB1A87" w14:textId="38C4981D" w:rsidR="00346072" w:rsidRPr="00E60D07" w:rsidRDefault="00346072" w:rsidP="00390862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6F357F89" w14:textId="18A0E414" w:rsidR="00346072" w:rsidRPr="00E60D07" w:rsidRDefault="00346072" w:rsidP="00390862">
            <w:pPr>
              <w:rPr>
                <w:rFonts w:eastAsia="Times New Roman" w:cs="Arial"/>
              </w:rPr>
            </w:pPr>
            <w:r w:rsidRPr="00B13F3A">
              <w:t>RESERVED</w:t>
            </w:r>
            <w:r w:rsidR="000A649E">
              <w:t xml:space="preserve"> (304)</w:t>
            </w:r>
          </w:p>
        </w:tc>
        <w:tc>
          <w:tcPr>
            <w:tcW w:w="1620" w:type="dxa"/>
            <w:vAlign w:val="center"/>
          </w:tcPr>
          <w:p w14:paraId="726AAA72" w14:textId="77777777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19C50A" w14:textId="77777777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46072" w:rsidRPr="00E60D07" w14:paraId="182E3954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04950586" w14:textId="690C7037" w:rsidR="00346072" w:rsidRPr="00E60D07" w:rsidRDefault="00346072" w:rsidP="00390862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64018765" w14:textId="74B67DA8" w:rsidR="00C9183B" w:rsidRPr="00C9183B" w:rsidRDefault="00C9183B" w:rsidP="00390862">
            <w:r>
              <w:t>RESERVED</w:t>
            </w:r>
            <w:r w:rsidR="000A649E">
              <w:t xml:space="preserve"> (305)</w:t>
            </w:r>
          </w:p>
        </w:tc>
        <w:tc>
          <w:tcPr>
            <w:tcW w:w="1620" w:type="dxa"/>
            <w:vAlign w:val="center"/>
          </w:tcPr>
          <w:p w14:paraId="29B423DB" w14:textId="77777777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D04D30" w14:textId="77777777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346072" w:rsidRPr="00E60D07" w14:paraId="46ABF9BB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3BCDEFDD" w14:textId="3D5AD67B" w:rsidR="00346072" w:rsidRPr="00E60D07" w:rsidRDefault="00346072" w:rsidP="00390862">
            <w:pPr>
              <w:rPr>
                <w:rFonts w:eastAsia="Times New Roman" w:cs="Arial"/>
              </w:rPr>
            </w:pPr>
            <w:r w:rsidRPr="00B13F3A">
              <w:t>306</w:t>
            </w:r>
          </w:p>
        </w:tc>
        <w:tc>
          <w:tcPr>
            <w:tcW w:w="7650" w:type="dxa"/>
            <w:vAlign w:val="center"/>
          </w:tcPr>
          <w:p w14:paraId="6677D370" w14:textId="60E2F4FD" w:rsidR="00346072" w:rsidRPr="00E60D07" w:rsidRDefault="00346072" w:rsidP="00390862">
            <w:pPr>
              <w:rPr>
                <w:rFonts w:eastAsia="Times New Roman" w:cs="Arial"/>
              </w:rPr>
            </w:pPr>
            <w:r w:rsidRPr="00B13F3A">
              <w:t>Draw a multiple view blueprint of a cabinet.</w:t>
            </w:r>
          </w:p>
        </w:tc>
        <w:tc>
          <w:tcPr>
            <w:tcW w:w="1620" w:type="dxa"/>
            <w:vAlign w:val="center"/>
          </w:tcPr>
          <w:p w14:paraId="1DF76DF2" w14:textId="77777777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84192DD" w14:textId="77777777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346072" w:rsidRPr="00E60D07" w14:paraId="78E6C59B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012C271D" w14:textId="7DDD729C" w:rsidR="00346072" w:rsidRPr="00E60D07" w:rsidRDefault="00346072" w:rsidP="00390862">
            <w:pPr>
              <w:rPr>
                <w:rFonts w:eastAsia="Times New Roman" w:cs="Arial"/>
              </w:rPr>
            </w:pPr>
            <w:r w:rsidRPr="00B13F3A">
              <w:t>307</w:t>
            </w:r>
          </w:p>
        </w:tc>
        <w:tc>
          <w:tcPr>
            <w:tcW w:w="7650" w:type="dxa"/>
            <w:vAlign w:val="center"/>
          </w:tcPr>
          <w:p w14:paraId="15E52C39" w14:textId="3382CFAC" w:rsidR="00346072" w:rsidRPr="00E60D07" w:rsidRDefault="00346072" w:rsidP="00390862">
            <w:pPr>
              <w:rPr>
                <w:rFonts w:eastAsia="Times New Roman" w:cs="Arial"/>
              </w:rPr>
            </w:pPr>
            <w:r w:rsidRPr="00B13F3A">
              <w:t>Draw a floor plan.</w:t>
            </w:r>
          </w:p>
        </w:tc>
        <w:tc>
          <w:tcPr>
            <w:tcW w:w="1620" w:type="dxa"/>
            <w:vAlign w:val="center"/>
          </w:tcPr>
          <w:p w14:paraId="13DE5264" w14:textId="77777777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30B7079" w14:textId="77777777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346072" w:rsidRPr="00E60D07" w14:paraId="489F8E2A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2C076E73" w14:textId="3C65BCD8" w:rsidR="00346072" w:rsidRPr="00E60D07" w:rsidRDefault="00346072" w:rsidP="00390862">
            <w:pPr>
              <w:rPr>
                <w:rFonts w:eastAsia="Times New Roman" w:cs="Arial"/>
              </w:rPr>
            </w:pPr>
            <w:r w:rsidRPr="00B13F3A">
              <w:t>308</w:t>
            </w:r>
          </w:p>
        </w:tc>
        <w:tc>
          <w:tcPr>
            <w:tcW w:w="7650" w:type="dxa"/>
            <w:vAlign w:val="center"/>
          </w:tcPr>
          <w:p w14:paraId="342502ED" w14:textId="260A8FA0" w:rsidR="00346072" w:rsidRPr="00E60D07" w:rsidRDefault="00346072" w:rsidP="00390862">
            <w:pPr>
              <w:rPr>
                <w:rFonts w:eastAsia="Times New Roman" w:cs="Arial"/>
              </w:rPr>
            </w:pPr>
            <w:r w:rsidRPr="00B13F3A">
              <w:t>Read a floor plan.</w:t>
            </w:r>
          </w:p>
        </w:tc>
        <w:tc>
          <w:tcPr>
            <w:tcW w:w="1620" w:type="dxa"/>
            <w:vAlign w:val="center"/>
          </w:tcPr>
          <w:p w14:paraId="0AEE0D13" w14:textId="77777777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978569C" w14:textId="77777777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346072" w:rsidRPr="00E60D07" w14:paraId="098CCA0A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1CFA423F" w14:textId="7E34A8D7" w:rsidR="00346072" w:rsidRPr="00E60D07" w:rsidRDefault="00346072" w:rsidP="00390862">
            <w:pPr>
              <w:rPr>
                <w:rFonts w:eastAsia="Times New Roman" w:cs="Arial"/>
              </w:rPr>
            </w:pPr>
            <w:r w:rsidRPr="00B13F3A">
              <w:t>309</w:t>
            </w:r>
          </w:p>
        </w:tc>
        <w:tc>
          <w:tcPr>
            <w:tcW w:w="7650" w:type="dxa"/>
            <w:vAlign w:val="center"/>
          </w:tcPr>
          <w:p w14:paraId="47CC29AD" w14:textId="453E3764" w:rsidR="00346072" w:rsidRPr="00E60D07" w:rsidRDefault="00346072" w:rsidP="00390862">
            <w:pPr>
              <w:rPr>
                <w:rFonts w:eastAsia="Times New Roman" w:cs="Arial"/>
              </w:rPr>
            </w:pPr>
            <w:r w:rsidRPr="00B13F3A">
              <w:t>Design a kitchen.</w:t>
            </w:r>
          </w:p>
        </w:tc>
        <w:tc>
          <w:tcPr>
            <w:tcW w:w="1620" w:type="dxa"/>
            <w:vAlign w:val="center"/>
          </w:tcPr>
          <w:p w14:paraId="7E67B3ED" w14:textId="77777777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B6E8262" w14:textId="77777777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346072" w:rsidRPr="00E60D07" w14:paraId="7ED63987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62568BAF" w14:textId="44E6BF4A" w:rsidR="00346072" w:rsidRPr="00E60D07" w:rsidRDefault="00346072" w:rsidP="00390862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2D399EEE" w14:textId="4F9F4C72" w:rsidR="00346072" w:rsidRPr="00E60D07" w:rsidRDefault="00346072" w:rsidP="00390862">
            <w:pPr>
              <w:rPr>
                <w:rFonts w:eastAsia="Times New Roman" w:cs="Arial"/>
              </w:rPr>
            </w:pPr>
            <w:r w:rsidRPr="00B13F3A">
              <w:t>RESERVED</w:t>
            </w:r>
            <w:r w:rsidR="000A649E">
              <w:t xml:space="preserve"> (310)</w:t>
            </w:r>
          </w:p>
        </w:tc>
        <w:tc>
          <w:tcPr>
            <w:tcW w:w="1620" w:type="dxa"/>
            <w:vAlign w:val="center"/>
          </w:tcPr>
          <w:p w14:paraId="1692C896" w14:textId="77777777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825D7D8" w14:textId="77777777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346072" w:rsidRPr="00E60D07" w14:paraId="66BA40DB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091C3BA0" w14:textId="7F45ED29" w:rsidR="00346072" w:rsidRPr="00E60D07" w:rsidRDefault="00346072" w:rsidP="00390862">
            <w:pPr>
              <w:rPr>
                <w:rFonts w:eastAsia="Times New Roman" w:cs="Arial"/>
              </w:rPr>
            </w:pPr>
            <w:r w:rsidRPr="00B13F3A">
              <w:t>311</w:t>
            </w:r>
          </w:p>
        </w:tc>
        <w:tc>
          <w:tcPr>
            <w:tcW w:w="7650" w:type="dxa"/>
            <w:vAlign w:val="center"/>
          </w:tcPr>
          <w:p w14:paraId="1B2824C5" w14:textId="38A83B1A" w:rsidR="00346072" w:rsidRPr="00E60D07" w:rsidRDefault="00346072" w:rsidP="00390862">
            <w:pPr>
              <w:rPr>
                <w:rFonts w:eastAsia="Times New Roman" w:cs="Arial"/>
              </w:rPr>
            </w:pPr>
            <w:r w:rsidRPr="00B13F3A">
              <w:t>Lay out stock for cabinets.</w:t>
            </w:r>
          </w:p>
        </w:tc>
        <w:tc>
          <w:tcPr>
            <w:tcW w:w="1620" w:type="dxa"/>
            <w:vAlign w:val="center"/>
          </w:tcPr>
          <w:p w14:paraId="6E176385" w14:textId="77777777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51C9E0" w14:textId="77777777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346072" w:rsidRPr="00E60D07" w14:paraId="47B6E263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624B0F20" w14:textId="28F01C01" w:rsidR="00346072" w:rsidRPr="00E60D07" w:rsidRDefault="00346072" w:rsidP="00390862">
            <w:pPr>
              <w:rPr>
                <w:rFonts w:eastAsia="Times New Roman" w:cs="Arial"/>
              </w:rPr>
            </w:pPr>
            <w:r w:rsidRPr="00B13F3A">
              <w:t>312</w:t>
            </w:r>
          </w:p>
        </w:tc>
        <w:tc>
          <w:tcPr>
            <w:tcW w:w="7650" w:type="dxa"/>
            <w:vAlign w:val="center"/>
          </w:tcPr>
          <w:p w14:paraId="74902BF1" w14:textId="1E6F17C0" w:rsidR="00346072" w:rsidRPr="00E60D07" w:rsidRDefault="00346072" w:rsidP="00390862">
            <w:pPr>
              <w:rPr>
                <w:rFonts w:eastAsia="Times New Roman" w:cs="Arial"/>
              </w:rPr>
            </w:pPr>
            <w:r w:rsidRPr="00B13F3A">
              <w:t>Create a bill of materials.</w:t>
            </w:r>
          </w:p>
        </w:tc>
        <w:tc>
          <w:tcPr>
            <w:tcW w:w="1620" w:type="dxa"/>
            <w:vAlign w:val="center"/>
          </w:tcPr>
          <w:p w14:paraId="59F2BD47" w14:textId="77777777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542907" w14:textId="77777777" w:rsidR="00346072" w:rsidRPr="00E60D07" w:rsidRDefault="00346072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C9183B" w:rsidRPr="00E60D07" w14:paraId="6DB6397E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0BC193B1" w14:textId="525D4D1B" w:rsidR="00C9183B" w:rsidRPr="00B13F3A" w:rsidRDefault="00C9183B" w:rsidP="00390862">
            <w:r>
              <w:t>313</w:t>
            </w:r>
          </w:p>
        </w:tc>
        <w:tc>
          <w:tcPr>
            <w:tcW w:w="7650" w:type="dxa"/>
            <w:vAlign w:val="center"/>
          </w:tcPr>
          <w:p w14:paraId="1C4B9B9C" w14:textId="6039B923" w:rsidR="00C9183B" w:rsidRPr="00B13F3A" w:rsidRDefault="00C9183B" w:rsidP="00390862">
            <w:r>
              <w:t>Use design software.</w:t>
            </w:r>
          </w:p>
        </w:tc>
        <w:tc>
          <w:tcPr>
            <w:tcW w:w="1620" w:type="dxa"/>
            <w:vAlign w:val="center"/>
          </w:tcPr>
          <w:p w14:paraId="1B9D6CE4" w14:textId="77777777" w:rsidR="00C9183B" w:rsidRPr="00E60D07" w:rsidRDefault="00C9183B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6729AB" w14:textId="77777777" w:rsidR="00C9183B" w:rsidRPr="00E60D07" w:rsidRDefault="00C9183B" w:rsidP="0039086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3619C98" w14:textId="77777777" w:rsidR="007C7910" w:rsidRDefault="007C7910" w:rsidP="007F79E0">
      <w:pPr>
        <w:pStyle w:val="Heading2"/>
      </w:pPr>
    </w:p>
    <w:p w14:paraId="7BCA54B9" w14:textId="77777777" w:rsidR="007C7910" w:rsidRDefault="007C7910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3B3C5486" w14:textId="72C146E9" w:rsidR="007F79E0" w:rsidRDefault="007F79E0" w:rsidP="007F79E0">
      <w:pPr>
        <w:pStyle w:val="Heading2"/>
      </w:pPr>
      <w:r>
        <w:lastRenderedPageBreak/>
        <w:t>400 H</w:t>
      </w:r>
      <w:r w:rsidR="009D2E8F">
        <w:t>and Too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4E6487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4E648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4E6487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7A71A6EB" w:rsidR="00F15EBF" w:rsidRPr="00E60D07" w:rsidRDefault="00F15EBF" w:rsidP="004E6487">
            <w:pPr>
              <w:jc w:val="center"/>
            </w:pPr>
            <w:r w:rsidRPr="00E60D07">
              <w:t xml:space="preserve">Secondary Course </w:t>
            </w:r>
            <w:r w:rsidR="003F012A">
              <w:t>Crosswalk</w:t>
            </w:r>
          </w:p>
        </w:tc>
      </w:tr>
      <w:tr w:rsidR="009D2E8F" w:rsidRPr="00E60D07" w14:paraId="791966A0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39A866F3" w14:textId="302F9422" w:rsidR="009D2E8F" w:rsidRPr="00E60D07" w:rsidRDefault="009D2E8F" w:rsidP="00390862">
            <w:pPr>
              <w:rPr>
                <w:rFonts w:eastAsia="Times New Roman" w:cs="Arial"/>
              </w:rPr>
            </w:pPr>
            <w:r w:rsidRPr="00CB4BC7">
              <w:t>401</w:t>
            </w:r>
          </w:p>
        </w:tc>
        <w:tc>
          <w:tcPr>
            <w:tcW w:w="7650" w:type="dxa"/>
            <w:vAlign w:val="center"/>
          </w:tcPr>
          <w:p w14:paraId="0C82466E" w14:textId="19B01BDF" w:rsidR="009D2E8F" w:rsidRPr="00E60D07" w:rsidRDefault="00C9183B" w:rsidP="00390862">
            <w:pPr>
              <w:rPr>
                <w:rFonts w:eastAsia="Times New Roman" w:cs="Arial"/>
              </w:rPr>
            </w:pPr>
            <w:r>
              <w:t>Demonstrate the ability to measure.</w:t>
            </w:r>
          </w:p>
        </w:tc>
        <w:tc>
          <w:tcPr>
            <w:tcW w:w="1620" w:type="dxa"/>
            <w:vAlign w:val="center"/>
            <w:hideMark/>
          </w:tcPr>
          <w:p w14:paraId="7CD4AEBE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D2E8F" w:rsidRPr="00E60D07" w14:paraId="5F81F3BC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5E830D7F" w14:textId="414B3A3E" w:rsidR="009D2E8F" w:rsidRPr="00E60D07" w:rsidRDefault="009D2E8F" w:rsidP="00390862">
            <w:pPr>
              <w:rPr>
                <w:rFonts w:eastAsia="Times New Roman" w:cs="Arial"/>
              </w:rPr>
            </w:pPr>
            <w:r w:rsidRPr="00CB4BC7">
              <w:t>402</w:t>
            </w:r>
          </w:p>
        </w:tc>
        <w:tc>
          <w:tcPr>
            <w:tcW w:w="7650" w:type="dxa"/>
            <w:vAlign w:val="center"/>
          </w:tcPr>
          <w:p w14:paraId="64A9A743" w14:textId="792F6F76" w:rsidR="009D2E8F" w:rsidRPr="00E60D07" w:rsidRDefault="009D2E8F" w:rsidP="00390862">
            <w:pPr>
              <w:rPr>
                <w:rFonts w:eastAsia="Times New Roman" w:cs="Arial"/>
              </w:rPr>
            </w:pPr>
            <w:r w:rsidRPr="00CB4BC7">
              <w:t>Lay</w:t>
            </w:r>
            <w:r w:rsidR="005E6245">
              <w:t xml:space="preserve"> </w:t>
            </w:r>
            <w:r w:rsidRPr="00CB4BC7">
              <w:t>out an arc or circle with trammel points.</w:t>
            </w:r>
          </w:p>
        </w:tc>
        <w:tc>
          <w:tcPr>
            <w:tcW w:w="1620" w:type="dxa"/>
            <w:vAlign w:val="center"/>
          </w:tcPr>
          <w:p w14:paraId="5B82A548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D2E8F" w:rsidRPr="00E60D07" w14:paraId="6DF76D8D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5D40DD89" w14:textId="1F5746BE" w:rsidR="009D2E8F" w:rsidRPr="00E60D07" w:rsidRDefault="009D2E8F" w:rsidP="00390862">
            <w:pPr>
              <w:rPr>
                <w:rFonts w:eastAsia="Times New Roman" w:cs="Arial"/>
              </w:rPr>
            </w:pPr>
            <w:r w:rsidRPr="00CB4BC7">
              <w:t>403</w:t>
            </w:r>
          </w:p>
        </w:tc>
        <w:tc>
          <w:tcPr>
            <w:tcW w:w="7650" w:type="dxa"/>
            <w:vAlign w:val="center"/>
          </w:tcPr>
          <w:p w14:paraId="1C7FC117" w14:textId="72419C85" w:rsidR="009D2E8F" w:rsidRPr="00E60D07" w:rsidRDefault="009D2E8F" w:rsidP="00390862">
            <w:pPr>
              <w:rPr>
                <w:rFonts w:eastAsia="Times New Roman" w:cs="Arial"/>
              </w:rPr>
            </w:pPr>
            <w:r w:rsidRPr="00CB4BC7">
              <w:t xml:space="preserve">Identify various types of hand planes. </w:t>
            </w:r>
          </w:p>
        </w:tc>
        <w:tc>
          <w:tcPr>
            <w:tcW w:w="1620" w:type="dxa"/>
            <w:vAlign w:val="center"/>
          </w:tcPr>
          <w:p w14:paraId="6C1F4D8B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EEC490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9D2E8F" w:rsidRPr="00E60D07" w14:paraId="5787B3B9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1BC83ECB" w14:textId="5E5EB548" w:rsidR="009D2E8F" w:rsidRPr="00E60D07" w:rsidRDefault="009D2E8F" w:rsidP="00390862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6C1DA19F" w14:textId="6DB5FC85" w:rsidR="009D2E8F" w:rsidRPr="00E60D07" w:rsidRDefault="009D2E8F" w:rsidP="00390862">
            <w:pPr>
              <w:rPr>
                <w:rFonts w:eastAsia="Times New Roman" w:cs="Arial"/>
              </w:rPr>
            </w:pPr>
            <w:r w:rsidRPr="00CB4BC7">
              <w:t>RESERVED</w:t>
            </w:r>
            <w:r w:rsidR="000A649E">
              <w:t xml:space="preserve"> (404)</w:t>
            </w:r>
          </w:p>
        </w:tc>
        <w:tc>
          <w:tcPr>
            <w:tcW w:w="1620" w:type="dxa"/>
            <w:vAlign w:val="center"/>
          </w:tcPr>
          <w:p w14:paraId="47CE5396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1698106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9D2E8F" w:rsidRPr="00E60D07" w14:paraId="4A153F13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2CAA0F28" w14:textId="725D7062" w:rsidR="009D2E8F" w:rsidRPr="00E60D07" w:rsidRDefault="009D2E8F" w:rsidP="00390862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1314466E" w14:textId="72DB33CA" w:rsidR="009D2E8F" w:rsidRPr="00E60D07" w:rsidRDefault="009D2E8F" w:rsidP="00390862">
            <w:pPr>
              <w:rPr>
                <w:rFonts w:eastAsia="Times New Roman" w:cs="Arial"/>
              </w:rPr>
            </w:pPr>
            <w:r w:rsidRPr="00CB4BC7">
              <w:t>RESERVED</w:t>
            </w:r>
            <w:r w:rsidR="000A649E">
              <w:t xml:space="preserve"> (405)</w:t>
            </w:r>
          </w:p>
        </w:tc>
        <w:tc>
          <w:tcPr>
            <w:tcW w:w="1620" w:type="dxa"/>
            <w:vAlign w:val="center"/>
          </w:tcPr>
          <w:p w14:paraId="0BDE95B9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2290AD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9D2E8F" w:rsidRPr="00E60D07" w14:paraId="3DF43875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07BBC341" w14:textId="7AA35C2E" w:rsidR="009D2E8F" w:rsidRPr="00E60D07" w:rsidRDefault="009D2E8F" w:rsidP="00390862">
            <w:pPr>
              <w:rPr>
                <w:rFonts w:eastAsia="Times New Roman" w:cs="Arial"/>
              </w:rPr>
            </w:pPr>
            <w:r w:rsidRPr="00CB4BC7">
              <w:t>406</w:t>
            </w:r>
          </w:p>
        </w:tc>
        <w:tc>
          <w:tcPr>
            <w:tcW w:w="7650" w:type="dxa"/>
            <w:vAlign w:val="center"/>
          </w:tcPr>
          <w:p w14:paraId="493E5880" w14:textId="6814515C" w:rsidR="009D2E8F" w:rsidRPr="00E60D07" w:rsidRDefault="009D2E8F" w:rsidP="00390862">
            <w:pPr>
              <w:rPr>
                <w:rFonts w:eastAsia="Times New Roman" w:cs="Arial"/>
              </w:rPr>
            </w:pPr>
            <w:r w:rsidRPr="00CB4BC7">
              <w:t xml:space="preserve">Use a file to sharpen edges. </w:t>
            </w:r>
          </w:p>
        </w:tc>
        <w:tc>
          <w:tcPr>
            <w:tcW w:w="1620" w:type="dxa"/>
            <w:vAlign w:val="center"/>
          </w:tcPr>
          <w:p w14:paraId="77D5EFB4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559B7FC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9D2E8F" w:rsidRPr="00E60D07" w14:paraId="22A086B7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3B81189E" w14:textId="6E8231FA" w:rsidR="009D2E8F" w:rsidRPr="00E60D07" w:rsidRDefault="009D2E8F" w:rsidP="00390862">
            <w:pPr>
              <w:rPr>
                <w:rFonts w:eastAsia="Times New Roman" w:cs="Arial"/>
              </w:rPr>
            </w:pPr>
            <w:r w:rsidRPr="00CB4BC7">
              <w:t>407</w:t>
            </w:r>
          </w:p>
        </w:tc>
        <w:tc>
          <w:tcPr>
            <w:tcW w:w="7650" w:type="dxa"/>
            <w:vAlign w:val="center"/>
          </w:tcPr>
          <w:p w14:paraId="629A2A64" w14:textId="13C431D1" w:rsidR="009D2E8F" w:rsidRPr="00E60D07" w:rsidRDefault="009D2E8F" w:rsidP="00390862">
            <w:pPr>
              <w:rPr>
                <w:rFonts w:eastAsia="Times New Roman" w:cs="Arial"/>
              </w:rPr>
            </w:pPr>
            <w:r w:rsidRPr="00CB4BC7">
              <w:t>Use a compass.</w:t>
            </w:r>
          </w:p>
        </w:tc>
        <w:tc>
          <w:tcPr>
            <w:tcW w:w="1620" w:type="dxa"/>
            <w:vAlign w:val="center"/>
          </w:tcPr>
          <w:p w14:paraId="4F5932D7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004D41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9D2E8F" w:rsidRPr="00E60D07" w14:paraId="16ADA755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3500E68F" w14:textId="68B7EB47" w:rsidR="009D2E8F" w:rsidRPr="00E60D07" w:rsidRDefault="009D2E8F" w:rsidP="00390862">
            <w:pPr>
              <w:rPr>
                <w:rFonts w:eastAsia="Times New Roman" w:cs="Arial"/>
              </w:rPr>
            </w:pPr>
            <w:r w:rsidRPr="00CB4BC7">
              <w:t>408</w:t>
            </w:r>
          </w:p>
        </w:tc>
        <w:tc>
          <w:tcPr>
            <w:tcW w:w="7650" w:type="dxa"/>
            <w:vAlign w:val="center"/>
          </w:tcPr>
          <w:p w14:paraId="7E99CF7E" w14:textId="72C9E027" w:rsidR="009D2E8F" w:rsidRPr="00E60D07" w:rsidRDefault="009D2E8F" w:rsidP="00390862">
            <w:pPr>
              <w:rPr>
                <w:rFonts w:eastAsia="Times New Roman" w:cs="Arial"/>
              </w:rPr>
            </w:pPr>
            <w:r w:rsidRPr="00CB4BC7">
              <w:t>Use a framing square.</w:t>
            </w:r>
          </w:p>
        </w:tc>
        <w:tc>
          <w:tcPr>
            <w:tcW w:w="1620" w:type="dxa"/>
            <w:vAlign w:val="center"/>
          </w:tcPr>
          <w:p w14:paraId="6DBA02EA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40ECBD0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9D2E8F" w:rsidRPr="00E60D07" w14:paraId="47B81AEA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627B04A9" w14:textId="45A91E72" w:rsidR="009D2E8F" w:rsidRPr="00E60D07" w:rsidRDefault="009D2E8F" w:rsidP="00390862">
            <w:pPr>
              <w:rPr>
                <w:rFonts w:eastAsia="Times New Roman" w:cs="Arial"/>
              </w:rPr>
            </w:pPr>
            <w:r w:rsidRPr="00CB4BC7">
              <w:t>409</w:t>
            </w:r>
          </w:p>
        </w:tc>
        <w:tc>
          <w:tcPr>
            <w:tcW w:w="7650" w:type="dxa"/>
            <w:vAlign w:val="center"/>
          </w:tcPr>
          <w:p w14:paraId="246EAA87" w14:textId="0401D302" w:rsidR="009D2E8F" w:rsidRPr="00E60D07" w:rsidRDefault="009D2E8F" w:rsidP="00390862">
            <w:pPr>
              <w:rPr>
                <w:rFonts w:eastAsia="Times New Roman" w:cs="Arial"/>
              </w:rPr>
            </w:pPr>
            <w:r w:rsidRPr="00CB4BC7">
              <w:t>Square an angle with a try square.</w:t>
            </w:r>
          </w:p>
        </w:tc>
        <w:tc>
          <w:tcPr>
            <w:tcW w:w="1620" w:type="dxa"/>
            <w:vAlign w:val="center"/>
          </w:tcPr>
          <w:p w14:paraId="4490BC6F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F99BB6C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9D2E8F" w:rsidRPr="00E60D07" w14:paraId="78B6A77A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2B10EDDF" w14:textId="5508B42A" w:rsidR="009D2E8F" w:rsidRPr="00E60D07" w:rsidRDefault="009D2E8F" w:rsidP="00390862">
            <w:pPr>
              <w:rPr>
                <w:rFonts w:eastAsia="Times New Roman" w:cs="Arial"/>
              </w:rPr>
            </w:pPr>
            <w:r w:rsidRPr="00CB4BC7">
              <w:t>410</w:t>
            </w:r>
          </w:p>
        </w:tc>
        <w:tc>
          <w:tcPr>
            <w:tcW w:w="7650" w:type="dxa"/>
            <w:vAlign w:val="center"/>
          </w:tcPr>
          <w:p w14:paraId="43825A54" w14:textId="49F49130" w:rsidR="009D2E8F" w:rsidRPr="00E60D07" w:rsidRDefault="009D2E8F" w:rsidP="00390862">
            <w:pPr>
              <w:rPr>
                <w:rFonts w:eastAsia="Times New Roman" w:cs="Arial"/>
              </w:rPr>
            </w:pPr>
            <w:r w:rsidRPr="00CB4BC7">
              <w:t>Use a combination square.</w:t>
            </w:r>
          </w:p>
        </w:tc>
        <w:tc>
          <w:tcPr>
            <w:tcW w:w="1620" w:type="dxa"/>
            <w:vAlign w:val="center"/>
          </w:tcPr>
          <w:p w14:paraId="7AD02BF1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F32BE2E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9D2E8F" w:rsidRPr="00E60D07" w14:paraId="21E236A7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0758B040" w14:textId="4672C7C9" w:rsidR="009D2E8F" w:rsidRPr="00E60D07" w:rsidRDefault="009D2E8F" w:rsidP="00390862">
            <w:pPr>
              <w:rPr>
                <w:rFonts w:eastAsia="Times New Roman" w:cs="Arial"/>
              </w:rPr>
            </w:pPr>
            <w:r w:rsidRPr="00CB4BC7">
              <w:t>411</w:t>
            </w:r>
          </w:p>
        </w:tc>
        <w:tc>
          <w:tcPr>
            <w:tcW w:w="7650" w:type="dxa"/>
            <w:vAlign w:val="center"/>
          </w:tcPr>
          <w:p w14:paraId="706E3CD2" w14:textId="3C6752B2" w:rsidR="009D2E8F" w:rsidRPr="00E60D07" w:rsidRDefault="009D2E8F" w:rsidP="00390862">
            <w:pPr>
              <w:rPr>
                <w:rFonts w:eastAsia="Times New Roman" w:cs="Arial"/>
              </w:rPr>
            </w:pPr>
            <w:r w:rsidRPr="00CB4BC7">
              <w:t>Transfer an angle with a sliding T-bevel square.</w:t>
            </w:r>
          </w:p>
        </w:tc>
        <w:tc>
          <w:tcPr>
            <w:tcW w:w="1620" w:type="dxa"/>
            <w:vAlign w:val="center"/>
          </w:tcPr>
          <w:p w14:paraId="50203F9F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0359001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9D2E8F" w:rsidRPr="00E60D07" w14:paraId="1D7EAB56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2F264CED" w14:textId="62DC46FC" w:rsidR="009D2E8F" w:rsidRPr="00E60D07" w:rsidRDefault="009D2E8F" w:rsidP="00390862">
            <w:pPr>
              <w:rPr>
                <w:rFonts w:eastAsia="Times New Roman" w:cs="Arial"/>
              </w:rPr>
            </w:pPr>
            <w:r w:rsidRPr="00CB4BC7">
              <w:t>412</w:t>
            </w:r>
          </w:p>
        </w:tc>
        <w:tc>
          <w:tcPr>
            <w:tcW w:w="7650" w:type="dxa"/>
            <w:vAlign w:val="center"/>
          </w:tcPr>
          <w:p w14:paraId="6B61F943" w14:textId="379C26F6" w:rsidR="009D2E8F" w:rsidRPr="00E60D07" w:rsidRDefault="009D2E8F" w:rsidP="00390862">
            <w:pPr>
              <w:rPr>
                <w:rFonts w:eastAsia="Times New Roman" w:cs="Arial"/>
              </w:rPr>
            </w:pPr>
            <w:r w:rsidRPr="00CB4BC7">
              <w:t>Use a level to check plumb and level.</w:t>
            </w:r>
          </w:p>
        </w:tc>
        <w:tc>
          <w:tcPr>
            <w:tcW w:w="1620" w:type="dxa"/>
            <w:vAlign w:val="center"/>
          </w:tcPr>
          <w:p w14:paraId="28A45F06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4DE415F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9D2E8F" w:rsidRPr="00E60D07" w14:paraId="184AF0B3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35CC2056" w14:textId="065F5974" w:rsidR="009D2E8F" w:rsidRPr="00E60D07" w:rsidRDefault="009D2E8F" w:rsidP="00390862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73015B94" w14:textId="070FDB5E" w:rsidR="009D2E8F" w:rsidRPr="00E60D07" w:rsidRDefault="009D2E8F" w:rsidP="00390862">
            <w:pPr>
              <w:rPr>
                <w:rFonts w:eastAsia="Times New Roman" w:cs="Arial"/>
              </w:rPr>
            </w:pPr>
            <w:r w:rsidRPr="00CB4BC7">
              <w:t>RESERVED</w:t>
            </w:r>
            <w:r w:rsidR="000A649E">
              <w:t xml:space="preserve"> (413)</w:t>
            </w:r>
          </w:p>
        </w:tc>
        <w:tc>
          <w:tcPr>
            <w:tcW w:w="1620" w:type="dxa"/>
            <w:vAlign w:val="center"/>
          </w:tcPr>
          <w:p w14:paraId="162342E4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C9DDB2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9D2E8F" w:rsidRPr="00E60D07" w14:paraId="47801545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5EA492FB" w14:textId="196B173B" w:rsidR="009D2E8F" w:rsidRPr="00E60D07" w:rsidRDefault="009D2E8F" w:rsidP="00390862">
            <w:pPr>
              <w:rPr>
                <w:rFonts w:eastAsia="Times New Roman" w:cs="Arial"/>
              </w:rPr>
            </w:pPr>
            <w:r w:rsidRPr="00CB4BC7">
              <w:t>414</w:t>
            </w:r>
          </w:p>
        </w:tc>
        <w:tc>
          <w:tcPr>
            <w:tcW w:w="7650" w:type="dxa"/>
            <w:vAlign w:val="center"/>
          </w:tcPr>
          <w:p w14:paraId="6AA7A044" w14:textId="3C66E72F" w:rsidR="009D2E8F" w:rsidRPr="00E60D07" w:rsidRDefault="009D2E8F" w:rsidP="00390862">
            <w:pPr>
              <w:rPr>
                <w:rFonts w:eastAsia="Times New Roman" w:cs="Arial"/>
              </w:rPr>
            </w:pPr>
            <w:r w:rsidRPr="00CB4BC7">
              <w:t>Use various handsaws.</w:t>
            </w:r>
          </w:p>
        </w:tc>
        <w:tc>
          <w:tcPr>
            <w:tcW w:w="1620" w:type="dxa"/>
            <w:vAlign w:val="center"/>
          </w:tcPr>
          <w:p w14:paraId="3BBC3EEC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FC6C4FE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9D2E8F" w:rsidRPr="00E60D07" w14:paraId="7EDDD81A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1AA84AF8" w14:textId="52BFCB1E" w:rsidR="009D2E8F" w:rsidRPr="00E60D07" w:rsidRDefault="009D2E8F" w:rsidP="00390862">
            <w:pPr>
              <w:rPr>
                <w:rFonts w:eastAsia="Times New Roman" w:cs="Arial"/>
              </w:rPr>
            </w:pPr>
            <w:r w:rsidRPr="00CB4BC7">
              <w:t>415</w:t>
            </w:r>
          </w:p>
        </w:tc>
        <w:tc>
          <w:tcPr>
            <w:tcW w:w="7650" w:type="dxa"/>
            <w:vAlign w:val="center"/>
          </w:tcPr>
          <w:p w14:paraId="4550D6B9" w14:textId="22E01DF5" w:rsidR="009D2E8F" w:rsidRPr="00E60D07" w:rsidRDefault="009D2E8F" w:rsidP="00390862">
            <w:pPr>
              <w:rPr>
                <w:rFonts w:eastAsia="Times New Roman" w:cs="Arial"/>
              </w:rPr>
            </w:pPr>
            <w:r w:rsidRPr="00CB4BC7">
              <w:t>Use chisels.</w:t>
            </w:r>
          </w:p>
        </w:tc>
        <w:tc>
          <w:tcPr>
            <w:tcW w:w="1620" w:type="dxa"/>
            <w:vAlign w:val="center"/>
          </w:tcPr>
          <w:p w14:paraId="494A4DC0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29590B9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9D2E8F" w:rsidRPr="00E60D07" w14:paraId="25D11A52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5759DA63" w14:textId="0AEA149A" w:rsidR="009D2E8F" w:rsidRPr="00E60D07" w:rsidRDefault="009D2E8F" w:rsidP="00390862">
            <w:pPr>
              <w:rPr>
                <w:rFonts w:eastAsia="Times New Roman" w:cs="Arial"/>
              </w:rPr>
            </w:pPr>
            <w:r w:rsidRPr="00CB4BC7">
              <w:t>416</w:t>
            </w:r>
          </w:p>
        </w:tc>
        <w:tc>
          <w:tcPr>
            <w:tcW w:w="7650" w:type="dxa"/>
            <w:vAlign w:val="center"/>
          </w:tcPr>
          <w:p w14:paraId="2D1BE9D3" w14:textId="51250E31" w:rsidR="009D2E8F" w:rsidRPr="00E60D07" w:rsidRDefault="009D2E8F" w:rsidP="00390862">
            <w:pPr>
              <w:rPr>
                <w:rFonts w:eastAsia="Times New Roman" w:cs="Arial"/>
              </w:rPr>
            </w:pPr>
            <w:r w:rsidRPr="00CB4BC7">
              <w:t>Use a screwdriver to install screws.</w:t>
            </w:r>
          </w:p>
        </w:tc>
        <w:tc>
          <w:tcPr>
            <w:tcW w:w="1620" w:type="dxa"/>
            <w:vAlign w:val="center"/>
          </w:tcPr>
          <w:p w14:paraId="22E5FFAC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C8E2FEA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9D2E8F" w:rsidRPr="00E60D07" w14:paraId="1C2C240E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7B2C7AB6" w14:textId="159E5B20" w:rsidR="009D2E8F" w:rsidRPr="00E60D07" w:rsidRDefault="009D2E8F" w:rsidP="00390862">
            <w:pPr>
              <w:rPr>
                <w:rFonts w:eastAsia="Times New Roman" w:cs="Arial"/>
              </w:rPr>
            </w:pPr>
            <w:r w:rsidRPr="00CB4BC7">
              <w:t>417</w:t>
            </w:r>
          </w:p>
        </w:tc>
        <w:tc>
          <w:tcPr>
            <w:tcW w:w="7650" w:type="dxa"/>
            <w:vAlign w:val="center"/>
          </w:tcPr>
          <w:p w14:paraId="746CA01C" w14:textId="771A8E9F" w:rsidR="009D2E8F" w:rsidRPr="00E60D07" w:rsidRDefault="009D2E8F" w:rsidP="00390862">
            <w:pPr>
              <w:rPr>
                <w:rFonts w:eastAsia="Times New Roman" w:cs="Arial"/>
              </w:rPr>
            </w:pPr>
            <w:r w:rsidRPr="00CB4BC7">
              <w:t>Follow rules for hand tool safety.</w:t>
            </w:r>
          </w:p>
        </w:tc>
        <w:tc>
          <w:tcPr>
            <w:tcW w:w="1620" w:type="dxa"/>
            <w:vAlign w:val="center"/>
          </w:tcPr>
          <w:p w14:paraId="06474617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5893D4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9D2E8F" w:rsidRPr="00E60D07" w14:paraId="21C93800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628136C8" w14:textId="50DE6C36" w:rsidR="009D2E8F" w:rsidRPr="00E60D07" w:rsidRDefault="009D2E8F" w:rsidP="00390862">
            <w:pPr>
              <w:rPr>
                <w:rFonts w:eastAsia="Times New Roman" w:cs="Arial"/>
              </w:rPr>
            </w:pPr>
            <w:r w:rsidRPr="00CB4BC7">
              <w:t>418</w:t>
            </w:r>
          </w:p>
        </w:tc>
        <w:tc>
          <w:tcPr>
            <w:tcW w:w="7650" w:type="dxa"/>
            <w:vAlign w:val="center"/>
          </w:tcPr>
          <w:p w14:paraId="121F8EC5" w14:textId="7FEA3698" w:rsidR="009D2E8F" w:rsidRPr="00E60D07" w:rsidRDefault="009D2E8F" w:rsidP="00390862">
            <w:pPr>
              <w:rPr>
                <w:rFonts w:eastAsia="Times New Roman" w:cs="Arial"/>
              </w:rPr>
            </w:pPr>
            <w:r w:rsidRPr="00CB4BC7">
              <w:t xml:space="preserve">Use various hammers. </w:t>
            </w:r>
          </w:p>
        </w:tc>
        <w:tc>
          <w:tcPr>
            <w:tcW w:w="1620" w:type="dxa"/>
            <w:vAlign w:val="center"/>
          </w:tcPr>
          <w:p w14:paraId="5FB4D58F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71BF6B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9D2E8F" w:rsidRPr="00E60D07" w14:paraId="59FC438B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4A7D529E" w14:textId="573D6366" w:rsidR="009D2E8F" w:rsidRPr="00E60D07" w:rsidRDefault="009D2E8F" w:rsidP="00390862">
            <w:pPr>
              <w:rPr>
                <w:rFonts w:eastAsia="Times New Roman" w:cs="Arial"/>
              </w:rPr>
            </w:pPr>
            <w:r w:rsidRPr="00CB4BC7">
              <w:t>419</w:t>
            </w:r>
          </w:p>
        </w:tc>
        <w:tc>
          <w:tcPr>
            <w:tcW w:w="7650" w:type="dxa"/>
            <w:vAlign w:val="center"/>
          </w:tcPr>
          <w:p w14:paraId="44D75AC1" w14:textId="691B1565" w:rsidR="009D2E8F" w:rsidRPr="00E60D07" w:rsidRDefault="009D2E8F" w:rsidP="00390862">
            <w:pPr>
              <w:rPr>
                <w:rFonts w:eastAsia="Times New Roman" w:cs="Arial"/>
              </w:rPr>
            </w:pPr>
            <w:r w:rsidRPr="00CB4BC7">
              <w:t>Sharpen cutting or shaping tools.</w:t>
            </w:r>
          </w:p>
        </w:tc>
        <w:tc>
          <w:tcPr>
            <w:tcW w:w="1620" w:type="dxa"/>
            <w:vAlign w:val="center"/>
          </w:tcPr>
          <w:p w14:paraId="14C17269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C4EE6E2" w14:textId="77777777" w:rsidR="009D2E8F" w:rsidRPr="00E60D07" w:rsidRDefault="009D2E8F" w:rsidP="0039086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195CF88E" w:rsidR="007F79E0" w:rsidRDefault="007F79E0" w:rsidP="007F79E0">
      <w:pPr>
        <w:pStyle w:val="Heading2"/>
      </w:pPr>
      <w:r>
        <w:t xml:space="preserve">500 </w:t>
      </w:r>
      <w:r w:rsidR="00D34377">
        <w:t>Reserved</w:t>
      </w:r>
    </w:p>
    <w:p w14:paraId="490A41CA" w14:textId="1C21359F" w:rsidR="007F79E0" w:rsidRDefault="007F79E0" w:rsidP="007F79E0">
      <w:pPr>
        <w:pStyle w:val="Heading2"/>
      </w:pPr>
      <w:r>
        <w:t xml:space="preserve">600 </w:t>
      </w:r>
      <w:r w:rsidR="00685901">
        <w:t>Stationary Power Equip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4E6487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4E648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4E6487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49E53A04" w:rsidR="00F15EBF" w:rsidRPr="00E60D07" w:rsidRDefault="00F15EBF" w:rsidP="004E6487">
            <w:pPr>
              <w:jc w:val="center"/>
            </w:pPr>
            <w:r w:rsidRPr="00E60D07">
              <w:t xml:space="preserve">Secondary Course </w:t>
            </w:r>
            <w:r w:rsidR="003F012A">
              <w:t>Crosswalk</w:t>
            </w:r>
          </w:p>
        </w:tc>
      </w:tr>
      <w:tr w:rsidR="00635FFE" w:rsidRPr="00E60D07" w14:paraId="45BEF1EA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53A14760" w14:textId="5EB5AA17" w:rsidR="00635FFE" w:rsidRPr="00E60D07" w:rsidRDefault="00635FFE" w:rsidP="00390862">
            <w:pPr>
              <w:rPr>
                <w:rFonts w:eastAsia="Times New Roman" w:cs="Arial"/>
              </w:rPr>
            </w:pPr>
            <w:r w:rsidRPr="00584200">
              <w:t>601</w:t>
            </w:r>
          </w:p>
        </w:tc>
        <w:tc>
          <w:tcPr>
            <w:tcW w:w="7650" w:type="dxa"/>
            <w:vAlign w:val="center"/>
          </w:tcPr>
          <w:p w14:paraId="6D3BFECC" w14:textId="2FE49DE0" w:rsidR="00635FFE" w:rsidRPr="00E60D07" w:rsidRDefault="00635FFE" w:rsidP="00390862">
            <w:pPr>
              <w:rPr>
                <w:rFonts w:eastAsia="Times New Roman" w:cs="Arial"/>
              </w:rPr>
            </w:pPr>
            <w:r w:rsidRPr="00584200">
              <w:t>Use a jointer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635FFE" w:rsidRPr="00E60D07" w:rsidRDefault="00635FFE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635FFE" w:rsidRPr="00E60D07" w:rsidRDefault="00635FFE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35FFE" w:rsidRPr="00E60D07" w14:paraId="5414A377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4953893B" w14:textId="6311411A" w:rsidR="00635FFE" w:rsidRPr="00E60D07" w:rsidRDefault="00635FFE" w:rsidP="00390862">
            <w:pPr>
              <w:rPr>
                <w:rFonts w:eastAsia="Times New Roman" w:cs="Arial"/>
              </w:rPr>
            </w:pPr>
            <w:r w:rsidRPr="00584200">
              <w:lastRenderedPageBreak/>
              <w:t>602</w:t>
            </w:r>
          </w:p>
        </w:tc>
        <w:tc>
          <w:tcPr>
            <w:tcW w:w="7650" w:type="dxa"/>
            <w:vAlign w:val="center"/>
          </w:tcPr>
          <w:p w14:paraId="24C47381" w14:textId="7201A353" w:rsidR="00635FFE" w:rsidRPr="00E60D07" w:rsidRDefault="00635FFE" w:rsidP="00390862">
            <w:pPr>
              <w:rPr>
                <w:rFonts w:eastAsia="Times New Roman" w:cs="Arial"/>
              </w:rPr>
            </w:pPr>
            <w:r w:rsidRPr="00584200">
              <w:t>Use a surface planer.</w:t>
            </w:r>
          </w:p>
        </w:tc>
        <w:tc>
          <w:tcPr>
            <w:tcW w:w="1620" w:type="dxa"/>
            <w:vAlign w:val="center"/>
          </w:tcPr>
          <w:p w14:paraId="1F8FD1E4" w14:textId="77777777" w:rsidR="00635FFE" w:rsidRPr="00E60D07" w:rsidRDefault="00635FFE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635FFE" w:rsidRPr="00E60D07" w:rsidRDefault="00635FFE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35FFE" w:rsidRPr="00E60D07" w14:paraId="6AEDD74B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36CFE745" w14:textId="0F646223" w:rsidR="00635FFE" w:rsidRPr="00E60D07" w:rsidRDefault="00635FFE" w:rsidP="00390862">
            <w:pPr>
              <w:rPr>
                <w:rFonts w:eastAsia="Times New Roman" w:cs="Arial"/>
              </w:rPr>
            </w:pPr>
            <w:r w:rsidRPr="00584200">
              <w:t>603</w:t>
            </w:r>
          </w:p>
        </w:tc>
        <w:tc>
          <w:tcPr>
            <w:tcW w:w="7650" w:type="dxa"/>
            <w:vAlign w:val="center"/>
          </w:tcPr>
          <w:p w14:paraId="60E81024" w14:textId="6B485E9E" w:rsidR="00635FFE" w:rsidRPr="00E60D07" w:rsidRDefault="00635FFE" w:rsidP="00390862">
            <w:pPr>
              <w:rPr>
                <w:rFonts w:eastAsia="Times New Roman" w:cs="Arial"/>
              </w:rPr>
            </w:pPr>
            <w:r w:rsidRPr="00584200">
              <w:t>Use a table saw.</w:t>
            </w:r>
          </w:p>
        </w:tc>
        <w:tc>
          <w:tcPr>
            <w:tcW w:w="1620" w:type="dxa"/>
            <w:vAlign w:val="center"/>
          </w:tcPr>
          <w:p w14:paraId="41C01942" w14:textId="77777777" w:rsidR="00635FFE" w:rsidRPr="00E60D07" w:rsidRDefault="00635FFE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635FFE" w:rsidRPr="00E60D07" w:rsidRDefault="00635FFE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35FFE" w:rsidRPr="00E60D07" w14:paraId="0E27794E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41695A2C" w14:textId="70277D20" w:rsidR="00635FFE" w:rsidRPr="00E60D07" w:rsidRDefault="00635FFE" w:rsidP="00390862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01B52E05" w14:textId="1828F193" w:rsidR="00635FFE" w:rsidRPr="00E60D07" w:rsidRDefault="00635FFE" w:rsidP="00390862">
            <w:pPr>
              <w:rPr>
                <w:rFonts w:eastAsia="Times New Roman" w:cs="Arial"/>
              </w:rPr>
            </w:pPr>
            <w:r w:rsidRPr="00584200">
              <w:t>RESERVED</w:t>
            </w:r>
            <w:r w:rsidR="000A649E">
              <w:t xml:space="preserve"> (604)</w:t>
            </w:r>
          </w:p>
        </w:tc>
        <w:tc>
          <w:tcPr>
            <w:tcW w:w="1620" w:type="dxa"/>
            <w:vAlign w:val="center"/>
          </w:tcPr>
          <w:p w14:paraId="1EB315BD" w14:textId="77777777" w:rsidR="00635FFE" w:rsidRPr="00E60D07" w:rsidRDefault="00635FFE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635FFE" w:rsidRPr="00E60D07" w:rsidRDefault="00635FFE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35FFE" w:rsidRPr="00E60D07" w14:paraId="57046E55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7C1CB41B" w14:textId="17F84817" w:rsidR="00635FFE" w:rsidRPr="00E60D07" w:rsidRDefault="00635FFE" w:rsidP="00390862">
            <w:pPr>
              <w:rPr>
                <w:rFonts w:eastAsia="Times New Roman" w:cs="Arial"/>
              </w:rPr>
            </w:pPr>
            <w:r w:rsidRPr="00584200">
              <w:t>605</w:t>
            </w:r>
          </w:p>
        </w:tc>
        <w:tc>
          <w:tcPr>
            <w:tcW w:w="7650" w:type="dxa"/>
            <w:vAlign w:val="center"/>
          </w:tcPr>
          <w:p w14:paraId="74365AF4" w14:textId="2F66B61C" w:rsidR="00635FFE" w:rsidRPr="00E60D07" w:rsidRDefault="00635FFE" w:rsidP="00390862">
            <w:pPr>
              <w:rPr>
                <w:rFonts w:eastAsia="Times New Roman" w:cs="Arial"/>
              </w:rPr>
            </w:pPr>
            <w:r w:rsidRPr="00584200">
              <w:t>Use a band saw.</w:t>
            </w:r>
          </w:p>
        </w:tc>
        <w:tc>
          <w:tcPr>
            <w:tcW w:w="1620" w:type="dxa"/>
            <w:vAlign w:val="center"/>
          </w:tcPr>
          <w:p w14:paraId="644C3940" w14:textId="77777777" w:rsidR="00635FFE" w:rsidRPr="00E60D07" w:rsidRDefault="00635FFE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B3D3AC5" w14:textId="77777777" w:rsidR="00635FFE" w:rsidRPr="00E60D07" w:rsidRDefault="00635FFE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635FFE" w:rsidRPr="00E60D07" w14:paraId="6E49F7DF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14137AFF" w14:textId="4AE78AD8" w:rsidR="00635FFE" w:rsidRPr="00E60D07" w:rsidRDefault="00635FFE" w:rsidP="00390862">
            <w:pPr>
              <w:rPr>
                <w:rFonts w:eastAsia="Times New Roman" w:cs="Arial"/>
              </w:rPr>
            </w:pPr>
            <w:r w:rsidRPr="00584200">
              <w:t>606</w:t>
            </w:r>
          </w:p>
        </w:tc>
        <w:tc>
          <w:tcPr>
            <w:tcW w:w="7650" w:type="dxa"/>
            <w:vAlign w:val="center"/>
          </w:tcPr>
          <w:p w14:paraId="4A623EF6" w14:textId="6746FD16" w:rsidR="00635FFE" w:rsidRPr="00E60D07" w:rsidRDefault="00635FFE" w:rsidP="00390862">
            <w:pPr>
              <w:rPr>
                <w:rFonts w:eastAsia="Times New Roman" w:cs="Arial"/>
              </w:rPr>
            </w:pPr>
            <w:r w:rsidRPr="00584200">
              <w:t>Use a spindle sander.</w:t>
            </w:r>
          </w:p>
        </w:tc>
        <w:tc>
          <w:tcPr>
            <w:tcW w:w="1620" w:type="dxa"/>
            <w:vAlign w:val="center"/>
          </w:tcPr>
          <w:p w14:paraId="3616314B" w14:textId="77777777" w:rsidR="00635FFE" w:rsidRPr="00E60D07" w:rsidRDefault="00635FFE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C6DE07E" w14:textId="77777777" w:rsidR="00635FFE" w:rsidRPr="00E60D07" w:rsidRDefault="00635FFE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635FFE" w:rsidRPr="00E60D07" w14:paraId="2A0C1996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1D831635" w14:textId="29681833" w:rsidR="00635FFE" w:rsidRPr="00E60D07" w:rsidRDefault="00635FFE" w:rsidP="00390862">
            <w:pPr>
              <w:rPr>
                <w:rFonts w:eastAsia="Times New Roman" w:cs="Arial"/>
              </w:rPr>
            </w:pPr>
            <w:r w:rsidRPr="00584200">
              <w:t>607</w:t>
            </w:r>
          </w:p>
        </w:tc>
        <w:tc>
          <w:tcPr>
            <w:tcW w:w="7650" w:type="dxa"/>
            <w:vAlign w:val="center"/>
          </w:tcPr>
          <w:p w14:paraId="48F7ABB9" w14:textId="197522E3" w:rsidR="00635FFE" w:rsidRPr="00E60D07" w:rsidRDefault="00635FFE" w:rsidP="00390862">
            <w:pPr>
              <w:rPr>
                <w:rFonts w:eastAsia="Times New Roman" w:cs="Arial"/>
              </w:rPr>
            </w:pPr>
            <w:r w:rsidRPr="00584200">
              <w:t>Use a disc sander.</w:t>
            </w:r>
          </w:p>
        </w:tc>
        <w:tc>
          <w:tcPr>
            <w:tcW w:w="1620" w:type="dxa"/>
            <w:vAlign w:val="center"/>
          </w:tcPr>
          <w:p w14:paraId="6083A216" w14:textId="77777777" w:rsidR="00635FFE" w:rsidRPr="00E60D07" w:rsidRDefault="00635FFE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4EE0394" w14:textId="77777777" w:rsidR="00635FFE" w:rsidRPr="00E60D07" w:rsidRDefault="00635FFE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635FFE" w:rsidRPr="00E60D07" w14:paraId="4D97CA82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66A49BC4" w14:textId="3DC82772" w:rsidR="00635FFE" w:rsidRPr="00E60D07" w:rsidRDefault="00635FFE" w:rsidP="00390862">
            <w:pPr>
              <w:rPr>
                <w:rFonts w:eastAsia="Times New Roman" w:cs="Arial"/>
              </w:rPr>
            </w:pPr>
            <w:r w:rsidRPr="00584200">
              <w:t>608</w:t>
            </w:r>
          </w:p>
        </w:tc>
        <w:tc>
          <w:tcPr>
            <w:tcW w:w="7650" w:type="dxa"/>
            <w:vAlign w:val="center"/>
          </w:tcPr>
          <w:p w14:paraId="53F8AB08" w14:textId="429E171B" w:rsidR="00635FFE" w:rsidRPr="00E60D07" w:rsidRDefault="00635FFE" w:rsidP="00390862">
            <w:pPr>
              <w:rPr>
                <w:rFonts w:eastAsia="Times New Roman" w:cs="Arial"/>
              </w:rPr>
            </w:pPr>
            <w:r w:rsidRPr="00584200">
              <w:t>Use a hollow chisel mortiser.</w:t>
            </w:r>
          </w:p>
        </w:tc>
        <w:tc>
          <w:tcPr>
            <w:tcW w:w="1620" w:type="dxa"/>
            <w:vAlign w:val="center"/>
          </w:tcPr>
          <w:p w14:paraId="05C64347" w14:textId="77777777" w:rsidR="00635FFE" w:rsidRPr="00E60D07" w:rsidRDefault="00635FFE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0FA774" w14:textId="77777777" w:rsidR="00635FFE" w:rsidRPr="00E60D07" w:rsidRDefault="00635FFE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635FFE" w:rsidRPr="00E60D07" w14:paraId="17A9F8C0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026BCEEF" w14:textId="35F82F0F" w:rsidR="00635FFE" w:rsidRPr="00E60D07" w:rsidRDefault="00635FFE" w:rsidP="00390862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7CEE4C0F" w14:textId="58BD45B1" w:rsidR="00635FFE" w:rsidRPr="00E60D07" w:rsidRDefault="00C9183B" w:rsidP="00390862">
            <w:pPr>
              <w:rPr>
                <w:rFonts w:eastAsia="Times New Roman" w:cs="Arial"/>
              </w:rPr>
            </w:pPr>
            <w:r>
              <w:t>RESERVED</w:t>
            </w:r>
            <w:r w:rsidR="000A649E">
              <w:t xml:space="preserve"> (609)</w:t>
            </w:r>
          </w:p>
        </w:tc>
        <w:tc>
          <w:tcPr>
            <w:tcW w:w="1620" w:type="dxa"/>
            <w:vAlign w:val="center"/>
          </w:tcPr>
          <w:p w14:paraId="5CE8E638" w14:textId="77777777" w:rsidR="00635FFE" w:rsidRPr="00E60D07" w:rsidRDefault="00635FFE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D4CC2E" w14:textId="77777777" w:rsidR="00635FFE" w:rsidRPr="00E60D07" w:rsidRDefault="00635FFE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635FFE" w:rsidRPr="00E60D07" w14:paraId="6286F304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3DBAAB5B" w14:textId="4CD45E5A" w:rsidR="00635FFE" w:rsidRPr="00E60D07" w:rsidRDefault="00635FFE" w:rsidP="00390862">
            <w:pPr>
              <w:rPr>
                <w:rFonts w:eastAsia="Times New Roman" w:cs="Arial"/>
              </w:rPr>
            </w:pPr>
            <w:r w:rsidRPr="00584200">
              <w:t>610</w:t>
            </w:r>
          </w:p>
        </w:tc>
        <w:tc>
          <w:tcPr>
            <w:tcW w:w="7650" w:type="dxa"/>
            <w:vAlign w:val="center"/>
          </w:tcPr>
          <w:p w14:paraId="3D4C947B" w14:textId="0A348F45" w:rsidR="00635FFE" w:rsidRPr="00E60D07" w:rsidRDefault="00635FFE" w:rsidP="00390862">
            <w:pPr>
              <w:rPr>
                <w:rFonts w:eastAsia="Times New Roman" w:cs="Arial"/>
              </w:rPr>
            </w:pPr>
            <w:r w:rsidRPr="00584200">
              <w:t>Use a drill press.</w:t>
            </w:r>
          </w:p>
        </w:tc>
        <w:tc>
          <w:tcPr>
            <w:tcW w:w="1620" w:type="dxa"/>
            <w:vAlign w:val="center"/>
          </w:tcPr>
          <w:p w14:paraId="3DE90508" w14:textId="77777777" w:rsidR="00635FFE" w:rsidRPr="00E60D07" w:rsidRDefault="00635FFE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F72CF49" w14:textId="77777777" w:rsidR="00635FFE" w:rsidRPr="00E60D07" w:rsidRDefault="00635FFE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635FFE" w:rsidRPr="00E60D07" w14:paraId="7B033124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2E126BFB" w14:textId="1D69051D" w:rsidR="00635FFE" w:rsidRPr="00E60D07" w:rsidRDefault="00635FFE" w:rsidP="00390862">
            <w:pPr>
              <w:rPr>
                <w:rFonts w:eastAsia="Times New Roman" w:cs="Arial"/>
              </w:rPr>
            </w:pPr>
            <w:r w:rsidRPr="00584200">
              <w:t>611</w:t>
            </w:r>
          </w:p>
        </w:tc>
        <w:tc>
          <w:tcPr>
            <w:tcW w:w="7650" w:type="dxa"/>
            <w:vAlign w:val="center"/>
          </w:tcPr>
          <w:p w14:paraId="13C5411F" w14:textId="60F5E21B" w:rsidR="00635FFE" w:rsidRPr="00E60D07" w:rsidRDefault="00635FFE" w:rsidP="00390862">
            <w:pPr>
              <w:rPr>
                <w:rFonts w:eastAsia="Times New Roman" w:cs="Arial"/>
              </w:rPr>
            </w:pPr>
            <w:r w:rsidRPr="00584200">
              <w:t>Use a shaper.</w:t>
            </w:r>
          </w:p>
        </w:tc>
        <w:tc>
          <w:tcPr>
            <w:tcW w:w="1620" w:type="dxa"/>
            <w:vAlign w:val="center"/>
          </w:tcPr>
          <w:p w14:paraId="115FF9F0" w14:textId="77777777" w:rsidR="00635FFE" w:rsidRPr="00E60D07" w:rsidRDefault="00635FFE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A041E17" w14:textId="77777777" w:rsidR="00635FFE" w:rsidRPr="00E60D07" w:rsidRDefault="00635FFE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635FFE" w:rsidRPr="00E60D07" w14:paraId="0C65A246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72927C9A" w14:textId="53F004F7" w:rsidR="00635FFE" w:rsidRPr="00E60D07" w:rsidRDefault="00635FFE" w:rsidP="00390862">
            <w:pPr>
              <w:rPr>
                <w:rFonts w:eastAsia="Times New Roman" w:cs="Arial"/>
              </w:rPr>
            </w:pPr>
            <w:r w:rsidRPr="00584200">
              <w:t>612</w:t>
            </w:r>
          </w:p>
        </w:tc>
        <w:tc>
          <w:tcPr>
            <w:tcW w:w="7650" w:type="dxa"/>
            <w:vAlign w:val="center"/>
          </w:tcPr>
          <w:p w14:paraId="78C30CF6" w14:textId="39FB6BCC" w:rsidR="00635FFE" w:rsidRPr="00E60D07" w:rsidRDefault="00635FFE" w:rsidP="00390862">
            <w:pPr>
              <w:rPr>
                <w:rFonts w:eastAsia="Times New Roman" w:cs="Arial"/>
              </w:rPr>
            </w:pPr>
            <w:r w:rsidRPr="00584200">
              <w:t>Use a wide belt sander.</w:t>
            </w:r>
          </w:p>
        </w:tc>
        <w:tc>
          <w:tcPr>
            <w:tcW w:w="1620" w:type="dxa"/>
            <w:vAlign w:val="center"/>
          </w:tcPr>
          <w:p w14:paraId="6DD544A8" w14:textId="77777777" w:rsidR="00635FFE" w:rsidRPr="00E60D07" w:rsidRDefault="00635FFE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9B7D4A6" w14:textId="77777777" w:rsidR="00635FFE" w:rsidRPr="00E60D07" w:rsidRDefault="00635FFE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635FFE" w:rsidRPr="00E60D07" w14:paraId="7BED4DA6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7CBCF00F" w14:textId="7D633272" w:rsidR="00635FFE" w:rsidRPr="00E60D07" w:rsidRDefault="00635FFE" w:rsidP="00390862">
            <w:pPr>
              <w:rPr>
                <w:rFonts w:eastAsia="Times New Roman" w:cs="Arial"/>
              </w:rPr>
            </w:pPr>
            <w:r w:rsidRPr="00584200">
              <w:t>613</w:t>
            </w:r>
          </w:p>
        </w:tc>
        <w:tc>
          <w:tcPr>
            <w:tcW w:w="7650" w:type="dxa"/>
            <w:vAlign w:val="center"/>
          </w:tcPr>
          <w:p w14:paraId="77527066" w14:textId="6193283D" w:rsidR="00635FFE" w:rsidRPr="00E60D07" w:rsidRDefault="00635FFE" w:rsidP="00390862">
            <w:pPr>
              <w:rPr>
                <w:rFonts w:eastAsia="Times New Roman" w:cs="Arial"/>
              </w:rPr>
            </w:pPr>
            <w:r w:rsidRPr="00584200">
              <w:t xml:space="preserve">Use a grinding machine. </w:t>
            </w:r>
          </w:p>
        </w:tc>
        <w:tc>
          <w:tcPr>
            <w:tcW w:w="1620" w:type="dxa"/>
            <w:vAlign w:val="center"/>
          </w:tcPr>
          <w:p w14:paraId="30AEEA1F" w14:textId="77777777" w:rsidR="00635FFE" w:rsidRPr="00E60D07" w:rsidRDefault="00635FFE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15884D9" w14:textId="77777777" w:rsidR="00635FFE" w:rsidRPr="00E60D07" w:rsidRDefault="00635FFE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635FFE" w:rsidRPr="00E60D07" w14:paraId="55A1CAA0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4E389BB6" w14:textId="657B8A7E" w:rsidR="00635FFE" w:rsidRPr="00E60D07" w:rsidRDefault="00635FFE" w:rsidP="00390862">
            <w:pPr>
              <w:rPr>
                <w:rFonts w:eastAsia="Times New Roman" w:cs="Arial"/>
              </w:rPr>
            </w:pPr>
            <w:r w:rsidRPr="00584200">
              <w:t>614</w:t>
            </w:r>
          </w:p>
        </w:tc>
        <w:tc>
          <w:tcPr>
            <w:tcW w:w="7650" w:type="dxa"/>
            <w:vAlign w:val="center"/>
          </w:tcPr>
          <w:p w14:paraId="6CBA7386" w14:textId="02F04CC5" w:rsidR="00635FFE" w:rsidRPr="00E60D07" w:rsidRDefault="005E6245" w:rsidP="00390862">
            <w:pPr>
              <w:rPr>
                <w:rFonts w:eastAsia="Times New Roman" w:cs="Arial"/>
              </w:rPr>
            </w:pPr>
            <w:r>
              <w:t>Use c</w:t>
            </w:r>
            <w:r w:rsidR="00635FFE" w:rsidRPr="00584200">
              <w:t>lean-out procedures for a dust collection system.</w:t>
            </w:r>
          </w:p>
        </w:tc>
        <w:tc>
          <w:tcPr>
            <w:tcW w:w="1620" w:type="dxa"/>
            <w:vAlign w:val="center"/>
          </w:tcPr>
          <w:p w14:paraId="47EED6C9" w14:textId="77777777" w:rsidR="00635FFE" w:rsidRPr="00E60D07" w:rsidRDefault="00635FFE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B2C7A5" w14:textId="77777777" w:rsidR="00635FFE" w:rsidRPr="00E60D07" w:rsidRDefault="00635FFE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635FFE" w:rsidRPr="00E60D07" w14:paraId="75520559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244DC655" w14:textId="083F9451" w:rsidR="00635FFE" w:rsidRPr="00E60D07" w:rsidRDefault="00635FFE" w:rsidP="00390862">
            <w:pPr>
              <w:rPr>
                <w:rFonts w:eastAsia="Times New Roman" w:cs="Arial"/>
              </w:rPr>
            </w:pPr>
            <w:r w:rsidRPr="00584200">
              <w:t>615</w:t>
            </w:r>
          </w:p>
        </w:tc>
        <w:tc>
          <w:tcPr>
            <w:tcW w:w="7650" w:type="dxa"/>
            <w:vAlign w:val="center"/>
          </w:tcPr>
          <w:p w14:paraId="56BE6DDD" w14:textId="0A29A5C5" w:rsidR="00635FFE" w:rsidRPr="00E60D07" w:rsidRDefault="00635FFE" w:rsidP="00390862">
            <w:pPr>
              <w:rPr>
                <w:rFonts w:eastAsia="Times New Roman" w:cs="Arial"/>
              </w:rPr>
            </w:pPr>
            <w:r w:rsidRPr="00584200">
              <w:t xml:space="preserve">Use a router table. </w:t>
            </w:r>
          </w:p>
        </w:tc>
        <w:tc>
          <w:tcPr>
            <w:tcW w:w="1620" w:type="dxa"/>
            <w:vAlign w:val="center"/>
          </w:tcPr>
          <w:p w14:paraId="62899FF5" w14:textId="77777777" w:rsidR="00635FFE" w:rsidRPr="00E60D07" w:rsidRDefault="00635FFE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4CA70B0" w14:textId="77777777" w:rsidR="00635FFE" w:rsidRPr="00E60D07" w:rsidRDefault="00635FFE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635FFE" w:rsidRPr="00E60D07" w14:paraId="6BCDEBB7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27BA5436" w14:textId="7AC92ED6" w:rsidR="00635FFE" w:rsidRPr="00E60D07" w:rsidRDefault="00635FFE" w:rsidP="00390862">
            <w:pPr>
              <w:rPr>
                <w:rFonts w:eastAsia="Times New Roman" w:cs="Arial"/>
              </w:rPr>
            </w:pPr>
            <w:r w:rsidRPr="00584200">
              <w:t>616</w:t>
            </w:r>
          </w:p>
        </w:tc>
        <w:tc>
          <w:tcPr>
            <w:tcW w:w="7650" w:type="dxa"/>
            <w:vAlign w:val="center"/>
          </w:tcPr>
          <w:p w14:paraId="323D7442" w14:textId="1316B165" w:rsidR="00635FFE" w:rsidRPr="00E60D07" w:rsidRDefault="00635FFE" w:rsidP="00390862">
            <w:pPr>
              <w:rPr>
                <w:rFonts w:eastAsia="Times New Roman" w:cs="Arial"/>
              </w:rPr>
            </w:pPr>
            <w:r w:rsidRPr="00584200">
              <w:t>Follow rules for power equipment safety.</w:t>
            </w:r>
          </w:p>
        </w:tc>
        <w:tc>
          <w:tcPr>
            <w:tcW w:w="1620" w:type="dxa"/>
            <w:vAlign w:val="center"/>
          </w:tcPr>
          <w:p w14:paraId="7AA1DD3E" w14:textId="77777777" w:rsidR="00635FFE" w:rsidRPr="00E60D07" w:rsidRDefault="00635FFE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EB1887D" w14:textId="77777777" w:rsidR="00635FFE" w:rsidRPr="00E60D07" w:rsidRDefault="00635FFE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635FFE" w:rsidRPr="00E60D07" w14:paraId="7BB49B7D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251700E4" w14:textId="68A027A9" w:rsidR="00635FFE" w:rsidRPr="00E60D07" w:rsidRDefault="00635FFE" w:rsidP="00390862">
            <w:pPr>
              <w:rPr>
                <w:rFonts w:eastAsia="Times New Roman" w:cs="Arial"/>
              </w:rPr>
            </w:pPr>
            <w:r w:rsidRPr="00584200">
              <w:t>617</w:t>
            </w:r>
          </w:p>
        </w:tc>
        <w:tc>
          <w:tcPr>
            <w:tcW w:w="7650" w:type="dxa"/>
            <w:vAlign w:val="center"/>
          </w:tcPr>
          <w:p w14:paraId="7E89F321" w14:textId="631E7288" w:rsidR="00635FFE" w:rsidRPr="00E60D07" w:rsidRDefault="00635FFE" w:rsidP="00390862">
            <w:pPr>
              <w:rPr>
                <w:rFonts w:eastAsia="Times New Roman" w:cs="Arial"/>
              </w:rPr>
            </w:pPr>
            <w:r w:rsidRPr="00584200">
              <w:t xml:space="preserve">Use a pocket hole machine. </w:t>
            </w:r>
          </w:p>
        </w:tc>
        <w:tc>
          <w:tcPr>
            <w:tcW w:w="1620" w:type="dxa"/>
            <w:vAlign w:val="center"/>
          </w:tcPr>
          <w:p w14:paraId="0D41440F" w14:textId="77777777" w:rsidR="00635FFE" w:rsidRPr="00E60D07" w:rsidRDefault="00635FFE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DCABB9" w14:textId="77777777" w:rsidR="00635FFE" w:rsidRPr="00E60D07" w:rsidRDefault="00635FFE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635FFE" w:rsidRPr="00E60D07" w14:paraId="5C34A65C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099D3F7B" w14:textId="221CBA14" w:rsidR="00635FFE" w:rsidRPr="00E60D07" w:rsidRDefault="00635FFE" w:rsidP="00390862">
            <w:pPr>
              <w:rPr>
                <w:rFonts w:eastAsia="Times New Roman" w:cs="Arial"/>
              </w:rPr>
            </w:pPr>
            <w:r w:rsidRPr="00584200">
              <w:t>618</w:t>
            </w:r>
          </w:p>
        </w:tc>
        <w:tc>
          <w:tcPr>
            <w:tcW w:w="7650" w:type="dxa"/>
            <w:vAlign w:val="center"/>
          </w:tcPr>
          <w:p w14:paraId="7099144B" w14:textId="431B4F9B" w:rsidR="00635FFE" w:rsidRPr="00E60D07" w:rsidRDefault="00635FFE" w:rsidP="00390862">
            <w:pPr>
              <w:rPr>
                <w:rFonts w:eastAsia="Times New Roman" w:cs="Arial"/>
              </w:rPr>
            </w:pPr>
            <w:r w:rsidRPr="00584200">
              <w:t>Use an edge bander.</w:t>
            </w:r>
          </w:p>
        </w:tc>
        <w:tc>
          <w:tcPr>
            <w:tcW w:w="1620" w:type="dxa"/>
            <w:vAlign w:val="center"/>
          </w:tcPr>
          <w:p w14:paraId="3BAC6D71" w14:textId="77777777" w:rsidR="00635FFE" w:rsidRPr="00E60D07" w:rsidRDefault="00635FFE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EF6CFA" w14:textId="77777777" w:rsidR="00635FFE" w:rsidRPr="00E60D07" w:rsidRDefault="00635FFE" w:rsidP="0039086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0E54EF" w14:textId="04C554BD" w:rsidR="004E6487" w:rsidRDefault="00CB08E0" w:rsidP="004E6487">
      <w:pPr>
        <w:pStyle w:val="Heading2"/>
      </w:pPr>
      <w:r>
        <w:t>700 Reserved</w:t>
      </w:r>
    </w:p>
    <w:p w14:paraId="52251905" w14:textId="50469BB8" w:rsidR="004E6487" w:rsidRDefault="00CB08E0" w:rsidP="004E6487">
      <w:pPr>
        <w:pStyle w:val="Heading2"/>
      </w:pPr>
      <w:r>
        <w:t>8</w:t>
      </w:r>
      <w:r w:rsidR="004E6487">
        <w:t xml:space="preserve">00 </w:t>
      </w:r>
      <w:r w:rsidR="00546B8E">
        <w:t>Portable Power Too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4E6487" w:rsidRPr="00E60D07" w14:paraId="025F309E" w14:textId="77777777" w:rsidTr="004E6487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43DA6B6" w14:textId="77777777" w:rsidR="004E6487" w:rsidRPr="00E60D07" w:rsidRDefault="004E6487" w:rsidP="004E6487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C318269" w14:textId="77777777" w:rsidR="004E6487" w:rsidRPr="00E60D07" w:rsidRDefault="004E6487" w:rsidP="004E648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264DE5F" w14:textId="77777777" w:rsidR="004E6487" w:rsidRPr="00481622" w:rsidRDefault="004E6487" w:rsidP="004E6487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2B3AF77" w14:textId="7185B93C" w:rsidR="004E6487" w:rsidRPr="00E60D07" w:rsidRDefault="004E6487" w:rsidP="004E6487">
            <w:pPr>
              <w:jc w:val="center"/>
            </w:pPr>
            <w:r w:rsidRPr="00E60D07">
              <w:t xml:space="preserve">Secondary Course </w:t>
            </w:r>
            <w:r w:rsidR="003F012A">
              <w:t>Crosswalk</w:t>
            </w:r>
          </w:p>
        </w:tc>
      </w:tr>
      <w:tr w:rsidR="00CB08E0" w:rsidRPr="00E60D07" w14:paraId="57AB6EE7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18D8BC59" w14:textId="5B8339AA" w:rsidR="00CB08E0" w:rsidRPr="00E60D07" w:rsidRDefault="00CB08E0" w:rsidP="00390862">
            <w:pPr>
              <w:rPr>
                <w:rFonts w:eastAsia="Times New Roman" w:cs="Arial"/>
              </w:rPr>
            </w:pPr>
            <w:r w:rsidRPr="005E567D">
              <w:t>801</w:t>
            </w:r>
          </w:p>
        </w:tc>
        <w:tc>
          <w:tcPr>
            <w:tcW w:w="7650" w:type="dxa"/>
            <w:vAlign w:val="center"/>
          </w:tcPr>
          <w:p w14:paraId="4DBE567C" w14:textId="6C395356" w:rsidR="00CB08E0" w:rsidRPr="00E60D07" w:rsidRDefault="00CB08E0" w:rsidP="00390862">
            <w:pPr>
              <w:rPr>
                <w:rFonts w:eastAsia="Times New Roman" w:cs="Arial"/>
              </w:rPr>
            </w:pPr>
            <w:r w:rsidRPr="005E567D">
              <w:t>Use a portable belt sander.</w:t>
            </w:r>
          </w:p>
        </w:tc>
        <w:tc>
          <w:tcPr>
            <w:tcW w:w="1620" w:type="dxa"/>
            <w:vAlign w:val="center"/>
            <w:hideMark/>
          </w:tcPr>
          <w:p w14:paraId="1A08ADB6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9FCF0B6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08E0" w:rsidRPr="00E60D07" w14:paraId="302FB70E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66CA6643" w14:textId="00502DE5" w:rsidR="00CB08E0" w:rsidRPr="00E60D07" w:rsidRDefault="00CB08E0" w:rsidP="00390862">
            <w:pPr>
              <w:rPr>
                <w:rFonts w:eastAsia="Times New Roman" w:cs="Arial"/>
              </w:rPr>
            </w:pPr>
            <w:r w:rsidRPr="005E567D">
              <w:t>802</w:t>
            </w:r>
          </w:p>
        </w:tc>
        <w:tc>
          <w:tcPr>
            <w:tcW w:w="7650" w:type="dxa"/>
            <w:vAlign w:val="center"/>
          </w:tcPr>
          <w:p w14:paraId="7DC20A14" w14:textId="2B6EDC3E" w:rsidR="00CB08E0" w:rsidRPr="00E60D07" w:rsidRDefault="00CB08E0" w:rsidP="00390862">
            <w:pPr>
              <w:rPr>
                <w:rFonts w:eastAsia="Times New Roman" w:cs="Arial"/>
              </w:rPr>
            </w:pPr>
            <w:r w:rsidRPr="005E567D">
              <w:t>Use a finish sander.</w:t>
            </w:r>
          </w:p>
        </w:tc>
        <w:tc>
          <w:tcPr>
            <w:tcW w:w="1620" w:type="dxa"/>
            <w:vAlign w:val="center"/>
          </w:tcPr>
          <w:p w14:paraId="18099721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2F79C30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08E0" w:rsidRPr="00E60D07" w14:paraId="442FFD04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318E50DB" w14:textId="7F832DED" w:rsidR="00CB08E0" w:rsidRPr="00E60D07" w:rsidRDefault="00CB08E0" w:rsidP="00390862">
            <w:pPr>
              <w:rPr>
                <w:rFonts w:eastAsia="Times New Roman" w:cs="Arial"/>
              </w:rPr>
            </w:pPr>
            <w:r w:rsidRPr="005E567D">
              <w:t>803</w:t>
            </w:r>
          </w:p>
        </w:tc>
        <w:tc>
          <w:tcPr>
            <w:tcW w:w="7650" w:type="dxa"/>
            <w:vAlign w:val="center"/>
          </w:tcPr>
          <w:p w14:paraId="3BC0A0F3" w14:textId="39EEF47B" w:rsidR="00CB08E0" w:rsidRPr="00E60D07" w:rsidRDefault="00CB08E0" w:rsidP="00390862">
            <w:pPr>
              <w:rPr>
                <w:rFonts w:eastAsia="Times New Roman" w:cs="Arial"/>
              </w:rPr>
            </w:pPr>
            <w:r w:rsidRPr="005E567D">
              <w:t>Use a drill.</w:t>
            </w:r>
          </w:p>
        </w:tc>
        <w:tc>
          <w:tcPr>
            <w:tcW w:w="1620" w:type="dxa"/>
            <w:vAlign w:val="center"/>
          </w:tcPr>
          <w:p w14:paraId="67EB5760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A83FA8E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08E0" w:rsidRPr="00E60D07" w14:paraId="0AC6F968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000A5DB8" w14:textId="0A68DF74" w:rsidR="00CB08E0" w:rsidRPr="00E60D07" w:rsidRDefault="00CB08E0" w:rsidP="00390862">
            <w:pPr>
              <w:rPr>
                <w:rFonts w:eastAsia="Times New Roman" w:cs="Arial"/>
              </w:rPr>
            </w:pPr>
            <w:r w:rsidRPr="005E567D">
              <w:t>804</w:t>
            </w:r>
          </w:p>
        </w:tc>
        <w:tc>
          <w:tcPr>
            <w:tcW w:w="7650" w:type="dxa"/>
            <w:vAlign w:val="center"/>
          </w:tcPr>
          <w:p w14:paraId="28BA1876" w14:textId="67130C98" w:rsidR="00CB08E0" w:rsidRPr="00E60D07" w:rsidRDefault="00CB08E0" w:rsidP="00390862">
            <w:pPr>
              <w:rPr>
                <w:rFonts w:eastAsia="Times New Roman" w:cs="Arial"/>
              </w:rPr>
            </w:pPr>
            <w:r w:rsidRPr="005E567D">
              <w:t>Use a router.</w:t>
            </w:r>
          </w:p>
        </w:tc>
        <w:tc>
          <w:tcPr>
            <w:tcW w:w="1620" w:type="dxa"/>
            <w:vAlign w:val="center"/>
          </w:tcPr>
          <w:p w14:paraId="06493EB0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2F6A28E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08E0" w:rsidRPr="00E60D07" w14:paraId="6683B670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0E5AB9C4" w14:textId="346066FB" w:rsidR="00CB08E0" w:rsidRPr="00E60D07" w:rsidRDefault="00CB08E0" w:rsidP="00390862">
            <w:pPr>
              <w:rPr>
                <w:rFonts w:eastAsia="Times New Roman" w:cs="Arial"/>
              </w:rPr>
            </w:pPr>
            <w:r w:rsidRPr="005E567D">
              <w:t>805</w:t>
            </w:r>
          </w:p>
        </w:tc>
        <w:tc>
          <w:tcPr>
            <w:tcW w:w="7650" w:type="dxa"/>
            <w:vAlign w:val="center"/>
          </w:tcPr>
          <w:p w14:paraId="49954368" w14:textId="5F8F42E7" w:rsidR="00CB08E0" w:rsidRPr="00E60D07" w:rsidRDefault="00CB08E0" w:rsidP="00390862">
            <w:pPr>
              <w:rPr>
                <w:rFonts w:eastAsia="Times New Roman" w:cs="Arial"/>
              </w:rPr>
            </w:pPr>
            <w:r w:rsidRPr="005E567D">
              <w:t>Use a circular saw.</w:t>
            </w:r>
          </w:p>
        </w:tc>
        <w:tc>
          <w:tcPr>
            <w:tcW w:w="1620" w:type="dxa"/>
            <w:vAlign w:val="center"/>
          </w:tcPr>
          <w:p w14:paraId="7E47D740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19B6BA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CB08E0" w:rsidRPr="00E60D07" w14:paraId="3A367E61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65FAE1B8" w14:textId="108BEE0C" w:rsidR="00CB08E0" w:rsidRPr="00E60D07" w:rsidRDefault="00CB08E0" w:rsidP="00390862">
            <w:pPr>
              <w:rPr>
                <w:rFonts w:eastAsia="Times New Roman" w:cs="Arial"/>
              </w:rPr>
            </w:pPr>
            <w:r w:rsidRPr="005E567D">
              <w:t>806</w:t>
            </w:r>
          </w:p>
        </w:tc>
        <w:tc>
          <w:tcPr>
            <w:tcW w:w="7650" w:type="dxa"/>
            <w:vAlign w:val="center"/>
          </w:tcPr>
          <w:p w14:paraId="64B2336C" w14:textId="57040220" w:rsidR="00CB08E0" w:rsidRPr="00E60D07" w:rsidRDefault="00CB08E0" w:rsidP="00390862">
            <w:pPr>
              <w:rPr>
                <w:rFonts w:eastAsia="Times New Roman" w:cs="Arial"/>
              </w:rPr>
            </w:pPr>
            <w:r w:rsidRPr="005E567D">
              <w:t>Use a jigsaw.</w:t>
            </w:r>
          </w:p>
        </w:tc>
        <w:tc>
          <w:tcPr>
            <w:tcW w:w="1620" w:type="dxa"/>
            <w:vAlign w:val="center"/>
          </w:tcPr>
          <w:p w14:paraId="236B9F70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2D0400F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CB08E0" w:rsidRPr="00E60D07" w14:paraId="308AE3CF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579B1DB0" w14:textId="5A50036F" w:rsidR="00CB08E0" w:rsidRPr="00E60D07" w:rsidRDefault="00CB08E0" w:rsidP="00390862">
            <w:pPr>
              <w:rPr>
                <w:rFonts w:eastAsia="Times New Roman" w:cs="Arial"/>
              </w:rPr>
            </w:pPr>
            <w:r w:rsidRPr="005E567D">
              <w:t>807</w:t>
            </w:r>
          </w:p>
        </w:tc>
        <w:tc>
          <w:tcPr>
            <w:tcW w:w="7650" w:type="dxa"/>
            <w:vAlign w:val="center"/>
          </w:tcPr>
          <w:p w14:paraId="74CEC998" w14:textId="1051005E" w:rsidR="00CB08E0" w:rsidRPr="00E60D07" w:rsidRDefault="00CB08E0" w:rsidP="00390862">
            <w:pPr>
              <w:rPr>
                <w:rFonts w:eastAsia="Times New Roman" w:cs="Arial"/>
              </w:rPr>
            </w:pPr>
            <w:r w:rsidRPr="005E567D">
              <w:t>Use a laminate trimmer.</w:t>
            </w:r>
          </w:p>
        </w:tc>
        <w:tc>
          <w:tcPr>
            <w:tcW w:w="1620" w:type="dxa"/>
            <w:vAlign w:val="center"/>
          </w:tcPr>
          <w:p w14:paraId="3C18B232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A790A3F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CB08E0" w:rsidRPr="00E60D07" w14:paraId="4CB4B256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5B525CA1" w14:textId="0CE1132F" w:rsidR="00CB08E0" w:rsidRPr="00E60D07" w:rsidRDefault="00CB08E0" w:rsidP="00390862">
            <w:pPr>
              <w:rPr>
                <w:rFonts w:eastAsia="Times New Roman" w:cs="Arial"/>
              </w:rPr>
            </w:pPr>
            <w:r w:rsidRPr="005E567D">
              <w:lastRenderedPageBreak/>
              <w:t>808</w:t>
            </w:r>
          </w:p>
        </w:tc>
        <w:tc>
          <w:tcPr>
            <w:tcW w:w="7650" w:type="dxa"/>
            <w:vAlign w:val="center"/>
          </w:tcPr>
          <w:p w14:paraId="01B883EE" w14:textId="48516C13" w:rsidR="00CB08E0" w:rsidRPr="00E60D07" w:rsidRDefault="00CB08E0" w:rsidP="00390862">
            <w:pPr>
              <w:rPr>
                <w:rFonts w:eastAsia="Times New Roman" w:cs="Arial"/>
              </w:rPr>
            </w:pPr>
            <w:r w:rsidRPr="005E567D">
              <w:t>Use a biscuit joiner</w:t>
            </w:r>
            <w:r w:rsidR="00C9183B">
              <w:t xml:space="preserve"> or loose tenon power tool</w:t>
            </w:r>
            <w:r w:rsidRPr="005E567D">
              <w:t>.</w:t>
            </w:r>
          </w:p>
        </w:tc>
        <w:tc>
          <w:tcPr>
            <w:tcW w:w="1620" w:type="dxa"/>
            <w:vAlign w:val="center"/>
          </w:tcPr>
          <w:p w14:paraId="1EA9E31B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67A4BA3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CB08E0" w:rsidRPr="00E60D07" w14:paraId="4FC87C69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4B2A6C7A" w14:textId="775CF7B4" w:rsidR="00CB08E0" w:rsidRPr="00E60D07" w:rsidRDefault="00CB08E0" w:rsidP="00390862">
            <w:pPr>
              <w:rPr>
                <w:rFonts w:eastAsia="Times New Roman" w:cs="Arial"/>
              </w:rPr>
            </w:pPr>
            <w:r w:rsidRPr="005E567D">
              <w:t>809</w:t>
            </w:r>
          </w:p>
        </w:tc>
        <w:tc>
          <w:tcPr>
            <w:tcW w:w="7650" w:type="dxa"/>
            <w:vAlign w:val="center"/>
          </w:tcPr>
          <w:p w14:paraId="359058FE" w14:textId="0751C713" w:rsidR="00CB08E0" w:rsidRPr="00E60D07" w:rsidRDefault="00CB08E0" w:rsidP="00390862">
            <w:pPr>
              <w:rPr>
                <w:rFonts w:eastAsia="Times New Roman" w:cs="Arial"/>
              </w:rPr>
            </w:pPr>
            <w:r w:rsidRPr="005E567D">
              <w:t>Use brad and finish nail pneumatic fastening tools.</w:t>
            </w:r>
          </w:p>
        </w:tc>
        <w:tc>
          <w:tcPr>
            <w:tcW w:w="1620" w:type="dxa"/>
            <w:vAlign w:val="center"/>
          </w:tcPr>
          <w:p w14:paraId="7DB2C57D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E4F359C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CB08E0" w:rsidRPr="00E60D07" w14:paraId="0F7FA42A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5959A0B5" w14:textId="582D8473" w:rsidR="00CB08E0" w:rsidRPr="00E60D07" w:rsidRDefault="00CB08E0" w:rsidP="00390862">
            <w:pPr>
              <w:rPr>
                <w:rFonts w:eastAsia="Times New Roman" w:cs="Arial"/>
              </w:rPr>
            </w:pPr>
            <w:r w:rsidRPr="005E567D">
              <w:t>810</w:t>
            </w:r>
          </w:p>
        </w:tc>
        <w:tc>
          <w:tcPr>
            <w:tcW w:w="7650" w:type="dxa"/>
            <w:vAlign w:val="center"/>
          </w:tcPr>
          <w:p w14:paraId="5E77346A" w14:textId="412C83DE" w:rsidR="00CB08E0" w:rsidRPr="00E60D07" w:rsidRDefault="00CB08E0" w:rsidP="00390862">
            <w:pPr>
              <w:rPr>
                <w:rFonts w:eastAsia="Times New Roman" w:cs="Arial"/>
              </w:rPr>
            </w:pPr>
            <w:r w:rsidRPr="005E567D">
              <w:t>Use a miter saw or a compound miter saw.</w:t>
            </w:r>
          </w:p>
        </w:tc>
        <w:tc>
          <w:tcPr>
            <w:tcW w:w="1620" w:type="dxa"/>
            <w:vAlign w:val="center"/>
          </w:tcPr>
          <w:p w14:paraId="1E22BF98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1CF213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CB08E0" w:rsidRPr="00E60D07" w14:paraId="344B78A4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2EC989E5" w14:textId="1A5FDE2D" w:rsidR="00CB08E0" w:rsidRPr="00E60D07" w:rsidRDefault="00CB08E0" w:rsidP="00390862">
            <w:pPr>
              <w:rPr>
                <w:rFonts w:eastAsia="Times New Roman" w:cs="Arial"/>
              </w:rPr>
            </w:pPr>
            <w:r w:rsidRPr="005E567D">
              <w:t>811</w:t>
            </w:r>
          </w:p>
        </w:tc>
        <w:tc>
          <w:tcPr>
            <w:tcW w:w="7650" w:type="dxa"/>
            <w:vAlign w:val="center"/>
          </w:tcPr>
          <w:p w14:paraId="04BBD73C" w14:textId="0768EA32" w:rsidR="00CB08E0" w:rsidRPr="00E60D07" w:rsidRDefault="00CB08E0" w:rsidP="00390862">
            <w:pPr>
              <w:rPr>
                <w:rFonts w:eastAsia="Times New Roman" w:cs="Arial"/>
              </w:rPr>
            </w:pPr>
            <w:r w:rsidRPr="005E567D">
              <w:t xml:space="preserve">Follow rules for portable </w:t>
            </w:r>
            <w:r w:rsidR="00C9183B">
              <w:t>power</w:t>
            </w:r>
            <w:r w:rsidRPr="005E567D">
              <w:t xml:space="preserve"> tool safety.</w:t>
            </w:r>
          </w:p>
        </w:tc>
        <w:tc>
          <w:tcPr>
            <w:tcW w:w="1620" w:type="dxa"/>
            <w:vAlign w:val="center"/>
          </w:tcPr>
          <w:p w14:paraId="353CBF63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6870158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41554BC" w14:textId="11143ED3" w:rsidR="004E6487" w:rsidRDefault="00CB08E0" w:rsidP="004E6487">
      <w:pPr>
        <w:pStyle w:val="Heading2"/>
      </w:pPr>
      <w:r>
        <w:t>9</w:t>
      </w:r>
      <w:r w:rsidR="004E6487">
        <w:t xml:space="preserve">00 </w:t>
      </w:r>
      <w:r>
        <w:t>Machining and Related Operation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4E6487" w:rsidRPr="00E60D07" w14:paraId="434602C2" w14:textId="77777777" w:rsidTr="004E6487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1607D41" w14:textId="77777777" w:rsidR="004E6487" w:rsidRPr="00E60D07" w:rsidRDefault="004E6487" w:rsidP="004E6487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DB1C8A1" w14:textId="77777777" w:rsidR="004E6487" w:rsidRPr="00E60D07" w:rsidRDefault="004E6487" w:rsidP="004E648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86AB429" w14:textId="77777777" w:rsidR="004E6487" w:rsidRPr="00481622" w:rsidRDefault="004E6487" w:rsidP="004E6487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08E6F06" w14:textId="1537FC72" w:rsidR="004E6487" w:rsidRPr="00E60D07" w:rsidRDefault="004E6487" w:rsidP="004E6487">
            <w:pPr>
              <w:jc w:val="center"/>
            </w:pPr>
            <w:r w:rsidRPr="00E60D07">
              <w:t xml:space="preserve">Secondary Course </w:t>
            </w:r>
            <w:r w:rsidR="003F012A">
              <w:t>Crosswalk</w:t>
            </w:r>
          </w:p>
        </w:tc>
      </w:tr>
      <w:tr w:rsidR="00CB08E0" w:rsidRPr="00E60D07" w14:paraId="6EEA85F0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6FE4B48D" w14:textId="435847EE" w:rsidR="00CB08E0" w:rsidRPr="00E60D07" w:rsidRDefault="00CB08E0" w:rsidP="00390862">
            <w:pPr>
              <w:rPr>
                <w:rFonts w:eastAsia="Times New Roman" w:cs="Arial"/>
              </w:rPr>
            </w:pPr>
            <w:r w:rsidRPr="00543056">
              <w:t>901</w:t>
            </w:r>
          </w:p>
        </w:tc>
        <w:tc>
          <w:tcPr>
            <w:tcW w:w="7650" w:type="dxa"/>
            <w:vAlign w:val="center"/>
          </w:tcPr>
          <w:p w14:paraId="33EF6A87" w14:textId="357849BB" w:rsidR="00CB08E0" w:rsidRPr="00E60D07" w:rsidRDefault="00CB08E0" w:rsidP="00390862">
            <w:pPr>
              <w:rPr>
                <w:rFonts w:eastAsia="Times New Roman" w:cs="Arial"/>
              </w:rPr>
            </w:pPr>
            <w:r w:rsidRPr="00543056">
              <w:t>Glue boards edge to edge.</w:t>
            </w:r>
          </w:p>
        </w:tc>
        <w:tc>
          <w:tcPr>
            <w:tcW w:w="1620" w:type="dxa"/>
            <w:vAlign w:val="center"/>
            <w:hideMark/>
          </w:tcPr>
          <w:p w14:paraId="02D686B4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AFA49B4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08E0" w:rsidRPr="00E60D07" w14:paraId="120EFB0B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36212938" w14:textId="6DEA4929" w:rsidR="00CB08E0" w:rsidRPr="00E60D07" w:rsidRDefault="00CB08E0" w:rsidP="00390862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31372BE0" w14:textId="09AF2AF2" w:rsidR="00CB08E0" w:rsidRPr="00E60D07" w:rsidRDefault="00CB08E0" w:rsidP="00390862">
            <w:pPr>
              <w:rPr>
                <w:rFonts w:eastAsia="Times New Roman" w:cs="Arial"/>
              </w:rPr>
            </w:pPr>
            <w:r w:rsidRPr="00543056">
              <w:t>RESERVED</w:t>
            </w:r>
            <w:r w:rsidR="000A649E">
              <w:t xml:space="preserve"> (902)</w:t>
            </w:r>
          </w:p>
        </w:tc>
        <w:tc>
          <w:tcPr>
            <w:tcW w:w="1620" w:type="dxa"/>
            <w:vAlign w:val="center"/>
          </w:tcPr>
          <w:p w14:paraId="2C9B04BF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211DB18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08E0" w:rsidRPr="00E60D07" w14:paraId="5DD6AD88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63C187DF" w14:textId="5005969D" w:rsidR="00CB08E0" w:rsidRPr="00E60D07" w:rsidRDefault="00CB08E0" w:rsidP="00390862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12865CAB" w14:textId="7A3C1478" w:rsidR="00CB08E0" w:rsidRPr="00E60D07" w:rsidRDefault="00CB08E0" w:rsidP="00390862">
            <w:pPr>
              <w:rPr>
                <w:rFonts w:eastAsia="Times New Roman" w:cs="Arial"/>
              </w:rPr>
            </w:pPr>
            <w:r w:rsidRPr="00543056">
              <w:t>RESERVED</w:t>
            </w:r>
            <w:r w:rsidR="000A649E">
              <w:t xml:space="preserve"> (903)</w:t>
            </w:r>
          </w:p>
        </w:tc>
        <w:tc>
          <w:tcPr>
            <w:tcW w:w="1620" w:type="dxa"/>
            <w:vAlign w:val="center"/>
          </w:tcPr>
          <w:p w14:paraId="479DB9C1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8EBEC58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08E0" w:rsidRPr="00E60D07" w14:paraId="56BA6BF4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0FCC11C7" w14:textId="785DD052" w:rsidR="00CB08E0" w:rsidRPr="00E60D07" w:rsidRDefault="00CB08E0" w:rsidP="00390862">
            <w:pPr>
              <w:rPr>
                <w:rFonts w:eastAsia="Times New Roman" w:cs="Arial"/>
              </w:rPr>
            </w:pPr>
            <w:r w:rsidRPr="00543056">
              <w:t>904</w:t>
            </w:r>
          </w:p>
        </w:tc>
        <w:tc>
          <w:tcPr>
            <w:tcW w:w="7650" w:type="dxa"/>
            <w:vAlign w:val="center"/>
          </w:tcPr>
          <w:p w14:paraId="22D2AAD4" w14:textId="260992B3" w:rsidR="00CB08E0" w:rsidRPr="00E60D07" w:rsidRDefault="00CB08E0" w:rsidP="00390862">
            <w:pPr>
              <w:rPr>
                <w:rFonts w:eastAsia="Times New Roman" w:cs="Arial"/>
              </w:rPr>
            </w:pPr>
            <w:r w:rsidRPr="00543056">
              <w:t>Calculate and construct a drawer.</w:t>
            </w:r>
          </w:p>
        </w:tc>
        <w:tc>
          <w:tcPr>
            <w:tcW w:w="1620" w:type="dxa"/>
            <w:vAlign w:val="center"/>
          </w:tcPr>
          <w:p w14:paraId="06F04EF3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118224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08E0" w:rsidRPr="00E60D07" w14:paraId="066943C1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48CC576B" w14:textId="33964C10" w:rsidR="00CB08E0" w:rsidRPr="00E60D07" w:rsidRDefault="00CB08E0" w:rsidP="00390862">
            <w:pPr>
              <w:rPr>
                <w:rFonts w:eastAsia="Times New Roman" w:cs="Arial"/>
              </w:rPr>
            </w:pPr>
            <w:r w:rsidRPr="00543056">
              <w:t>905</w:t>
            </w:r>
          </w:p>
        </w:tc>
        <w:tc>
          <w:tcPr>
            <w:tcW w:w="7650" w:type="dxa"/>
            <w:vAlign w:val="center"/>
          </w:tcPr>
          <w:p w14:paraId="62426D4D" w14:textId="5A0E368B" w:rsidR="00CB08E0" w:rsidRPr="00E60D07" w:rsidRDefault="00CB08E0" w:rsidP="00390862">
            <w:pPr>
              <w:rPr>
                <w:rFonts w:eastAsia="Times New Roman" w:cs="Arial"/>
              </w:rPr>
            </w:pPr>
            <w:r w:rsidRPr="00543056">
              <w:t>Calculate and construct a face frame.</w:t>
            </w:r>
          </w:p>
        </w:tc>
        <w:tc>
          <w:tcPr>
            <w:tcW w:w="1620" w:type="dxa"/>
            <w:vAlign w:val="center"/>
          </w:tcPr>
          <w:p w14:paraId="2967FD1D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56608B8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CB08E0" w:rsidRPr="00E60D07" w14:paraId="3ABACE29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0F58EC7A" w14:textId="7452A3D9" w:rsidR="00CB08E0" w:rsidRPr="00E60D07" w:rsidRDefault="00CB08E0" w:rsidP="00390862">
            <w:pPr>
              <w:rPr>
                <w:rFonts w:eastAsia="Times New Roman" w:cs="Arial"/>
              </w:rPr>
            </w:pPr>
            <w:r w:rsidRPr="00543056">
              <w:t>906</w:t>
            </w:r>
          </w:p>
        </w:tc>
        <w:tc>
          <w:tcPr>
            <w:tcW w:w="7650" w:type="dxa"/>
            <w:vAlign w:val="center"/>
          </w:tcPr>
          <w:p w14:paraId="6174C1FC" w14:textId="5EED2B2C" w:rsidR="00CB08E0" w:rsidRPr="00E60D07" w:rsidRDefault="00CB08E0" w:rsidP="00390862">
            <w:pPr>
              <w:rPr>
                <w:rFonts w:eastAsia="Times New Roman" w:cs="Arial"/>
              </w:rPr>
            </w:pPr>
            <w:r w:rsidRPr="00543056">
              <w:t>Calculate and construct a panel door.</w:t>
            </w:r>
          </w:p>
        </w:tc>
        <w:tc>
          <w:tcPr>
            <w:tcW w:w="1620" w:type="dxa"/>
            <w:vAlign w:val="center"/>
          </w:tcPr>
          <w:p w14:paraId="5742CD31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8C6B92D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CB08E0" w:rsidRPr="00E60D07" w14:paraId="3ECF702C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2B83DA6E" w14:textId="7333E843" w:rsidR="00CB08E0" w:rsidRPr="00E60D07" w:rsidRDefault="00CB08E0" w:rsidP="00390862">
            <w:pPr>
              <w:rPr>
                <w:rFonts w:eastAsia="Times New Roman" w:cs="Arial"/>
              </w:rPr>
            </w:pPr>
            <w:r w:rsidRPr="00543056">
              <w:t>907</w:t>
            </w:r>
          </w:p>
        </w:tc>
        <w:tc>
          <w:tcPr>
            <w:tcW w:w="7650" w:type="dxa"/>
            <w:vAlign w:val="center"/>
          </w:tcPr>
          <w:p w14:paraId="7C5F7823" w14:textId="3C364DF8" w:rsidR="00CB08E0" w:rsidRPr="00E60D07" w:rsidRDefault="00CB08E0" w:rsidP="00390862">
            <w:pPr>
              <w:rPr>
                <w:rFonts w:eastAsia="Times New Roman" w:cs="Arial"/>
              </w:rPr>
            </w:pPr>
            <w:r w:rsidRPr="00543056">
              <w:t>Calculate and construct a wall cabinet.</w:t>
            </w:r>
          </w:p>
        </w:tc>
        <w:tc>
          <w:tcPr>
            <w:tcW w:w="1620" w:type="dxa"/>
            <w:vAlign w:val="center"/>
          </w:tcPr>
          <w:p w14:paraId="7590D02C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8F12C2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CB08E0" w:rsidRPr="00E60D07" w14:paraId="299C8BAB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370F1DB4" w14:textId="3A37C3C3" w:rsidR="00CB08E0" w:rsidRPr="00E60D07" w:rsidRDefault="00CB08E0" w:rsidP="00390862">
            <w:pPr>
              <w:rPr>
                <w:rFonts w:eastAsia="Times New Roman" w:cs="Arial"/>
              </w:rPr>
            </w:pPr>
            <w:r w:rsidRPr="00543056">
              <w:t>908</w:t>
            </w:r>
          </w:p>
        </w:tc>
        <w:tc>
          <w:tcPr>
            <w:tcW w:w="7650" w:type="dxa"/>
            <w:vAlign w:val="center"/>
          </w:tcPr>
          <w:p w14:paraId="59F35470" w14:textId="1644E51A" w:rsidR="00CB08E0" w:rsidRPr="00E60D07" w:rsidRDefault="00CB08E0" w:rsidP="00390862">
            <w:pPr>
              <w:rPr>
                <w:rFonts w:eastAsia="Times New Roman" w:cs="Arial"/>
              </w:rPr>
            </w:pPr>
            <w:r w:rsidRPr="00543056">
              <w:t xml:space="preserve">Fabricate moldings. </w:t>
            </w:r>
          </w:p>
        </w:tc>
        <w:tc>
          <w:tcPr>
            <w:tcW w:w="1620" w:type="dxa"/>
            <w:vAlign w:val="center"/>
          </w:tcPr>
          <w:p w14:paraId="66FB228E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B698192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C9183B" w:rsidRPr="00E60D07" w14:paraId="01A0AA09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3935AB68" w14:textId="47482D46" w:rsidR="00C9183B" w:rsidRPr="00543056" w:rsidRDefault="00C9183B" w:rsidP="00390862">
            <w:r>
              <w:t>909</w:t>
            </w:r>
          </w:p>
        </w:tc>
        <w:tc>
          <w:tcPr>
            <w:tcW w:w="7650" w:type="dxa"/>
            <w:vAlign w:val="center"/>
          </w:tcPr>
          <w:p w14:paraId="5AFD81CE" w14:textId="29BDF42A" w:rsidR="00C9183B" w:rsidRPr="00543056" w:rsidRDefault="00C9183B" w:rsidP="00390862">
            <w:r>
              <w:t>Calculate and construct a base cabinet.</w:t>
            </w:r>
          </w:p>
        </w:tc>
        <w:tc>
          <w:tcPr>
            <w:tcW w:w="1620" w:type="dxa"/>
            <w:vAlign w:val="center"/>
          </w:tcPr>
          <w:p w14:paraId="4A69B18C" w14:textId="77777777" w:rsidR="00C9183B" w:rsidRPr="00E60D07" w:rsidRDefault="00C9183B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3CD2F69" w14:textId="77777777" w:rsidR="00C9183B" w:rsidRPr="00E60D07" w:rsidRDefault="00C9183B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C9183B" w:rsidRPr="00E60D07" w14:paraId="21444E3B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01875E72" w14:textId="4D6E9D14" w:rsidR="00C9183B" w:rsidRDefault="00C9183B" w:rsidP="00390862">
            <w:r>
              <w:t>910</w:t>
            </w:r>
          </w:p>
        </w:tc>
        <w:tc>
          <w:tcPr>
            <w:tcW w:w="7650" w:type="dxa"/>
            <w:vAlign w:val="center"/>
          </w:tcPr>
          <w:p w14:paraId="413EF350" w14:textId="624A7BA8" w:rsidR="00C9183B" w:rsidRDefault="00C9183B" w:rsidP="00390862">
            <w:r>
              <w:t>Square stock to specified dimensions.</w:t>
            </w:r>
          </w:p>
        </w:tc>
        <w:tc>
          <w:tcPr>
            <w:tcW w:w="1620" w:type="dxa"/>
            <w:vAlign w:val="center"/>
          </w:tcPr>
          <w:p w14:paraId="27090ADF" w14:textId="77777777" w:rsidR="00C9183B" w:rsidRPr="00E60D07" w:rsidRDefault="00C9183B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0F2E4E8" w14:textId="77777777" w:rsidR="00C9183B" w:rsidRPr="00E60D07" w:rsidRDefault="00C9183B" w:rsidP="0039086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8505542" w14:textId="5C47FA4D" w:rsidR="004E6487" w:rsidRDefault="00CB08E0" w:rsidP="004E6487">
      <w:pPr>
        <w:pStyle w:val="Heading2"/>
      </w:pPr>
      <w:r>
        <w:t>1</w:t>
      </w:r>
      <w:r w:rsidR="00F74D67">
        <w:t>0</w:t>
      </w:r>
      <w:r w:rsidR="004E6487">
        <w:t xml:space="preserve">00 </w:t>
      </w:r>
      <w:r>
        <w:t>Cutting and Shaping Common Wood Joint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4E6487" w:rsidRPr="00E60D07" w14:paraId="2FAD2FB9" w14:textId="77777777" w:rsidTr="004E6487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CE3AFC0" w14:textId="77777777" w:rsidR="004E6487" w:rsidRPr="00E60D07" w:rsidRDefault="004E6487" w:rsidP="004E6487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5DA2C5E" w14:textId="77777777" w:rsidR="004E6487" w:rsidRPr="00E60D07" w:rsidRDefault="004E6487" w:rsidP="004E648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DE50743" w14:textId="77777777" w:rsidR="004E6487" w:rsidRPr="00481622" w:rsidRDefault="004E6487" w:rsidP="004E6487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6546B82" w14:textId="61A62C87" w:rsidR="004E6487" w:rsidRPr="00E60D07" w:rsidRDefault="004E6487" w:rsidP="004E6487">
            <w:pPr>
              <w:jc w:val="center"/>
            </w:pPr>
            <w:r w:rsidRPr="00E60D07">
              <w:t xml:space="preserve">Secondary Course </w:t>
            </w:r>
            <w:r w:rsidR="003F012A">
              <w:t>Crosswalk</w:t>
            </w:r>
          </w:p>
        </w:tc>
      </w:tr>
      <w:tr w:rsidR="00CB08E0" w:rsidRPr="00E60D07" w14:paraId="00547C2C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220C895A" w14:textId="35A7D718" w:rsidR="00CB08E0" w:rsidRPr="00E60D07" w:rsidRDefault="00CB08E0" w:rsidP="00390862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55FDFD90" w14:textId="6F29E7A0" w:rsidR="00CB08E0" w:rsidRPr="00E60D07" w:rsidRDefault="00C9183B" w:rsidP="00390862">
            <w:pPr>
              <w:rPr>
                <w:rFonts w:eastAsia="Times New Roman" w:cs="Arial"/>
              </w:rPr>
            </w:pPr>
            <w:r>
              <w:t>RESERVED</w:t>
            </w:r>
            <w:r w:rsidR="000A649E">
              <w:t xml:space="preserve"> (1001)</w:t>
            </w:r>
          </w:p>
        </w:tc>
        <w:tc>
          <w:tcPr>
            <w:tcW w:w="1620" w:type="dxa"/>
            <w:vAlign w:val="center"/>
            <w:hideMark/>
          </w:tcPr>
          <w:p w14:paraId="0BF55C2D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EDDDC2C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08E0" w:rsidRPr="00E60D07" w14:paraId="3761E955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442C64F3" w14:textId="12BB8B0E" w:rsidR="00CB08E0" w:rsidRPr="00E60D07" w:rsidRDefault="00CB08E0" w:rsidP="00390862">
            <w:pPr>
              <w:rPr>
                <w:rFonts w:eastAsia="Times New Roman" w:cs="Arial"/>
              </w:rPr>
            </w:pPr>
            <w:r w:rsidRPr="006B60A8">
              <w:t>1002</w:t>
            </w:r>
          </w:p>
        </w:tc>
        <w:tc>
          <w:tcPr>
            <w:tcW w:w="7650" w:type="dxa"/>
            <w:vAlign w:val="center"/>
          </w:tcPr>
          <w:p w14:paraId="76298442" w14:textId="0268CC63" w:rsidR="00CB08E0" w:rsidRPr="00E60D07" w:rsidRDefault="00CB08E0" w:rsidP="00390862">
            <w:pPr>
              <w:rPr>
                <w:rFonts w:eastAsia="Times New Roman" w:cs="Arial"/>
              </w:rPr>
            </w:pPr>
            <w:r w:rsidRPr="006B60A8">
              <w:t>Construct dado and groove joints.</w:t>
            </w:r>
          </w:p>
        </w:tc>
        <w:tc>
          <w:tcPr>
            <w:tcW w:w="1620" w:type="dxa"/>
            <w:vAlign w:val="center"/>
          </w:tcPr>
          <w:p w14:paraId="31C3D93B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716CA6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08E0" w:rsidRPr="00E60D07" w14:paraId="69A75041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4241313A" w14:textId="03557AD7" w:rsidR="00CB08E0" w:rsidRPr="00E60D07" w:rsidRDefault="00CB08E0" w:rsidP="00390862">
            <w:pPr>
              <w:rPr>
                <w:rFonts w:eastAsia="Times New Roman" w:cs="Arial"/>
              </w:rPr>
            </w:pPr>
            <w:r w:rsidRPr="006B60A8">
              <w:t>1003</w:t>
            </w:r>
          </w:p>
        </w:tc>
        <w:tc>
          <w:tcPr>
            <w:tcW w:w="7650" w:type="dxa"/>
            <w:vAlign w:val="center"/>
          </w:tcPr>
          <w:p w14:paraId="5A0A659F" w14:textId="62124F02" w:rsidR="00CB08E0" w:rsidRPr="00E60D07" w:rsidRDefault="00CB08E0" w:rsidP="00390862">
            <w:pPr>
              <w:rPr>
                <w:rFonts w:eastAsia="Times New Roman" w:cs="Arial"/>
              </w:rPr>
            </w:pPr>
            <w:r w:rsidRPr="006B60A8">
              <w:t>Construct dowel joints.</w:t>
            </w:r>
          </w:p>
        </w:tc>
        <w:tc>
          <w:tcPr>
            <w:tcW w:w="1620" w:type="dxa"/>
            <w:vAlign w:val="center"/>
          </w:tcPr>
          <w:p w14:paraId="5BE95FA6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30749CF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08E0" w:rsidRPr="00E60D07" w14:paraId="7A21EAF5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52BEC772" w14:textId="5B620CCB" w:rsidR="00CB08E0" w:rsidRPr="00E60D07" w:rsidRDefault="00CB08E0" w:rsidP="00390862">
            <w:pPr>
              <w:rPr>
                <w:rFonts w:eastAsia="Times New Roman" w:cs="Arial"/>
              </w:rPr>
            </w:pPr>
            <w:r w:rsidRPr="006B60A8">
              <w:t>1004</w:t>
            </w:r>
          </w:p>
        </w:tc>
        <w:tc>
          <w:tcPr>
            <w:tcW w:w="7650" w:type="dxa"/>
            <w:vAlign w:val="center"/>
          </w:tcPr>
          <w:p w14:paraId="7BF64796" w14:textId="7C94CD4D" w:rsidR="00CB08E0" w:rsidRPr="00E60D07" w:rsidRDefault="00CB08E0" w:rsidP="00390862">
            <w:pPr>
              <w:rPr>
                <w:rFonts w:eastAsia="Times New Roman" w:cs="Arial"/>
              </w:rPr>
            </w:pPr>
            <w:r w:rsidRPr="006B60A8">
              <w:t>Construct miter joints.</w:t>
            </w:r>
          </w:p>
        </w:tc>
        <w:tc>
          <w:tcPr>
            <w:tcW w:w="1620" w:type="dxa"/>
            <w:vAlign w:val="center"/>
          </w:tcPr>
          <w:p w14:paraId="32254A44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B9EE772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08E0" w:rsidRPr="00E60D07" w14:paraId="3BFBCFF8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023FC473" w14:textId="335A8D1E" w:rsidR="00CB08E0" w:rsidRPr="00E60D07" w:rsidRDefault="00CB08E0" w:rsidP="00390862">
            <w:pPr>
              <w:rPr>
                <w:rFonts w:eastAsia="Times New Roman" w:cs="Arial"/>
              </w:rPr>
            </w:pPr>
            <w:r w:rsidRPr="006B60A8">
              <w:t>1005</w:t>
            </w:r>
          </w:p>
        </w:tc>
        <w:tc>
          <w:tcPr>
            <w:tcW w:w="7650" w:type="dxa"/>
            <w:vAlign w:val="center"/>
          </w:tcPr>
          <w:p w14:paraId="6360249A" w14:textId="614DA1A0" w:rsidR="00CB08E0" w:rsidRPr="00E60D07" w:rsidRDefault="00CB08E0" w:rsidP="00390862">
            <w:pPr>
              <w:rPr>
                <w:rFonts w:eastAsia="Times New Roman" w:cs="Arial"/>
              </w:rPr>
            </w:pPr>
            <w:r w:rsidRPr="006B60A8">
              <w:t>Construct mortise and tenon joints.</w:t>
            </w:r>
          </w:p>
        </w:tc>
        <w:tc>
          <w:tcPr>
            <w:tcW w:w="1620" w:type="dxa"/>
            <w:vAlign w:val="center"/>
          </w:tcPr>
          <w:p w14:paraId="7A6903F5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9C9C0F2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CB08E0" w:rsidRPr="00E60D07" w14:paraId="0D0FE5E6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46661E95" w14:textId="46B742BE" w:rsidR="00CB08E0" w:rsidRPr="00E60D07" w:rsidRDefault="00CB08E0" w:rsidP="00390862">
            <w:pPr>
              <w:rPr>
                <w:rFonts w:eastAsia="Times New Roman" w:cs="Arial"/>
              </w:rPr>
            </w:pPr>
            <w:r w:rsidRPr="006B60A8">
              <w:t>1006</w:t>
            </w:r>
          </w:p>
        </w:tc>
        <w:tc>
          <w:tcPr>
            <w:tcW w:w="7650" w:type="dxa"/>
            <w:vAlign w:val="center"/>
          </w:tcPr>
          <w:p w14:paraId="56B00A87" w14:textId="2C247E82" w:rsidR="00CB08E0" w:rsidRPr="00E60D07" w:rsidRDefault="00CB08E0" w:rsidP="00390862">
            <w:pPr>
              <w:rPr>
                <w:rFonts w:eastAsia="Times New Roman" w:cs="Arial"/>
              </w:rPr>
            </w:pPr>
            <w:r w:rsidRPr="006B60A8">
              <w:t>Construct rabbet joints.</w:t>
            </w:r>
          </w:p>
        </w:tc>
        <w:tc>
          <w:tcPr>
            <w:tcW w:w="1620" w:type="dxa"/>
            <w:vAlign w:val="center"/>
          </w:tcPr>
          <w:p w14:paraId="3A90B310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C32345E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CB08E0" w:rsidRPr="00E60D07" w14:paraId="7F1F78DD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35F363AD" w14:textId="5D10B8BF" w:rsidR="00CB08E0" w:rsidRPr="00E60D07" w:rsidRDefault="00CB08E0" w:rsidP="00390862">
            <w:pPr>
              <w:rPr>
                <w:rFonts w:eastAsia="Times New Roman" w:cs="Arial"/>
              </w:rPr>
            </w:pPr>
            <w:r w:rsidRPr="006B60A8">
              <w:t>1007</w:t>
            </w:r>
          </w:p>
        </w:tc>
        <w:tc>
          <w:tcPr>
            <w:tcW w:w="7650" w:type="dxa"/>
            <w:vAlign w:val="center"/>
          </w:tcPr>
          <w:p w14:paraId="5543A363" w14:textId="52573847" w:rsidR="00CB08E0" w:rsidRPr="00E60D07" w:rsidRDefault="00CB08E0" w:rsidP="00390862">
            <w:pPr>
              <w:rPr>
                <w:rFonts w:eastAsia="Times New Roman" w:cs="Arial"/>
              </w:rPr>
            </w:pPr>
            <w:r w:rsidRPr="006B60A8">
              <w:t>Construct dove tail joints.</w:t>
            </w:r>
          </w:p>
        </w:tc>
        <w:tc>
          <w:tcPr>
            <w:tcW w:w="1620" w:type="dxa"/>
            <w:vAlign w:val="center"/>
          </w:tcPr>
          <w:p w14:paraId="1EDFE801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ED43C71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CB08E0" w:rsidRPr="00E60D07" w14:paraId="7EC8E6F6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756CB0DD" w14:textId="4281745A" w:rsidR="00CB08E0" w:rsidRPr="00E60D07" w:rsidRDefault="00CB08E0" w:rsidP="00390862">
            <w:pPr>
              <w:rPr>
                <w:rFonts w:eastAsia="Times New Roman" w:cs="Arial"/>
              </w:rPr>
            </w:pPr>
            <w:r w:rsidRPr="006B60A8">
              <w:lastRenderedPageBreak/>
              <w:t>1008</w:t>
            </w:r>
          </w:p>
        </w:tc>
        <w:tc>
          <w:tcPr>
            <w:tcW w:w="7650" w:type="dxa"/>
            <w:vAlign w:val="center"/>
          </w:tcPr>
          <w:p w14:paraId="65CA14C8" w14:textId="30FE3F9E" w:rsidR="00CB08E0" w:rsidRPr="00E60D07" w:rsidRDefault="00CB08E0" w:rsidP="00390862">
            <w:pPr>
              <w:rPr>
                <w:rFonts w:eastAsia="Times New Roman" w:cs="Arial"/>
              </w:rPr>
            </w:pPr>
            <w:r w:rsidRPr="006B60A8">
              <w:t>Construct half-lap joints.</w:t>
            </w:r>
          </w:p>
        </w:tc>
        <w:tc>
          <w:tcPr>
            <w:tcW w:w="1620" w:type="dxa"/>
            <w:vAlign w:val="center"/>
          </w:tcPr>
          <w:p w14:paraId="148C184C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D8CD4B4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CB08E0" w:rsidRPr="00E60D07" w14:paraId="529DD6DE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7C5168F2" w14:textId="02F371D7" w:rsidR="00CB08E0" w:rsidRPr="00E60D07" w:rsidRDefault="00CB08E0" w:rsidP="00390862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5A33F63C" w14:textId="721E99E2" w:rsidR="00CB08E0" w:rsidRPr="00E60D07" w:rsidRDefault="00CB08E0" w:rsidP="00390862">
            <w:pPr>
              <w:rPr>
                <w:rFonts w:eastAsia="Times New Roman" w:cs="Arial"/>
              </w:rPr>
            </w:pPr>
            <w:r w:rsidRPr="006B60A8">
              <w:t>RESERVED</w:t>
            </w:r>
            <w:r w:rsidR="00A84396">
              <w:t xml:space="preserve"> (1009-1011)</w:t>
            </w:r>
          </w:p>
        </w:tc>
        <w:tc>
          <w:tcPr>
            <w:tcW w:w="1620" w:type="dxa"/>
            <w:vAlign w:val="center"/>
          </w:tcPr>
          <w:p w14:paraId="167A5269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B84E39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C9183B" w:rsidRPr="00E60D07" w14:paraId="20E67F47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4D972517" w14:textId="456DCCF4" w:rsidR="00C9183B" w:rsidRPr="006B60A8" w:rsidRDefault="00C9183B" w:rsidP="00390862">
            <w:r>
              <w:t>1012</w:t>
            </w:r>
          </w:p>
        </w:tc>
        <w:tc>
          <w:tcPr>
            <w:tcW w:w="7650" w:type="dxa"/>
            <w:vAlign w:val="center"/>
          </w:tcPr>
          <w:p w14:paraId="3A76BDCB" w14:textId="29F69D41" w:rsidR="00C9183B" w:rsidRPr="006B60A8" w:rsidRDefault="00C9183B" w:rsidP="00390862">
            <w:r>
              <w:t>Construct pocket hole joint.</w:t>
            </w:r>
          </w:p>
        </w:tc>
        <w:tc>
          <w:tcPr>
            <w:tcW w:w="1620" w:type="dxa"/>
            <w:vAlign w:val="center"/>
          </w:tcPr>
          <w:p w14:paraId="785BF7CC" w14:textId="77777777" w:rsidR="00C9183B" w:rsidRPr="00E60D07" w:rsidRDefault="00C9183B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B3E5241" w14:textId="77777777" w:rsidR="00C9183B" w:rsidRPr="00E60D07" w:rsidRDefault="00C9183B" w:rsidP="0039086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5DD2280" w14:textId="041F297C" w:rsidR="004E6487" w:rsidRDefault="004D571C" w:rsidP="004E6487">
      <w:pPr>
        <w:pStyle w:val="Heading2"/>
      </w:pPr>
      <w:r>
        <w:t>1</w:t>
      </w:r>
      <w:r w:rsidR="00CB08E0">
        <w:t>1</w:t>
      </w:r>
      <w:r w:rsidR="004E6487">
        <w:t xml:space="preserve">00 </w:t>
      </w:r>
      <w:r w:rsidR="00CB08E0">
        <w:t>Glues and Adhesiv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4E6487" w:rsidRPr="00E60D07" w14:paraId="46569375" w14:textId="77777777" w:rsidTr="004E6487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F8146B0" w14:textId="77777777" w:rsidR="004E6487" w:rsidRPr="00E60D07" w:rsidRDefault="004E6487" w:rsidP="004E6487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D81C500" w14:textId="77777777" w:rsidR="004E6487" w:rsidRPr="00E60D07" w:rsidRDefault="004E6487" w:rsidP="004E648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66F5C9B" w14:textId="77777777" w:rsidR="004E6487" w:rsidRPr="00481622" w:rsidRDefault="004E6487" w:rsidP="004E6487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9406459" w14:textId="0CFFE133" w:rsidR="004E6487" w:rsidRPr="00E60D07" w:rsidRDefault="004E6487" w:rsidP="004E6487">
            <w:pPr>
              <w:jc w:val="center"/>
            </w:pPr>
            <w:r w:rsidRPr="00E60D07">
              <w:t xml:space="preserve">Secondary Course </w:t>
            </w:r>
            <w:r w:rsidR="003F012A">
              <w:t>Crosswalk</w:t>
            </w:r>
          </w:p>
        </w:tc>
      </w:tr>
      <w:tr w:rsidR="00CB08E0" w:rsidRPr="00E60D07" w14:paraId="3B5C6B1A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0263C347" w14:textId="74E584E1" w:rsidR="00CB08E0" w:rsidRPr="00E60D07" w:rsidRDefault="00CB08E0" w:rsidP="00390862">
            <w:pPr>
              <w:rPr>
                <w:rFonts w:eastAsia="Times New Roman" w:cs="Arial"/>
              </w:rPr>
            </w:pPr>
            <w:r w:rsidRPr="00F42880">
              <w:t>1101</w:t>
            </w:r>
          </w:p>
        </w:tc>
        <w:tc>
          <w:tcPr>
            <w:tcW w:w="7650" w:type="dxa"/>
            <w:vAlign w:val="center"/>
          </w:tcPr>
          <w:p w14:paraId="4847311E" w14:textId="2104ADFD" w:rsidR="00CB08E0" w:rsidRPr="00E60D07" w:rsidRDefault="00CB08E0" w:rsidP="00390862">
            <w:pPr>
              <w:rPr>
                <w:rFonts w:eastAsia="Times New Roman" w:cs="Arial"/>
              </w:rPr>
            </w:pPr>
            <w:r w:rsidRPr="00F42880">
              <w:t>Follow safety rules for working with adhesives.</w:t>
            </w:r>
          </w:p>
        </w:tc>
        <w:tc>
          <w:tcPr>
            <w:tcW w:w="1620" w:type="dxa"/>
            <w:vAlign w:val="center"/>
            <w:hideMark/>
          </w:tcPr>
          <w:p w14:paraId="6E3419D3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CFA0E5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08E0" w:rsidRPr="00E60D07" w14:paraId="2B4F275E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63858C3A" w14:textId="735CA3B2" w:rsidR="00CB08E0" w:rsidRPr="00E60D07" w:rsidRDefault="00CB08E0" w:rsidP="00390862">
            <w:pPr>
              <w:rPr>
                <w:rFonts w:eastAsia="Times New Roman" w:cs="Arial"/>
              </w:rPr>
            </w:pPr>
            <w:r w:rsidRPr="00F42880">
              <w:t>1102</w:t>
            </w:r>
          </w:p>
        </w:tc>
        <w:tc>
          <w:tcPr>
            <w:tcW w:w="7650" w:type="dxa"/>
            <w:vAlign w:val="center"/>
          </w:tcPr>
          <w:p w14:paraId="1561675D" w14:textId="6D9D9693" w:rsidR="00CB08E0" w:rsidRPr="00E60D07" w:rsidRDefault="00CB08E0" w:rsidP="00390862">
            <w:pPr>
              <w:rPr>
                <w:rFonts w:eastAsia="Times New Roman" w:cs="Arial"/>
              </w:rPr>
            </w:pPr>
            <w:r w:rsidRPr="00F42880">
              <w:t>Identify various glues and adhesives.</w:t>
            </w:r>
          </w:p>
        </w:tc>
        <w:tc>
          <w:tcPr>
            <w:tcW w:w="1620" w:type="dxa"/>
            <w:vAlign w:val="center"/>
          </w:tcPr>
          <w:p w14:paraId="54C7098A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2C5DA28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08E0" w:rsidRPr="00E60D07" w14:paraId="2C94065B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16A61E4A" w14:textId="78192E66" w:rsidR="00CB08E0" w:rsidRPr="00E60D07" w:rsidRDefault="00CB08E0" w:rsidP="00390862">
            <w:pPr>
              <w:rPr>
                <w:rFonts w:eastAsia="Times New Roman" w:cs="Arial"/>
              </w:rPr>
            </w:pPr>
            <w:r w:rsidRPr="00F42880">
              <w:t>1103</w:t>
            </w:r>
          </w:p>
        </w:tc>
        <w:tc>
          <w:tcPr>
            <w:tcW w:w="7650" w:type="dxa"/>
            <w:vAlign w:val="center"/>
          </w:tcPr>
          <w:p w14:paraId="7DE4A7E3" w14:textId="5D89664E" w:rsidR="00CB08E0" w:rsidRPr="00E60D07" w:rsidRDefault="00CB08E0" w:rsidP="00390862">
            <w:pPr>
              <w:rPr>
                <w:rFonts w:eastAsia="Times New Roman" w:cs="Arial"/>
              </w:rPr>
            </w:pPr>
            <w:r w:rsidRPr="00F42880">
              <w:t>Apply glues and adhesives.</w:t>
            </w:r>
          </w:p>
        </w:tc>
        <w:tc>
          <w:tcPr>
            <w:tcW w:w="1620" w:type="dxa"/>
            <w:vAlign w:val="center"/>
          </w:tcPr>
          <w:p w14:paraId="4809B9B5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826338A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08E0" w:rsidRPr="00E60D07" w14:paraId="3DBA9F49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45C4A700" w14:textId="1FAF4E43" w:rsidR="00CB08E0" w:rsidRPr="00E60D07" w:rsidRDefault="00CB08E0" w:rsidP="00390862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244791F4" w14:textId="68A09412" w:rsidR="00CB08E0" w:rsidRPr="00E60D07" w:rsidRDefault="00CB08E0" w:rsidP="00390862">
            <w:pPr>
              <w:rPr>
                <w:rFonts w:eastAsia="Times New Roman" w:cs="Arial"/>
              </w:rPr>
            </w:pPr>
            <w:r w:rsidRPr="00F42880">
              <w:t>RESERVED</w:t>
            </w:r>
            <w:r w:rsidR="000A649E">
              <w:t xml:space="preserve"> (1104)</w:t>
            </w:r>
          </w:p>
        </w:tc>
        <w:tc>
          <w:tcPr>
            <w:tcW w:w="1620" w:type="dxa"/>
            <w:vAlign w:val="center"/>
          </w:tcPr>
          <w:p w14:paraId="68B70725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099F78C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B08E0" w:rsidRPr="00E60D07" w14:paraId="765ACE42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3B7D7CCD" w14:textId="235A33D0" w:rsidR="00CB08E0" w:rsidRPr="00E60D07" w:rsidRDefault="00CB08E0" w:rsidP="00390862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582990AC" w14:textId="50D53DC3" w:rsidR="00CB08E0" w:rsidRPr="00E60D07" w:rsidRDefault="00CB08E0" w:rsidP="00390862">
            <w:pPr>
              <w:rPr>
                <w:rFonts w:eastAsia="Times New Roman" w:cs="Arial"/>
              </w:rPr>
            </w:pPr>
            <w:r w:rsidRPr="00F42880">
              <w:t>RESERVED</w:t>
            </w:r>
            <w:r w:rsidR="000A649E">
              <w:t xml:space="preserve"> (1105)</w:t>
            </w:r>
          </w:p>
        </w:tc>
        <w:tc>
          <w:tcPr>
            <w:tcW w:w="1620" w:type="dxa"/>
            <w:vAlign w:val="center"/>
          </w:tcPr>
          <w:p w14:paraId="4DA00C45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03A197" w14:textId="77777777" w:rsidR="00CB08E0" w:rsidRPr="00E60D07" w:rsidRDefault="00CB08E0" w:rsidP="0039086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F65A01E" w14:textId="449D8437" w:rsidR="004E6487" w:rsidRDefault="00FF1283" w:rsidP="004E6487">
      <w:pPr>
        <w:pStyle w:val="Heading2"/>
      </w:pPr>
      <w:r>
        <w:t>12</w:t>
      </w:r>
      <w:r w:rsidR="004E6487">
        <w:t xml:space="preserve">00 </w:t>
      </w:r>
      <w:r>
        <w:t>Plastic Laminat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4E6487" w:rsidRPr="00E60D07" w14:paraId="2DE96E16" w14:textId="77777777" w:rsidTr="004E6487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8BC8793" w14:textId="77777777" w:rsidR="004E6487" w:rsidRPr="00E60D07" w:rsidRDefault="004E6487" w:rsidP="004E6487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3A9EE30" w14:textId="77777777" w:rsidR="004E6487" w:rsidRPr="00E60D07" w:rsidRDefault="004E6487" w:rsidP="004E648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92394D5" w14:textId="77777777" w:rsidR="004E6487" w:rsidRPr="00481622" w:rsidRDefault="004E6487" w:rsidP="004E6487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51190B6" w14:textId="747FADC8" w:rsidR="004E6487" w:rsidRPr="00E60D07" w:rsidRDefault="004E6487" w:rsidP="004E6487">
            <w:pPr>
              <w:jc w:val="center"/>
            </w:pPr>
            <w:r w:rsidRPr="00E60D07">
              <w:t xml:space="preserve">Secondary Course </w:t>
            </w:r>
            <w:r w:rsidR="003F012A">
              <w:t>Crosswalk</w:t>
            </w:r>
          </w:p>
        </w:tc>
      </w:tr>
      <w:tr w:rsidR="00FF1283" w:rsidRPr="00E60D07" w14:paraId="0839FE2A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6F30FEE8" w14:textId="0A55CE22" w:rsidR="00FF1283" w:rsidRPr="00E60D07" w:rsidRDefault="00FF1283" w:rsidP="00390862">
            <w:pPr>
              <w:rPr>
                <w:rFonts w:eastAsia="Times New Roman" w:cs="Arial"/>
              </w:rPr>
            </w:pPr>
            <w:r w:rsidRPr="00B66522">
              <w:t>1201</w:t>
            </w:r>
          </w:p>
        </w:tc>
        <w:tc>
          <w:tcPr>
            <w:tcW w:w="7650" w:type="dxa"/>
            <w:vAlign w:val="center"/>
          </w:tcPr>
          <w:p w14:paraId="45AFFDF8" w14:textId="3E37084F" w:rsidR="00FF1283" w:rsidRPr="00E60D07" w:rsidRDefault="00FF1283" w:rsidP="00390862">
            <w:pPr>
              <w:rPr>
                <w:rFonts w:eastAsia="Times New Roman" w:cs="Arial"/>
              </w:rPr>
            </w:pPr>
            <w:r w:rsidRPr="00B66522">
              <w:t>Cut plastic laminates to size.</w:t>
            </w:r>
          </w:p>
        </w:tc>
        <w:tc>
          <w:tcPr>
            <w:tcW w:w="1620" w:type="dxa"/>
            <w:vAlign w:val="center"/>
            <w:hideMark/>
          </w:tcPr>
          <w:p w14:paraId="0BAEFE52" w14:textId="77777777" w:rsidR="00FF1283" w:rsidRPr="00E60D07" w:rsidRDefault="00FF1283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35F407E" w14:textId="77777777" w:rsidR="00FF1283" w:rsidRPr="00E60D07" w:rsidRDefault="00FF1283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F1283" w:rsidRPr="00E60D07" w14:paraId="0F1C1440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33D84350" w14:textId="0CAA9696" w:rsidR="00FF1283" w:rsidRPr="00E60D07" w:rsidRDefault="00FF1283" w:rsidP="00390862">
            <w:pPr>
              <w:rPr>
                <w:rFonts w:eastAsia="Times New Roman" w:cs="Arial"/>
              </w:rPr>
            </w:pPr>
            <w:r w:rsidRPr="00B66522">
              <w:t>1202</w:t>
            </w:r>
          </w:p>
        </w:tc>
        <w:tc>
          <w:tcPr>
            <w:tcW w:w="7650" w:type="dxa"/>
            <w:vAlign w:val="center"/>
          </w:tcPr>
          <w:p w14:paraId="0A9B146E" w14:textId="7F857609" w:rsidR="00FF1283" w:rsidRPr="00E60D07" w:rsidRDefault="00FF1283" w:rsidP="00390862">
            <w:pPr>
              <w:rPr>
                <w:rFonts w:eastAsia="Times New Roman" w:cs="Arial"/>
              </w:rPr>
            </w:pPr>
            <w:r w:rsidRPr="00B66522">
              <w:t>Trim edges.</w:t>
            </w:r>
          </w:p>
        </w:tc>
        <w:tc>
          <w:tcPr>
            <w:tcW w:w="1620" w:type="dxa"/>
            <w:vAlign w:val="center"/>
          </w:tcPr>
          <w:p w14:paraId="7A6B748F" w14:textId="77777777" w:rsidR="00FF1283" w:rsidRPr="00E60D07" w:rsidRDefault="00FF1283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7637F6C" w14:textId="77777777" w:rsidR="00FF1283" w:rsidRPr="00E60D07" w:rsidRDefault="00FF1283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F1283" w:rsidRPr="00E60D07" w14:paraId="63B19A58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43418FB3" w14:textId="3F76511B" w:rsidR="00FF1283" w:rsidRPr="00E60D07" w:rsidRDefault="00FF1283" w:rsidP="00390862">
            <w:pPr>
              <w:rPr>
                <w:rFonts w:eastAsia="Times New Roman" w:cs="Arial"/>
              </w:rPr>
            </w:pPr>
            <w:r w:rsidRPr="00B66522">
              <w:t>1203</w:t>
            </w:r>
          </w:p>
        </w:tc>
        <w:tc>
          <w:tcPr>
            <w:tcW w:w="7650" w:type="dxa"/>
            <w:vAlign w:val="center"/>
          </w:tcPr>
          <w:p w14:paraId="4532A590" w14:textId="0D80ECEC" w:rsidR="00FF1283" w:rsidRPr="00E60D07" w:rsidRDefault="00FF1283" w:rsidP="00390862">
            <w:pPr>
              <w:rPr>
                <w:rFonts w:eastAsia="Times New Roman" w:cs="Arial"/>
              </w:rPr>
            </w:pPr>
            <w:r w:rsidRPr="00B66522">
              <w:t>Apply adhesives.</w:t>
            </w:r>
          </w:p>
        </w:tc>
        <w:tc>
          <w:tcPr>
            <w:tcW w:w="1620" w:type="dxa"/>
            <w:vAlign w:val="center"/>
          </w:tcPr>
          <w:p w14:paraId="43064F7E" w14:textId="77777777" w:rsidR="00FF1283" w:rsidRPr="00E60D07" w:rsidRDefault="00FF1283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42467DE" w14:textId="77777777" w:rsidR="00FF1283" w:rsidRPr="00E60D07" w:rsidRDefault="00FF1283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F1283" w:rsidRPr="00E60D07" w14:paraId="5B86D7AD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2F7B14FC" w14:textId="7ADF7E47" w:rsidR="00FF1283" w:rsidRPr="00E60D07" w:rsidRDefault="00FF1283" w:rsidP="00390862">
            <w:pPr>
              <w:rPr>
                <w:rFonts w:eastAsia="Times New Roman" w:cs="Arial"/>
              </w:rPr>
            </w:pPr>
            <w:r w:rsidRPr="00B66522">
              <w:t>1204</w:t>
            </w:r>
          </w:p>
        </w:tc>
        <w:tc>
          <w:tcPr>
            <w:tcW w:w="7650" w:type="dxa"/>
            <w:vAlign w:val="center"/>
          </w:tcPr>
          <w:p w14:paraId="1FE0DA6B" w14:textId="1167926D" w:rsidR="00FF1283" w:rsidRPr="00E60D07" w:rsidRDefault="00FF1283" w:rsidP="00390862">
            <w:pPr>
              <w:rPr>
                <w:rFonts w:eastAsia="Times New Roman" w:cs="Arial"/>
              </w:rPr>
            </w:pPr>
            <w:r w:rsidRPr="00B66522">
              <w:t xml:space="preserve">Apply laminate to </w:t>
            </w:r>
            <w:r w:rsidR="00C9183B">
              <w:t>substrate</w:t>
            </w:r>
            <w:r w:rsidRPr="00B66522">
              <w:t>.</w:t>
            </w:r>
          </w:p>
        </w:tc>
        <w:tc>
          <w:tcPr>
            <w:tcW w:w="1620" w:type="dxa"/>
            <w:vAlign w:val="center"/>
          </w:tcPr>
          <w:p w14:paraId="102810AB" w14:textId="77777777" w:rsidR="00FF1283" w:rsidRPr="00E60D07" w:rsidRDefault="00FF1283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C1422C5" w14:textId="77777777" w:rsidR="00FF1283" w:rsidRPr="00E60D07" w:rsidRDefault="00FF1283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F1283" w:rsidRPr="00E60D07" w14:paraId="3DF067DB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5F0CE847" w14:textId="2FEF920B" w:rsidR="00FF1283" w:rsidRPr="00E60D07" w:rsidRDefault="00FF1283" w:rsidP="00390862">
            <w:pPr>
              <w:rPr>
                <w:rFonts w:eastAsia="Times New Roman" w:cs="Arial"/>
              </w:rPr>
            </w:pPr>
            <w:r w:rsidRPr="00B66522">
              <w:t>1205</w:t>
            </w:r>
          </w:p>
        </w:tc>
        <w:tc>
          <w:tcPr>
            <w:tcW w:w="7650" w:type="dxa"/>
            <w:vAlign w:val="center"/>
          </w:tcPr>
          <w:p w14:paraId="0D37E33B" w14:textId="04DE578D" w:rsidR="00FF1283" w:rsidRPr="00E60D07" w:rsidRDefault="00FF1283" w:rsidP="00390862">
            <w:pPr>
              <w:rPr>
                <w:rFonts w:eastAsia="Times New Roman" w:cs="Arial"/>
              </w:rPr>
            </w:pPr>
            <w:r w:rsidRPr="00B66522">
              <w:t>Cap edges of substrates with laminates.</w:t>
            </w:r>
          </w:p>
        </w:tc>
        <w:tc>
          <w:tcPr>
            <w:tcW w:w="1620" w:type="dxa"/>
            <w:vAlign w:val="center"/>
          </w:tcPr>
          <w:p w14:paraId="34151671" w14:textId="77777777" w:rsidR="00FF1283" w:rsidRPr="00E60D07" w:rsidRDefault="00FF1283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80AB5E2" w14:textId="77777777" w:rsidR="00FF1283" w:rsidRPr="00E60D07" w:rsidRDefault="00FF1283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FF1283" w:rsidRPr="00E60D07" w14:paraId="37875186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4ACD24B5" w14:textId="5B2A750E" w:rsidR="00FF1283" w:rsidRPr="00E60D07" w:rsidRDefault="00FF1283" w:rsidP="00390862">
            <w:pPr>
              <w:rPr>
                <w:rFonts w:eastAsia="Times New Roman" w:cs="Arial"/>
              </w:rPr>
            </w:pPr>
            <w:r w:rsidRPr="00B66522">
              <w:t>1206</w:t>
            </w:r>
          </w:p>
        </w:tc>
        <w:tc>
          <w:tcPr>
            <w:tcW w:w="7650" w:type="dxa"/>
            <w:vAlign w:val="center"/>
          </w:tcPr>
          <w:p w14:paraId="3B062007" w14:textId="61662411" w:rsidR="00FF1283" w:rsidRPr="00E60D07" w:rsidRDefault="00FF1283" w:rsidP="00390862">
            <w:pPr>
              <w:rPr>
                <w:rFonts w:eastAsia="Times New Roman" w:cs="Arial"/>
              </w:rPr>
            </w:pPr>
            <w:r w:rsidRPr="00B66522">
              <w:t>Construct a laminate joint.</w:t>
            </w:r>
          </w:p>
        </w:tc>
        <w:tc>
          <w:tcPr>
            <w:tcW w:w="1620" w:type="dxa"/>
            <w:vAlign w:val="center"/>
          </w:tcPr>
          <w:p w14:paraId="75077213" w14:textId="77777777" w:rsidR="00FF1283" w:rsidRPr="00E60D07" w:rsidRDefault="00FF1283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9B03252" w14:textId="77777777" w:rsidR="00FF1283" w:rsidRPr="00E60D07" w:rsidRDefault="00FF1283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FF1283" w:rsidRPr="00E60D07" w14:paraId="7BD4A630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5D4F646F" w14:textId="79447DF4" w:rsidR="00FF1283" w:rsidRPr="00E60D07" w:rsidRDefault="00FF1283" w:rsidP="00390862">
            <w:pPr>
              <w:rPr>
                <w:rFonts w:eastAsia="Times New Roman" w:cs="Arial"/>
              </w:rPr>
            </w:pPr>
            <w:r w:rsidRPr="00B66522">
              <w:t>1207</w:t>
            </w:r>
          </w:p>
        </w:tc>
        <w:tc>
          <w:tcPr>
            <w:tcW w:w="7650" w:type="dxa"/>
            <w:vAlign w:val="center"/>
          </w:tcPr>
          <w:p w14:paraId="49CCDF99" w14:textId="62303EB1" w:rsidR="00FF1283" w:rsidRPr="00E60D07" w:rsidRDefault="00FF1283" w:rsidP="00390862">
            <w:pPr>
              <w:rPr>
                <w:rFonts w:eastAsia="Times New Roman" w:cs="Arial"/>
              </w:rPr>
            </w:pPr>
            <w:r w:rsidRPr="00B66522">
              <w:t>Clean laminated plastics.</w:t>
            </w:r>
          </w:p>
        </w:tc>
        <w:tc>
          <w:tcPr>
            <w:tcW w:w="1620" w:type="dxa"/>
            <w:vAlign w:val="center"/>
          </w:tcPr>
          <w:p w14:paraId="53AAD24A" w14:textId="77777777" w:rsidR="00FF1283" w:rsidRPr="00E60D07" w:rsidRDefault="00FF1283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B523553" w14:textId="77777777" w:rsidR="00FF1283" w:rsidRPr="00E60D07" w:rsidRDefault="00FF1283" w:rsidP="0039086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597EAC6" w14:textId="08CCAD7E" w:rsidR="000A649E" w:rsidRDefault="000A649E" w:rsidP="004E6487">
      <w:pPr>
        <w:pStyle w:val="Heading2"/>
      </w:pPr>
    </w:p>
    <w:p w14:paraId="2D8B4969" w14:textId="77777777" w:rsidR="000A649E" w:rsidRDefault="000A649E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6CE60039" w14:textId="39BC5319" w:rsidR="004E6487" w:rsidRDefault="00A4679C" w:rsidP="004E6487">
      <w:pPr>
        <w:pStyle w:val="Heading2"/>
      </w:pPr>
      <w:r>
        <w:lastRenderedPageBreak/>
        <w:t>1</w:t>
      </w:r>
      <w:r w:rsidR="00FF1283">
        <w:t>3</w:t>
      </w:r>
      <w:r w:rsidR="004E6487">
        <w:t xml:space="preserve">00 </w:t>
      </w:r>
      <w:r w:rsidR="00FF1283">
        <w:t>Procedures for Assembl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4E6487" w:rsidRPr="00E60D07" w14:paraId="0C319CFD" w14:textId="77777777" w:rsidTr="004E6487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EA3873D" w14:textId="77777777" w:rsidR="004E6487" w:rsidRPr="00E60D07" w:rsidRDefault="004E6487" w:rsidP="004E6487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28804CD" w14:textId="77777777" w:rsidR="004E6487" w:rsidRPr="00E60D07" w:rsidRDefault="004E6487" w:rsidP="004E648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72D1DE9" w14:textId="77777777" w:rsidR="004E6487" w:rsidRPr="00481622" w:rsidRDefault="004E6487" w:rsidP="004E6487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8E17425" w14:textId="2683AE43" w:rsidR="004E6487" w:rsidRPr="00E60D07" w:rsidRDefault="004E6487" w:rsidP="004E6487">
            <w:pPr>
              <w:jc w:val="center"/>
            </w:pPr>
            <w:r w:rsidRPr="00E60D07">
              <w:t xml:space="preserve">Secondary Course </w:t>
            </w:r>
            <w:r w:rsidR="003F012A">
              <w:t>Crosswalk</w:t>
            </w:r>
          </w:p>
        </w:tc>
      </w:tr>
      <w:tr w:rsidR="00FF1283" w:rsidRPr="00E60D07" w14:paraId="0007A90F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66605ED0" w14:textId="56827360" w:rsidR="00FF1283" w:rsidRPr="00E60D07" w:rsidRDefault="00FF1283" w:rsidP="00390862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1A2247A7" w14:textId="09FEAC09" w:rsidR="00FF1283" w:rsidRPr="00E60D07" w:rsidRDefault="00C9183B" w:rsidP="00390862">
            <w:pPr>
              <w:rPr>
                <w:rFonts w:eastAsia="Times New Roman" w:cs="Arial"/>
              </w:rPr>
            </w:pPr>
            <w:r>
              <w:t>RESERVED</w:t>
            </w:r>
            <w:r w:rsidR="00A84396">
              <w:t xml:space="preserve"> (1301-1305)</w:t>
            </w:r>
          </w:p>
        </w:tc>
        <w:tc>
          <w:tcPr>
            <w:tcW w:w="1620" w:type="dxa"/>
            <w:vAlign w:val="center"/>
            <w:hideMark/>
          </w:tcPr>
          <w:p w14:paraId="30238F56" w14:textId="77777777" w:rsidR="00FF1283" w:rsidRPr="00E60D07" w:rsidRDefault="00FF1283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3E9C86" w14:textId="77777777" w:rsidR="00FF1283" w:rsidRPr="00E60D07" w:rsidRDefault="00FF1283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F1283" w:rsidRPr="00E60D07" w14:paraId="03447553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2EE74EA9" w14:textId="7BAFCC98" w:rsidR="00FF1283" w:rsidRPr="00E60D07" w:rsidRDefault="00FF1283" w:rsidP="00390862">
            <w:pPr>
              <w:rPr>
                <w:rFonts w:eastAsia="Times New Roman" w:cs="Arial"/>
              </w:rPr>
            </w:pPr>
            <w:r w:rsidRPr="005B2773">
              <w:t>1306</w:t>
            </w:r>
          </w:p>
        </w:tc>
        <w:tc>
          <w:tcPr>
            <w:tcW w:w="7650" w:type="dxa"/>
            <w:vAlign w:val="center"/>
          </w:tcPr>
          <w:p w14:paraId="7AC186D4" w14:textId="1542373B" w:rsidR="00FF1283" w:rsidRPr="00E60D07" w:rsidRDefault="00C9183B" w:rsidP="00390862">
            <w:pPr>
              <w:rPr>
                <w:rFonts w:eastAsia="Times New Roman" w:cs="Arial"/>
              </w:rPr>
            </w:pPr>
            <w:r>
              <w:t>Demonstrate the appropriate use of</w:t>
            </w:r>
            <w:r w:rsidR="00FF1283" w:rsidRPr="005B2773">
              <w:t xml:space="preserve"> clamps.</w:t>
            </w:r>
          </w:p>
        </w:tc>
        <w:tc>
          <w:tcPr>
            <w:tcW w:w="1620" w:type="dxa"/>
            <w:vAlign w:val="center"/>
          </w:tcPr>
          <w:p w14:paraId="6D5E6042" w14:textId="77777777" w:rsidR="00FF1283" w:rsidRPr="00E60D07" w:rsidRDefault="00FF1283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9FBDE2" w14:textId="77777777" w:rsidR="00FF1283" w:rsidRPr="00E60D07" w:rsidRDefault="00FF1283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FF1283" w:rsidRPr="00E60D07" w14:paraId="5AC0C31A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7455AC0B" w14:textId="60B4BAEC" w:rsidR="00FF1283" w:rsidRPr="00E60D07" w:rsidRDefault="00FF1283" w:rsidP="00390862">
            <w:pPr>
              <w:rPr>
                <w:rFonts w:eastAsia="Times New Roman" w:cs="Arial"/>
              </w:rPr>
            </w:pPr>
            <w:r w:rsidRPr="005B2773">
              <w:t>1307</w:t>
            </w:r>
          </w:p>
        </w:tc>
        <w:tc>
          <w:tcPr>
            <w:tcW w:w="7650" w:type="dxa"/>
            <w:vAlign w:val="center"/>
          </w:tcPr>
          <w:p w14:paraId="15B6195D" w14:textId="44C6C10C" w:rsidR="00FF1283" w:rsidRPr="00E60D07" w:rsidRDefault="00FF1283" w:rsidP="00390862">
            <w:pPr>
              <w:rPr>
                <w:rFonts w:eastAsia="Times New Roman" w:cs="Arial"/>
              </w:rPr>
            </w:pPr>
            <w:r w:rsidRPr="005B2773">
              <w:t>Assemble casework using clamping devices.</w:t>
            </w:r>
          </w:p>
        </w:tc>
        <w:tc>
          <w:tcPr>
            <w:tcW w:w="1620" w:type="dxa"/>
            <w:vAlign w:val="center"/>
          </w:tcPr>
          <w:p w14:paraId="05F7B677" w14:textId="77777777" w:rsidR="00FF1283" w:rsidRPr="00E60D07" w:rsidRDefault="00FF1283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B1FB71E" w14:textId="77777777" w:rsidR="00FF1283" w:rsidRPr="00E60D07" w:rsidRDefault="00FF1283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FF1283" w:rsidRPr="00E60D07" w14:paraId="1C2C817E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3009A80B" w14:textId="5A38CECE" w:rsidR="00FF1283" w:rsidRPr="00E60D07" w:rsidRDefault="00FF1283" w:rsidP="00390862">
            <w:pPr>
              <w:rPr>
                <w:rFonts w:eastAsia="Times New Roman" w:cs="Arial"/>
              </w:rPr>
            </w:pPr>
            <w:r w:rsidRPr="005B2773">
              <w:t>1308</w:t>
            </w:r>
          </w:p>
        </w:tc>
        <w:tc>
          <w:tcPr>
            <w:tcW w:w="7650" w:type="dxa"/>
            <w:vAlign w:val="center"/>
          </w:tcPr>
          <w:p w14:paraId="7D80818A" w14:textId="744F833E" w:rsidR="00FF1283" w:rsidRPr="00E60D07" w:rsidRDefault="00FF1283" w:rsidP="00390862">
            <w:pPr>
              <w:rPr>
                <w:rFonts w:eastAsia="Times New Roman" w:cs="Arial"/>
              </w:rPr>
            </w:pPr>
            <w:r w:rsidRPr="005B2773">
              <w:t>Reinforce joints with blocks.</w:t>
            </w:r>
          </w:p>
        </w:tc>
        <w:tc>
          <w:tcPr>
            <w:tcW w:w="1620" w:type="dxa"/>
            <w:vAlign w:val="center"/>
          </w:tcPr>
          <w:p w14:paraId="45F67947" w14:textId="77777777" w:rsidR="00FF1283" w:rsidRPr="00E60D07" w:rsidRDefault="00FF1283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97733C" w14:textId="77777777" w:rsidR="00FF1283" w:rsidRPr="00E60D07" w:rsidRDefault="00FF1283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FF1283" w:rsidRPr="00E60D07" w14:paraId="6990DB4D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72707731" w14:textId="04BB8A63" w:rsidR="00FF1283" w:rsidRPr="00E60D07" w:rsidRDefault="00FF1283" w:rsidP="00390862">
            <w:pPr>
              <w:rPr>
                <w:rFonts w:eastAsia="Times New Roman" w:cs="Arial"/>
              </w:rPr>
            </w:pPr>
            <w:r w:rsidRPr="005B2773">
              <w:t>1309</w:t>
            </w:r>
          </w:p>
        </w:tc>
        <w:tc>
          <w:tcPr>
            <w:tcW w:w="7650" w:type="dxa"/>
            <w:vAlign w:val="center"/>
          </w:tcPr>
          <w:p w14:paraId="5F998A62" w14:textId="2CB57E4D" w:rsidR="00FF1283" w:rsidRPr="00E60D07" w:rsidRDefault="00FF1283" w:rsidP="00390862">
            <w:pPr>
              <w:rPr>
                <w:rFonts w:eastAsia="Times New Roman" w:cs="Arial"/>
              </w:rPr>
            </w:pPr>
            <w:r w:rsidRPr="005B2773">
              <w:t>Fasten parts with screws.</w:t>
            </w:r>
          </w:p>
        </w:tc>
        <w:tc>
          <w:tcPr>
            <w:tcW w:w="1620" w:type="dxa"/>
            <w:vAlign w:val="center"/>
          </w:tcPr>
          <w:p w14:paraId="205ECDE9" w14:textId="77777777" w:rsidR="00FF1283" w:rsidRPr="00E60D07" w:rsidRDefault="00FF1283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0E243B" w14:textId="77777777" w:rsidR="00FF1283" w:rsidRPr="00E60D07" w:rsidRDefault="00FF1283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FF1283" w:rsidRPr="00E60D07" w14:paraId="70E7ACAB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7539FA27" w14:textId="2B234F0A" w:rsidR="00FF1283" w:rsidRPr="00E60D07" w:rsidRDefault="00FF1283" w:rsidP="00390862">
            <w:pPr>
              <w:rPr>
                <w:rFonts w:eastAsia="Times New Roman" w:cs="Arial"/>
              </w:rPr>
            </w:pPr>
            <w:r w:rsidRPr="005B2773">
              <w:t>1310</w:t>
            </w:r>
          </w:p>
        </w:tc>
        <w:tc>
          <w:tcPr>
            <w:tcW w:w="7650" w:type="dxa"/>
            <w:vAlign w:val="center"/>
          </w:tcPr>
          <w:p w14:paraId="4C3E9A8F" w14:textId="6F6C8896" w:rsidR="00FF1283" w:rsidRPr="00E60D07" w:rsidRDefault="00FF1283" w:rsidP="00390862">
            <w:pPr>
              <w:rPr>
                <w:rFonts w:eastAsia="Times New Roman" w:cs="Arial"/>
              </w:rPr>
            </w:pPr>
            <w:r w:rsidRPr="005B2773">
              <w:t>Attach moldings.</w:t>
            </w:r>
          </w:p>
        </w:tc>
        <w:tc>
          <w:tcPr>
            <w:tcW w:w="1620" w:type="dxa"/>
            <w:vAlign w:val="center"/>
          </w:tcPr>
          <w:p w14:paraId="18BC4B79" w14:textId="77777777" w:rsidR="00FF1283" w:rsidRPr="00E60D07" w:rsidRDefault="00FF1283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AA82D8A" w14:textId="77777777" w:rsidR="00FF1283" w:rsidRPr="00E60D07" w:rsidRDefault="00FF1283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FF1283" w:rsidRPr="00E60D07" w14:paraId="6C1C2320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02D81C67" w14:textId="7C3A0898" w:rsidR="00FF1283" w:rsidRPr="00E60D07" w:rsidRDefault="00FF1283" w:rsidP="00390862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37C64DB2" w14:textId="0005DE9E" w:rsidR="00FF1283" w:rsidRPr="00E60D07" w:rsidRDefault="00C9183B" w:rsidP="00390862">
            <w:pPr>
              <w:rPr>
                <w:rFonts w:eastAsia="Times New Roman" w:cs="Arial"/>
              </w:rPr>
            </w:pPr>
            <w:r>
              <w:t>RESERVED</w:t>
            </w:r>
            <w:r w:rsidR="000A649E">
              <w:t xml:space="preserve"> (1311)</w:t>
            </w:r>
          </w:p>
        </w:tc>
        <w:tc>
          <w:tcPr>
            <w:tcW w:w="1620" w:type="dxa"/>
            <w:vAlign w:val="center"/>
          </w:tcPr>
          <w:p w14:paraId="4D9F7AEF" w14:textId="77777777" w:rsidR="00FF1283" w:rsidRPr="00E60D07" w:rsidRDefault="00FF1283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A3C086C" w14:textId="77777777" w:rsidR="00FF1283" w:rsidRPr="00E60D07" w:rsidRDefault="00FF1283" w:rsidP="0039086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9496872" w14:textId="38D64F2B" w:rsidR="004E6487" w:rsidRDefault="00DB211C" w:rsidP="004E6487">
      <w:pPr>
        <w:pStyle w:val="Heading2"/>
      </w:pPr>
      <w:r>
        <w:t>14</w:t>
      </w:r>
      <w:r w:rsidR="004E6487">
        <w:t>00 Hardware</w:t>
      </w:r>
      <w:r>
        <w:t xml:space="preserve"> Installa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4E6487" w:rsidRPr="00E60D07" w14:paraId="3263E4A7" w14:textId="77777777" w:rsidTr="004E6487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038AF50" w14:textId="77777777" w:rsidR="004E6487" w:rsidRPr="00E60D07" w:rsidRDefault="004E6487" w:rsidP="004E6487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09AA57FF" w14:textId="77777777" w:rsidR="004E6487" w:rsidRPr="00E60D07" w:rsidRDefault="004E6487" w:rsidP="004E648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6FE937F" w14:textId="77777777" w:rsidR="004E6487" w:rsidRPr="00481622" w:rsidRDefault="004E6487" w:rsidP="004E6487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F6D6260" w14:textId="1D0DDFCB" w:rsidR="004E6487" w:rsidRPr="00E60D07" w:rsidRDefault="004E6487" w:rsidP="004E6487">
            <w:pPr>
              <w:jc w:val="center"/>
            </w:pPr>
            <w:r w:rsidRPr="00E60D07">
              <w:t xml:space="preserve">Secondary Course </w:t>
            </w:r>
            <w:r w:rsidR="003F012A">
              <w:t>Crosswalk</w:t>
            </w:r>
          </w:p>
        </w:tc>
      </w:tr>
      <w:tr w:rsidR="00DB211C" w:rsidRPr="00E60D07" w14:paraId="5726C87C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3D47A419" w14:textId="43810D89" w:rsidR="00DB211C" w:rsidRPr="00E60D07" w:rsidRDefault="00DB211C" w:rsidP="00390862">
            <w:pPr>
              <w:rPr>
                <w:rFonts w:eastAsia="Times New Roman" w:cs="Arial"/>
              </w:rPr>
            </w:pPr>
            <w:r w:rsidRPr="00E04B93">
              <w:t>1401</w:t>
            </w:r>
          </w:p>
        </w:tc>
        <w:tc>
          <w:tcPr>
            <w:tcW w:w="7650" w:type="dxa"/>
            <w:vAlign w:val="center"/>
          </w:tcPr>
          <w:p w14:paraId="006F2D3A" w14:textId="644EC793" w:rsidR="00DB211C" w:rsidRPr="00E60D07" w:rsidRDefault="00DB211C" w:rsidP="00390862">
            <w:pPr>
              <w:rPr>
                <w:rFonts w:eastAsia="Times New Roman" w:cs="Arial"/>
              </w:rPr>
            </w:pPr>
            <w:r w:rsidRPr="00E04B93">
              <w:t>Lay out and measure for proper mounting of hardware.</w:t>
            </w:r>
          </w:p>
        </w:tc>
        <w:tc>
          <w:tcPr>
            <w:tcW w:w="1620" w:type="dxa"/>
            <w:vAlign w:val="center"/>
            <w:hideMark/>
          </w:tcPr>
          <w:p w14:paraId="4426AAE4" w14:textId="77777777" w:rsidR="00DB211C" w:rsidRPr="00E60D07" w:rsidRDefault="00DB211C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1A76B5BD" w14:textId="77777777" w:rsidR="00DB211C" w:rsidRPr="00E60D07" w:rsidRDefault="00DB211C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211C" w:rsidRPr="00E60D07" w14:paraId="5A7AB8B9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05E61910" w14:textId="0BCCCB95" w:rsidR="00DB211C" w:rsidRPr="00E60D07" w:rsidRDefault="00DB211C" w:rsidP="00390862">
            <w:pPr>
              <w:rPr>
                <w:rFonts w:eastAsia="Times New Roman" w:cs="Arial"/>
              </w:rPr>
            </w:pPr>
            <w:r w:rsidRPr="00E04B93">
              <w:t>1402</w:t>
            </w:r>
          </w:p>
        </w:tc>
        <w:tc>
          <w:tcPr>
            <w:tcW w:w="7650" w:type="dxa"/>
            <w:vAlign w:val="center"/>
          </w:tcPr>
          <w:p w14:paraId="675C3062" w14:textId="217A6D83" w:rsidR="00DB211C" w:rsidRPr="00E60D07" w:rsidRDefault="00DB211C" w:rsidP="00390862">
            <w:pPr>
              <w:rPr>
                <w:rFonts w:eastAsia="Times New Roman" w:cs="Arial"/>
              </w:rPr>
            </w:pPr>
            <w:r w:rsidRPr="00E04B93">
              <w:t>Cut a gain for a hinge.</w:t>
            </w:r>
          </w:p>
        </w:tc>
        <w:tc>
          <w:tcPr>
            <w:tcW w:w="1620" w:type="dxa"/>
            <w:vAlign w:val="center"/>
          </w:tcPr>
          <w:p w14:paraId="56B91AEF" w14:textId="77777777" w:rsidR="00DB211C" w:rsidRPr="00E60D07" w:rsidRDefault="00DB211C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64B1BEB" w14:textId="77777777" w:rsidR="00DB211C" w:rsidRPr="00E60D07" w:rsidRDefault="00DB211C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211C" w:rsidRPr="00E60D07" w14:paraId="6DF8532C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310D6D72" w14:textId="32659D20" w:rsidR="00DB211C" w:rsidRPr="00E60D07" w:rsidRDefault="00DB211C" w:rsidP="00390862">
            <w:pPr>
              <w:rPr>
                <w:rFonts w:eastAsia="Times New Roman" w:cs="Arial"/>
              </w:rPr>
            </w:pPr>
            <w:r w:rsidRPr="00E04B93">
              <w:t>1403</w:t>
            </w:r>
          </w:p>
        </w:tc>
        <w:tc>
          <w:tcPr>
            <w:tcW w:w="7650" w:type="dxa"/>
            <w:vAlign w:val="center"/>
          </w:tcPr>
          <w:p w14:paraId="6B2C78E4" w14:textId="48E1FAF6" w:rsidR="00DB211C" w:rsidRPr="00E60D07" w:rsidRDefault="00DB211C" w:rsidP="00390862">
            <w:pPr>
              <w:rPr>
                <w:rFonts w:eastAsia="Times New Roman" w:cs="Arial"/>
              </w:rPr>
            </w:pPr>
            <w:r w:rsidRPr="00E04B93">
              <w:t>Install drawer slides.</w:t>
            </w:r>
          </w:p>
        </w:tc>
        <w:tc>
          <w:tcPr>
            <w:tcW w:w="1620" w:type="dxa"/>
            <w:vAlign w:val="center"/>
          </w:tcPr>
          <w:p w14:paraId="2426B1CD" w14:textId="77777777" w:rsidR="00DB211C" w:rsidRPr="00E60D07" w:rsidRDefault="00DB211C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B7FB965" w14:textId="77777777" w:rsidR="00DB211C" w:rsidRPr="00E60D07" w:rsidRDefault="00DB211C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211C" w:rsidRPr="00E60D07" w14:paraId="219F18D9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6A9BA602" w14:textId="747B2ED5" w:rsidR="00DB211C" w:rsidRPr="00E60D07" w:rsidRDefault="00DB211C" w:rsidP="00390862">
            <w:pPr>
              <w:rPr>
                <w:rFonts w:eastAsia="Times New Roman" w:cs="Arial"/>
              </w:rPr>
            </w:pPr>
            <w:r w:rsidRPr="00E04B93">
              <w:t>1404</w:t>
            </w:r>
          </w:p>
        </w:tc>
        <w:tc>
          <w:tcPr>
            <w:tcW w:w="7650" w:type="dxa"/>
            <w:vAlign w:val="center"/>
          </w:tcPr>
          <w:p w14:paraId="703C91A3" w14:textId="5DDE190C" w:rsidR="00DB211C" w:rsidRPr="00E60D07" w:rsidRDefault="00DB211C" w:rsidP="00390862">
            <w:pPr>
              <w:rPr>
                <w:rFonts w:eastAsia="Times New Roman" w:cs="Arial"/>
              </w:rPr>
            </w:pPr>
            <w:r w:rsidRPr="00E04B93">
              <w:t>Install knobs and pulls.</w:t>
            </w:r>
          </w:p>
        </w:tc>
        <w:tc>
          <w:tcPr>
            <w:tcW w:w="1620" w:type="dxa"/>
            <w:vAlign w:val="center"/>
          </w:tcPr>
          <w:p w14:paraId="5EABFE2B" w14:textId="77777777" w:rsidR="00DB211C" w:rsidRPr="00E60D07" w:rsidRDefault="00DB211C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7429D74" w14:textId="77777777" w:rsidR="00DB211C" w:rsidRPr="00E60D07" w:rsidRDefault="00DB211C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211C" w:rsidRPr="00E60D07" w14:paraId="7ECC156D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6F890F07" w14:textId="6EEA04CF" w:rsidR="00DB211C" w:rsidRPr="00E60D07" w:rsidRDefault="00DB211C" w:rsidP="00390862">
            <w:pPr>
              <w:rPr>
                <w:rFonts w:eastAsia="Times New Roman" w:cs="Arial"/>
              </w:rPr>
            </w:pPr>
            <w:r w:rsidRPr="00E04B93">
              <w:t>1405</w:t>
            </w:r>
          </w:p>
        </w:tc>
        <w:tc>
          <w:tcPr>
            <w:tcW w:w="7650" w:type="dxa"/>
            <w:vAlign w:val="center"/>
          </w:tcPr>
          <w:p w14:paraId="78126358" w14:textId="579DAC34" w:rsidR="00DB211C" w:rsidRPr="00E60D07" w:rsidRDefault="00DB211C" w:rsidP="00390862">
            <w:pPr>
              <w:rPr>
                <w:rFonts w:eastAsia="Times New Roman" w:cs="Arial"/>
              </w:rPr>
            </w:pPr>
            <w:r w:rsidRPr="00E04B93">
              <w:t>Install various types of catches.</w:t>
            </w:r>
          </w:p>
        </w:tc>
        <w:tc>
          <w:tcPr>
            <w:tcW w:w="1620" w:type="dxa"/>
            <w:vAlign w:val="center"/>
          </w:tcPr>
          <w:p w14:paraId="747A2512" w14:textId="77777777" w:rsidR="00DB211C" w:rsidRPr="00E60D07" w:rsidRDefault="00DB211C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CED185B" w14:textId="77777777" w:rsidR="00DB211C" w:rsidRPr="00E60D07" w:rsidRDefault="00DB211C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DB211C" w:rsidRPr="00E60D07" w14:paraId="3EAF1B87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765EE38A" w14:textId="0AD67FF1" w:rsidR="00DB211C" w:rsidRPr="00E60D07" w:rsidRDefault="00DB211C" w:rsidP="00390862">
            <w:pPr>
              <w:rPr>
                <w:rFonts w:eastAsia="Times New Roman" w:cs="Arial"/>
              </w:rPr>
            </w:pPr>
            <w:r w:rsidRPr="00E04B93">
              <w:t>1406</w:t>
            </w:r>
          </w:p>
        </w:tc>
        <w:tc>
          <w:tcPr>
            <w:tcW w:w="7650" w:type="dxa"/>
            <w:vAlign w:val="center"/>
          </w:tcPr>
          <w:p w14:paraId="314C2988" w14:textId="5BE24C5B" w:rsidR="00DB211C" w:rsidRPr="00E60D07" w:rsidRDefault="00DB211C" w:rsidP="00390862">
            <w:pPr>
              <w:rPr>
                <w:rFonts w:eastAsia="Times New Roman" w:cs="Arial"/>
              </w:rPr>
            </w:pPr>
            <w:r w:rsidRPr="00E04B93">
              <w:t>RESERVED</w:t>
            </w:r>
          </w:p>
        </w:tc>
        <w:tc>
          <w:tcPr>
            <w:tcW w:w="1620" w:type="dxa"/>
            <w:vAlign w:val="center"/>
          </w:tcPr>
          <w:p w14:paraId="51E21EBF" w14:textId="77777777" w:rsidR="00DB211C" w:rsidRPr="00E60D07" w:rsidRDefault="00DB211C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AC26525" w14:textId="77777777" w:rsidR="00DB211C" w:rsidRPr="00E60D07" w:rsidRDefault="00DB211C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DB211C" w:rsidRPr="00E60D07" w14:paraId="32BC80EE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5EBFD0C6" w14:textId="51CB6A01" w:rsidR="00DB211C" w:rsidRPr="00E60D07" w:rsidRDefault="00DB211C" w:rsidP="00390862">
            <w:pPr>
              <w:rPr>
                <w:rFonts w:eastAsia="Times New Roman" w:cs="Arial"/>
              </w:rPr>
            </w:pPr>
            <w:r w:rsidRPr="00E04B93">
              <w:t>1407</w:t>
            </w:r>
          </w:p>
        </w:tc>
        <w:tc>
          <w:tcPr>
            <w:tcW w:w="7650" w:type="dxa"/>
            <w:vAlign w:val="center"/>
          </w:tcPr>
          <w:p w14:paraId="7FB927BF" w14:textId="59752EAC" w:rsidR="00DB211C" w:rsidRPr="00E60D07" w:rsidRDefault="00DB211C" w:rsidP="00390862">
            <w:pPr>
              <w:rPr>
                <w:rFonts w:eastAsia="Times New Roman" w:cs="Arial"/>
              </w:rPr>
            </w:pPr>
            <w:r w:rsidRPr="00E04B93">
              <w:t>Install various types of hinges.</w:t>
            </w:r>
          </w:p>
        </w:tc>
        <w:tc>
          <w:tcPr>
            <w:tcW w:w="1620" w:type="dxa"/>
            <w:vAlign w:val="center"/>
          </w:tcPr>
          <w:p w14:paraId="7D36D932" w14:textId="77777777" w:rsidR="00DB211C" w:rsidRPr="00E60D07" w:rsidRDefault="00DB211C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C375B76" w14:textId="77777777" w:rsidR="00DB211C" w:rsidRPr="00E60D07" w:rsidRDefault="00DB211C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C9183B" w:rsidRPr="00E60D07" w14:paraId="3F69E8A7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69F9B0E3" w14:textId="1B147F82" w:rsidR="00C9183B" w:rsidRPr="00E04B93" w:rsidRDefault="00C9183B" w:rsidP="00390862">
            <w:r>
              <w:t>1408</w:t>
            </w:r>
          </w:p>
        </w:tc>
        <w:tc>
          <w:tcPr>
            <w:tcW w:w="7650" w:type="dxa"/>
            <w:vAlign w:val="center"/>
          </w:tcPr>
          <w:p w14:paraId="2B03E216" w14:textId="53542E88" w:rsidR="00C9183B" w:rsidRPr="00E04B93" w:rsidRDefault="00C9183B" w:rsidP="00390862">
            <w:r>
              <w:t>Identify various types of mechanical fasteners.</w:t>
            </w:r>
          </w:p>
        </w:tc>
        <w:tc>
          <w:tcPr>
            <w:tcW w:w="1620" w:type="dxa"/>
            <w:vAlign w:val="center"/>
          </w:tcPr>
          <w:p w14:paraId="4F0535DD" w14:textId="77777777" w:rsidR="00C9183B" w:rsidRPr="00E60D07" w:rsidRDefault="00C9183B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5F05141" w14:textId="77777777" w:rsidR="00C9183B" w:rsidRPr="00E60D07" w:rsidRDefault="00C9183B" w:rsidP="0039086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A6749CC" w14:textId="77777777" w:rsidR="00A97ACB" w:rsidRDefault="00A97ACB" w:rsidP="004E6487">
      <w:pPr>
        <w:pStyle w:val="Heading2"/>
      </w:pPr>
    </w:p>
    <w:p w14:paraId="6AF6B890" w14:textId="77777777" w:rsidR="00A97ACB" w:rsidRDefault="00A97ACB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3600EC13" w14:textId="5786D719" w:rsidR="004E6487" w:rsidRDefault="00D37DDA" w:rsidP="004E6487">
      <w:pPr>
        <w:pStyle w:val="Heading2"/>
      </w:pPr>
      <w:r>
        <w:lastRenderedPageBreak/>
        <w:t>15</w:t>
      </w:r>
      <w:r w:rsidR="004E6487">
        <w:t xml:space="preserve">00 </w:t>
      </w:r>
      <w:r>
        <w:t>Computer Numerical Controlled</w:t>
      </w:r>
      <w:r w:rsidR="00C9266E">
        <w:t xml:space="preserve"> (CNC</w:t>
      </w:r>
      <w:r>
        <w:t>) Machine</w:t>
      </w:r>
      <w:r w:rsidR="00C9266E">
        <w:t>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4E6487" w:rsidRPr="00E60D07" w14:paraId="438205F2" w14:textId="77777777" w:rsidTr="004E6487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C6D74E2" w14:textId="77777777" w:rsidR="004E6487" w:rsidRPr="00E60D07" w:rsidRDefault="004E6487" w:rsidP="004E6487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E29F617" w14:textId="77777777" w:rsidR="004E6487" w:rsidRPr="00E60D07" w:rsidRDefault="004E6487" w:rsidP="004E648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D2B116" w14:textId="77777777" w:rsidR="004E6487" w:rsidRPr="00481622" w:rsidRDefault="004E6487" w:rsidP="004E6487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FE08603" w14:textId="515BF9CC" w:rsidR="004E6487" w:rsidRPr="00E60D07" w:rsidRDefault="004E6487" w:rsidP="004E6487">
            <w:pPr>
              <w:jc w:val="center"/>
            </w:pPr>
            <w:r w:rsidRPr="00E60D07">
              <w:t xml:space="preserve">Secondary Course </w:t>
            </w:r>
            <w:r w:rsidR="003F012A">
              <w:t>Crosswalk</w:t>
            </w:r>
          </w:p>
        </w:tc>
      </w:tr>
      <w:tr w:rsidR="00D37DDA" w:rsidRPr="00E60D07" w14:paraId="5F775675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6E2ADB1F" w14:textId="2C306538" w:rsidR="00D37DDA" w:rsidRPr="00E60D07" w:rsidRDefault="00D37DDA" w:rsidP="00390862">
            <w:pPr>
              <w:rPr>
                <w:rFonts w:eastAsia="Times New Roman" w:cs="Arial"/>
              </w:rPr>
            </w:pPr>
            <w:r w:rsidRPr="00DF7C60">
              <w:t>1501</w:t>
            </w:r>
          </w:p>
        </w:tc>
        <w:tc>
          <w:tcPr>
            <w:tcW w:w="7650" w:type="dxa"/>
            <w:vAlign w:val="center"/>
          </w:tcPr>
          <w:p w14:paraId="7D2515AA" w14:textId="77FFF0A8" w:rsidR="00D37DDA" w:rsidRPr="00E60D07" w:rsidRDefault="00D37DDA" w:rsidP="00390862">
            <w:pPr>
              <w:rPr>
                <w:rFonts w:eastAsia="Times New Roman" w:cs="Arial"/>
              </w:rPr>
            </w:pPr>
            <w:r w:rsidRPr="00DF7C60">
              <w:t xml:space="preserve">Follow safety rules for operating </w:t>
            </w:r>
            <w:r w:rsidR="001A7E0D">
              <w:t>C</w:t>
            </w:r>
            <w:r w:rsidR="00C9266E">
              <w:t xml:space="preserve">omputer </w:t>
            </w:r>
            <w:r w:rsidR="001A7E0D">
              <w:t>N</w:t>
            </w:r>
            <w:r w:rsidR="00C9266E">
              <w:t xml:space="preserve">umerical </w:t>
            </w:r>
            <w:r w:rsidR="001A7E0D">
              <w:t>C</w:t>
            </w:r>
            <w:r w:rsidR="00C9266E">
              <w:t>ontrolled (</w:t>
            </w:r>
            <w:r w:rsidRPr="00DF7C60">
              <w:t>CNC</w:t>
            </w:r>
            <w:r w:rsidR="00C9266E">
              <w:t>)</w:t>
            </w:r>
            <w:r w:rsidRPr="00DF7C60">
              <w:t xml:space="preserve"> equipment.</w:t>
            </w:r>
          </w:p>
        </w:tc>
        <w:tc>
          <w:tcPr>
            <w:tcW w:w="1620" w:type="dxa"/>
            <w:vAlign w:val="center"/>
            <w:hideMark/>
          </w:tcPr>
          <w:p w14:paraId="12BD200F" w14:textId="77777777" w:rsidR="00D37DDA" w:rsidRPr="00E60D07" w:rsidRDefault="00D37DDA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C839851" w14:textId="77777777" w:rsidR="00D37DDA" w:rsidRPr="00E60D07" w:rsidRDefault="00D37DDA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37DDA" w:rsidRPr="00E60D07" w14:paraId="1A6D926C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003CAA3D" w14:textId="0CB4AFAB" w:rsidR="00D37DDA" w:rsidRPr="00E60D07" w:rsidRDefault="00D37DDA" w:rsidP="00390862">
            <w:pPr>
              <w:rPr>
                <w:rFonts w:eastAsia="Times New Roman" w:cs="Arial"/>
              </w:rPr>
            </w:pPr>
            <w:r w:rsidRPr="00DF7C60">
              <w:t>1502</w:t>
            </w:r>
          </w:p>
        </w:tc>
        <w:tc>
          <w:tcPr>
            <w:tcW w:w="7650" w:type="dxa"/>
            <w:vAlign w:val="center"/>
          </w:tcPr>
          <w:p w14:paraId="325B9092" w14:textId="1A273999" w:rsidR="00D37DDA" w:rsidRPr="00E60D07" w:rsidRDefault="00D37DDA" w:rsidP="00390862">
            <w:pPr>
              <w:rPr>
                <w:rFonts w:eastAsia="Times New Roman" w:cs="Arial"/>
              </w:rPr>
            </w:pPr>
            <w:r w:rsidRPr="00DF7C60">
              <w:t>Establish a tool path for the cutter.</w:t>
            </w:r>
          </w:p>
        </w:tc>
        <w:tc>
          <w:tcPr>
            <w:tcW w:w="1620" w:type="dxa"/>
            <w:vAlign w:val="center"/>
          </w:tcPr>
          <w:p w14:paraId="7DC60388" w14:textId="77777777" w:rsidR="00D37DDA" w:rsidRPr="00E60D07" w:rsidRDefault="00D37DDA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828679" w14:textId="77777777" w:rsidR="00D37DDA" w:rsidRPr="00E60D07" w:rsidRDefault="00D37DDA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37DDA" w:rsidRPr="00E60D07" w14:paraId="43E0D5F2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7896F121" w14:textId="4992E369" w:rsidR="00D37DDA" w:rsidRPr="00E60D07" w:rsidRDefault="00D37DDA" w:rsidP="00390862">
            <w:pPr>
              <w:rPr>
                <w:rFonts w:eastAsia="Times New Roman" w:cs="Arial"/>
              </w:rPr>
            </w:pPr>
            <w:r w:rsidRPr="00DF7C60">
              <w:t>1503</w:t>
            </w:r>
          </w:p>
        </w:tc>
        <w:tc>
          <w:tcPr>
            <w:tcW w:w="7650" w:type="dxa"/>
            <w:vAlign w:val="center"/>
          </w:tcPr>
          <w:p w14:paraId="51AD6C28" w14:textId="43C6866E" w:rsidR="00D37DDA" w:rsidRPr="00E60D07" w:rsidRDefault="00D37DDA" w:rsidP="00390862">
            <w:pPr>
              <w:rPr>
                <w:rFonts w:eastAsia="Times New Roman" w:cs="Arial"/>
              </w:rPr>
            </w:pPr>
            <w:r w:rsidRPr="00DF7C60">
              <w:t>Install and remove cutters.</w:t>
            </w:r>
          </w:p>
        </w:tc>
        <w:tc>
          <w:tcPr>
            <w:tcW w:w="1620" w:type="dxa"/>
            <w:vAlign w:val="center"/>
          </w:tcPr>
          <w:p w14:paraId="051B2D66" w14:textId="77777777" w:rsidR="00D37DDA" w:rsidRPr="00E60D07" w:rsidRDefault="00D37DDA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EA966FC" w14:textId="77777777" w:rsidR="00D37DDA" w:rsidRPr="00E60D07" w:rsidRDefault="00D37DDA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37DDA" w:rsidRPr="00E60D07" w14:paraId="7C097DC0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237C7D42" w14:textId="0EF9FB46" w:rsidR="00D37DDA" w:rsidRPr="00E60D07" w:rsidRDefault="00D37DDA" w:rsidP="00390862">
            <w:pPr>
              <w:rPr>
                <w:rFonts w:eastAsia="Times New Roman" w:cs="Arial"/>
              </w:rPr>
            </w:pPr>
            <w:r w:rsidRPr="00DF7C60">
              <w:t>1504</w:t>
            </w:r>
          </w:p>
        </w:tc>
        <w:tc>
          <w:tcPr>
            <w:tcW w:w="7650" w:type="dxa"/>
            <w:vAlign w:val="center"/>
          </w:tcPr>
          <w:p w14:paraId="79DE065E" w14:textId="3A3E3660" w:rsidR="00D37DDA" w:rsidRPr="00E60D07" w:rsidRDefault="00D37DDA" w:rsidP="00390862">
            <w:pPr>
              <w:rPr>
                <w:rFonts w:eastAsia="Times New Roman" w:cs="Arial"/>
              </w:rPr>
            </w:pPr>
            <w:r w:rsidRPr="00DF7C60">
              <w:t>Use of</w:t>
            </w:r>
            <w:r w:rsidR="00C9183B">
              <w:t xml:space="preserve"> </w:t>
            </w:r>
            <w:r w:rsidR="001A7E0D">
              <w:t>C</w:t>
            </w:r>
            <w:r w:rsidR="00C9183B">
              <w:t>omputer Numerically Controlled</w:t>
            </w:r>
            <w:r w:rsidR="0016407C">
              <w:t xml:space="preserve"> (CNC)</w:t>
            </w:r>
            <w:r w:rsidRPr="00DF7C60">
              <w:t xml:space="preserve"> </w:t>
            </w:r>
            <w:r w:rsidR="001A7E0D">
              <w:t>d</w:t>
            </w:r>
            <w:r w:rsidRPr="00DF7C60">
              <w:t xml:space="preserve">esign </w:t>
            </w:r>
            <w:r w:rsidR="00C9266E">
              <w:t>and</w:t>
            </w:r>
            <w:r w:rsidRPr="00DF7C60">
              <w:t xml:space="preserve"> machine software.</w:t>
            </w:r>
          </w:p>
        </w:tc>
        <w:tc>
          <w:tcPr>
            <w:tcW w:w="1620" w:type="dxa"/>
            <w:vAlign w:val="center"/>
          </w:tcPr>
          <w:p w14:paraId="55A74998" w14:textId="77777777" w:rsidR="00D37DDA" w:rsidRPr="00E60D07" w:rsidRDefault="00D37DDA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DBF3965" w14:textId="77777777" w:rsidR="00D37DDA" w:rsidRPr="00E60D07" w:rsidRDefault="00D37DDA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13B5C48C" w14:textId="36CAD3EC" w:rsidR="004E6487" w:rsidRDefault="00D37DDA" w:rsidP="008D5517">
      <w:pPr>
        <w:pStyle w:val="Heading2"/>
        <w:spacing w:after="180" w:line="252" w:lineRule="auto"/>
      </w:pPr>
      <w:r>
        <w:t>16</w:t>
      </w:r>
      <w:r w:rsidR="004E6487">
        <w:t xml:space="preserve">00 </w:t>
      </w:r>
      <w:r>
        <w:t>Finishing Procedur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4E6487" w:rsidRPr="00E60D07" w14:paraId="67960367" w14:textId="77777777" w:rsidTr="004E6487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41F9CA" w14:textId="77777777" w:rsidR="004E6487" w:rsidRPr="00E60D07" w:rsidRDefault="004E6487" w:rsidP="004E6487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118866F" w14:textId="77777777" w:rsidR="004E6487" w:rsidRPr="00E60D07" w:rsidRDefault="004E6487" w:rsidP="004E648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4EA382E" w14:textId="77777777" w:rsidR="004E6487" w:rsidRPr="00481622" w:rsidRDefault="004E6487" w:rsidP="004E6487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879E6BF" w14:textId="7C51AB85" w:rsidR="004E6487" w:rsidRPr="00E60D07" w:rsidRDefault="004E6487" w:rsidP="004E6487">
            <w:pPr>
              <w:jc w:val="center"/>
            </w:pPr>
            <w:r w:rsidRPr="00E60D07">
              <w:t xml:space="preserve">Secondary Course </w:t>
            </w:r>
            <w:r w:rsidR="003F012A">
              <w:t>Crosswalk</w:t>
            </w:r>
          </w:p>
        </w:tc>
      </w:tr>
      <w:tr w:rsidR="00D37DDA" w:rsidRPr="00E60D07" w14:paraId="2959756D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010D7458" w14:textId="478F4F26" w:rsidR="00D37DDA" w:rsidRPr="00E60D07" w:rsidRDefault="00D37DDA" w:rsidP="00390862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7C34F2FC" w14:textId="071D4CE1" w:rsidR="00D37DDA" w:rsidRPr="00E60D07" w:rsidRDefault="00C9183B" w:rsidP="00390862">
            <w:pPr>
              <w:rPr>
                <w:rFonts w:eastAsia="Times New Roman" w:cs="Arial"/>
              </w:rPr>
            </w:pPr>
            <w:r>
              <w:t>RESERVED</w:t>
            </w:r>
            <w:r w:rsidR="000A649E">
              <w:t xml:space="preserve"> (1601)</w:t>
            </w:r>
          </w:p>
        </w:tc>
        <w:tc>
          <w:tcPr>
            <w:tcW w:w="1620" w:type="dxa"/>
            <w:vAlign w:val="center"/>
            <w:hideMark/>
          </w:tcPr>
          <w:p w14:paraId="165AB565" w14:textId="77777777" w:rsidR="00D37DDA" w:rsidRPr="00E60D07" w:rsidRDefault="00D37DDA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EDAED9" w14:textId="77777777" w:rsidR="00D37DDA" w:rsidRPr="00E60D07" w:rsidRDefault="00D37DDA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37DDA" w:rsidRPr="00E60D07" w14:paraId="38CDEC41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67FAB215" w14:textId="5FDC3A72" w:rsidR="00D37DDA" w:rsidRPr="00E60D07" w:rsidRDefault="00D37DDA" w:rsidP="00390862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178EC784" w14:textId="70E97736" w:rsidR="00D37DDA" w:rsidRPr="00E60D07" w:rsidRDefault="00C9183B" w:rsidP="00390862">
            <w:pPr>
              <w:rPr>
                <w:rFonts w:eastAsia="Times New Roman" w:cs="Arial"/>
              </w:rPr>
            </w:pPr>
            <w:r>
              <w:t>RESERVED</w:t>
            </w:r>
            <w:r w:rsidR="000A649E">
              <w:t xml:space="preserve"> (1602)</w:t>
            </w:r>
          </w:p>
        </w:tc>
        <w:tc>
          <w:tcPr>
            <w:tcW w:w="1620" w:type="dxa"/>
            <w:vAlign w:val="center"/>
          </w:tcPr>
          <w:p w14:paraId="5B88DE68" w14:textId="77777777" w:rsidR="00D37DDA" w:rsidRPr="00E60D07" w:rsidRDefault="00D37DDA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CC91240" w14:textId="77777777" w:rsidR="00D37DDA" w:rsidRPr="00E60D07" w:rsidRDefault="00D37DDA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37DDA" w:rsidRPr="00E60D07" w14:paraId="39FC9949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4EED4CA2" w14:textId="12773AD8" w:rsidR="00D37DDA" w:rsidRPr="00E60D07" w:rsidRDefault="00D37DDA" w:rsidP="00390862">
            <w:pPr>
              <w:rPr>
                <w:rFonts w:eastAsia="Times New Roman" w:cs="Arial"/>
              </w:rPr>
            </w:pPr>
            <w:r w:rsidRPr="00CE0DCB">
              <w:t>1603</w:t>
            </w:r>
          </w:p>
        </w:tc>
        <w:tc>
          <w:tcPr>
            <w:tcW w:w="7650" w:type="dxa"/>
            <w:vAlign w:val="center"/>
          </w:tcPr>
          <w:p w14:paraId="00A1C696" w14:textId="76E0C872" w:rsidR="00D37DDA" w:rsidRPr="00E60D07" w:rsidRDefault="00D37DDA" w:rsidP="00390862">
            <w:pPr>
              <w:rPr>
                <w:rFonts w:eastAsia="Times New Roman" w:cs="Arial"/>
              </w:rPr>
            </w:pPr>
            <w:r w:rsidRPr="00CE0DCB">
              <w:t xml:space="preserve">Sand and abrade with various grits of abrasive papers.  </w:t>
            </w:r>
          </w:p>
        </w:tc>
        <w:tc>
          <w:tcPr>
            <w:tcW w:w="1620" w:type="dxa"/>
            <w:vAlign w:val="center"/>
          </w:tcPr>
          <w:p w14:paraId="594C12E6" w14:textId="77777777" w:rsidR="00D37DDA" w:rsidRPr="00E60D07" w:rsidRDefault="00D37DDA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67DFA6A" w14:textId="77777777" w:rsidR="00D37DDA" w:rsidRPr="00E60D07" w:rsidRDefault="00D37DDA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37DDA" w:rsidRPr="00E60D07" w14:paraId="288541BE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2A916B20" w14:textId="5968AE13" w:rsidR="00D37DDA" w:rsidRPr="00E60D07" w:rsidRDefault="00D37DDA" w:rsidP="00390862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27C769CB" w14:textId="2A85DF97" w:rsidR="00D37DDA" w:rsidRPr="00E60D07" w:rsidRDefault="00C9183B" w:rsidP="00390862">
            <w:pPr>
              <w:rPr>
                <w:rFonts w:eastAsia="Times New Roman" w:cs="Arial"/>
              </w:rPr>
            </w:pPr>
            <w:r>
              <w:t>RESERVED</w:t>
            </w:r>
            <w:r w:rsidR="00A84396">
              <w:t xml:space="preserve"> (1604-1609)</w:t>
            </w:r>
          </w:p>
        </w:tc>
        <w:tc>
          <w:tcPr>
            <w:tcW w:w="1620" w:type="dxa"/>
            <w:vAlign w:val="center"/>
          </w:tcPr>
          <w:p w14:paraId="283248F2" w14:textId="77777777" w:rsidR="00D37DDA" w:rsidRPr="00E60D07" w:rsidRDefault="00D37DDA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C25283C" w14:textId="77777777" w:rsidR="00D37DDA" w:rsidRPr="00E60D07" w:rsidRDefault="00D37DDA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37DDA" w:rsidRPr="00E60D07" w14:paraId="6D37AE7D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78ED1D9B" w14:textId="3CAD9FED" w:rsidR="00D37DDA" w:rsidRPr="00E60D07" w:rsidRDefault="00D37DDA" w:rsidP="00390862">
            <w:pPr>
              <w:rPr>
                <w:rFonts w:eastAsia="Times New Roman" w:cs="Arial"/>
              </w:rPr>
            </w:pPr>
            <w:r w:rsidRPr="00CE0DCB">
              <w:t>1610</w:t>
            </w:r>
          </w:p>
        </w:tc>
        <w:tc>
          <w:tcPr>
            <w:tcW w:w="7650" w:type="dxa"/>
            <w:vAlign w:val="center"/>
          </w:tcPr>
          <w:p w14:paraId="3B95ADDB" w14:textId="1B4B8B16" w:rsidR="00D37DDA" w:rsidRPr="00E60D07" w:rsidRDefault="00D37DDA" w:rsidP="00390862">
            <w:pPr>
              <w:rPr>
                <w:rFonts w:eastAsia="Times New Roman" w:cs="Arial"/>
              </w:rPr>
            </w:pPr>
            <w:r w:rsidRPr="00CE0DCB">
              <w:t>Apply stains with a brush or a cloth.</w:t>
            </w:r>
          </w:p>
        </w:tc>
        <w:tc>
          <w:tcPr>
            <w:tcW w:w="1620" w:type="dxa"/>
            <w:vAlign w:val="center"/>
          </w:tcPr>
          <w:p w14:paraId="783B8FC9" w14:textId="77777777" w:rsidR="00D37DDA" w:rsidRPr="00E60D07" w:rsidRDefault="00D37DDA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007FB12" w14:textId="77777777" w:rsidR="00D37DDA" w:rsidRPr="00E60D07" w:rsidRDefault="00D37DDA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D37DDA" w:rsidRPr="00E60D07" w14:paraId="4661564E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0C2DE028" w14:textId="3CAB65BE" w:rsidR="00D37DDA" w:rsidRPr="00E60D07" w:rsidRDefault="00D37DDA" w:rsidP="00390862">
            <w:pPr>
              <w:rPr>
                <w:rFonts w:eastAsia="Times New Roman" w:cs="Arial"/>
              </w:rPr>
            </w:pPr>
            <w:r w:rsidRPr="00CE0DCB">
              <w:t>1611</w:t>
            </w:r>
          </w:p>
        </w:tc>
        <w:tc>
          <w:tcPr>
            <w:tcW w:w="7650" w:type="dxa"/>
            <w:vAlign w:val="center"/>
          </w:tcPr>
          <w:p w14:paraId="56FD23FD" w14:textId="2382BB52" w:rsidR="00D37DDA" w:rsidRPr="00E60D07" w:rsidRDefault="00D37DDA" w:rsidP="00390862">
            <w:pPr>
              <w:rPr>
                <w:rFonts w:eastAsia="Times New Roman" w:cs="Arial"/>
              </w:rPr>
            </w:pPr>
            <w:r w:rsidRPr="00CE0DCB">
              <w:t>Clean brushes after applying a finish.</w:t>
            </w:r>
          </w:p>
        </w:tc>
        <w:tc>
          <w:tcPr>
            <w:tcW w:w="1620" w:type="dxa"/>
            <w:vAlign w:val="center"/>
          </w:tcPr>
          <w:p w14:paraId="485A895C" w14:textId="77777777" w:rsidR="00D37DDA" w:rsidRPr="00E60D07" w:rsidRDefault="00D37DDA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4547034" w14:textId="77777777" w:rsidR="00D37DDA" w:rsidRPr="00E60D07" w:rsidRDefault="00D37DDA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D37DDA" w:rsidRPr="00E60D07" w14:paraId="022E372A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1F38B8E4" w14:textId="1544292B" w:rsidR="00D37DDA" w:rsidRPr="00E60D07" w:rsidRDefault="00D37DDA" w:rsidP="00390862">
            <w:pPr>
              <w:rPr>
                <w:rFonts w:eastAsia="Times New Roman" w:cs="Arial"/>
              </w:rPr>
            </w:pPr>
            <w:r w:rsidRPr="00CE0DCB">
              <w:t>1612</w:t>
            </w:r>
          </w:p>
        </w:tc>
        <w:tc>
          <w:tcPr>
            <w:tcW w:w="7650" w:type="dxa"/>
            <w:vAlign w:val="center"/>
          </w:tcPr>
          <w:p w14:paraId="5E19D267" w14:textId="666E5A2E" w:rsidR="00D37DDA" w:rsidRPr="00E60D07" w:rsidRDefault="00D37DDA" w:rsidP="00390862">
            <w:pPr>
              <w:rPr>
                <w:rFonts w:eastAsia="Times New Roman" w:cs="Arial"/>
              </w:rPr>
            </w:pPr>
            <w:r w:rsidRPr="00CE0DCB">
              <w:t>Follow safety procedures when using spray equipment.</w:t>
            </w:r>
          </w:p>
        </w:tc>
        <w:tc>
          <w:tcPr>
            <w:tcW w:w="1620" w:type="dxa"/>
            <w:vAlign w:val="center"/>
          </w:tcPr>
          <w:p w14:paraId="1FA98F83" w14:textId="77777777" w:rsidR="00D37DDA" w:rsidRPr="00E60D07" w:rsidRDefault="00D37DDA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6F3631D" w14:textId="77777777" w:rsidR="00D37DDA" w:rsidRPr="00E60D07" w:rsidRDefault="00D37DDA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D37DDA" w:rsidRPr="00E60D07" w14:paraId="0FABD61A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420701C0" w14:textId="6DEB7C9D" w:rsidR="00D37DDA" w:rsidRPr="00E60D07" w:rsidRDefault="00D37DDA" w:rsidP="00390862">
            <w:pPr>
              <w:rPr>
                <w:rFonts w:eastAsia="Times New Roman" w:cs="Arial"/>
              </w:rPr>
            </w:pPr>
            <w:r w:rsidRPr="00CE0DCB">
              <w:t>1613</w:t>
            </w:r>
          </w:p>
        </w:tc>
        <w:tc>
          <w:tcPr>
            <w:tcW w:w="7650" w:type="dxa"/>
            <w:vAlign w:val="center"/>
          </w:tcPr>
          <w:p w14:paraId="21DB0523" w14:textId="0B2F5274" w:rsidR="00D37DDA" w:rsidRPr="00E60D07" w:rsidRDefault="00D37DDA" w:rsidP="00390862">
            <w:pPr>
              <w:rPr>
                <w:rFonts w:eastAsia="Times New Roman" w:cs="Arial"/>
              </w:rPr>
            </w:pPr>
            <w:r w:rsidRPr="00CE0DCB">
              <w:t>Maintain a spray gun.</w:t>
            </w:r>
          </w:p>
        </w:tc>
        <w:tc>
          <w:tcPr>
            <w:tcW w:w="1620" w:type="dxa"/>
            <w:vAlign w:val="center"/>
          </w:tcPr>
          <w:p w14:paraId="6A60C6C9" w14:textId="77777777" w:rsidR="00D37DDA" w:rsidRPr="00E60D07" w:rsidRDefault="00D37DDA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DB6FA44" w14:textId="77777777" w:rsidR="00D37DDA" w:rsidRPr="00E60D07" w:rsidRDefault="00D37DDA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D37DDA" w:rsidRPr="00E60D07" w14:paraId="748CBBBB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4E415D4A" w14:textId="4FD6599B" w:rsidR="00D37DDA" w:rsidRPr="00E60D07" w:rsidRDefault="00D37DDA" w:rsidP="00390862">
            <w:pPr>
              <w:rPr>
                <w:rFonts w:eastAsia="Times New Roman" w:cs="Arial"/>
              </w:rPr>
            </w:pPr>
            <w:r w:rsidRPr="00CE0DCB">
              <w:t>1614</w:t>
            </w:r>
          </w:p>
        </w:tc>
        <w:tc>
          <w:tcPr>
            <w:tcW w:w="7650" w:type="dxa"/>
            <w:vAlign w:val="center"/>
          </w:tcPr>
          <w:p w14:paraId="3CA4C26A" w14:textId="2B4004C9" w:rsidR="00D37DDA" w:rsidRPr="00E60D07" w:rsidRDefault="00D37DDA" w:rsidP="00390862">
            <w:pPr>
              <w:rPr>
                <w:rFonts w:eastAsia="Times New Roman" w:cs="Arial"/>
              </w:rPr>
            </w:pPr>
            <w:r w:rsidRPr="00CE0DCB">
              <w:t>Apply finish using a spray gun.</w:t>
            </w:r>
          </w:p>
        </w:tc>
        <w:tc>
          <w:tcPr>
            <w:tcW w:w="1620" w:type="dxa"/>
            <w:vAlign w:val="center"/>
          </w:tcPr>
          <w:p w14:paraId="17C330E1" w14:textId="77777777" w:rsidR="00D37DDA" w:rsidRPr="00E60D07" w:rsidRDefault="00D37DDA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36EF72" w14:textId="77777777" w:rsidR="00D37DDA" w:rsidRPr="00E60D07" w:rsidRDefault="00D37DDA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D37DDA" w:rsidRPr="00E60D07" w14:paraId="1412DA44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560AF489" w14:textId="0B0B310D" w:rsidR="00D37DDA" w:rsidRPr="00E60D07" w:rsidRDefault="00D37DDA" w:rsidP="00390862">
            <w:pPr>
              <w:rPr>
                <w:rFonts w:eastAsia="Times New Roman" w:cs="Arial"/>
              </w:rPr>
            </w:pPr>
            <w:r w:rsidRPr="00CE0DCB">
              <w:t>1615</w:t>
            </w:r>
          </w:p>
        </w:tc>
        <w:tc>
          <w:tcPr>
            <w:tcW w:w="7650" w:type="dxa"/>
            <w:vAlign w:val="center"/>
          </w:tcPr>
          <w:p w14:paraId="7D54127E" w14:textId="1A79F7C5" w:rsidR="00D37DDA" w:rsidRPr="00E60D07" w:rsidRDefault="00D37DDA" w:rsidP="00390862">
            <w:pPr>
              <w:rPr>
                <w:rFonts w:eastAsia="Times New Roman" w:cs="Arial"/>
              </w:rPr>
            </w:pPr>
            <w:r w:rsidRPr="00CE0DCB">
              <w:t>Troubleshoot and correct problems that occur in the finishing process.</w:t>
            </w:r>
          </w:p>
        </w:tc>
        <w:tc>
          <w:tcPr>
            <w:tcW w:w="1620" w:type="dxa"/>
            <w:vAlign w:val="center"/>
          </w:tcPr>
          <w:p w14:paraId="1D566D1A" w14:textId="77777777" w:rsidR="00D37DDA" w:rsidRPr="00E60D07" w:rsidRDefault="00D37DDA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7A445B4" w14:textId="77777777" w:rsidR="00D37DDA" w:rsidRPr="00E60D07" w:rsidRDefault="00D37DDA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9248DD" w:rsidRPr="00E60D07" w14:paraId="04FA8726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6E35B722" w14:textId="5F000D6E" w:rsidR="009248DD" w:rsidRPr="00CE0DCB" w:rsidRDefault="009248DD" w:rsidP="00390862">
            <w:r>
              <w:t>1616</w:t>
            </w:r>
          </w:p>
        </w:tc>
        <w:tc>
          <w:tcPr>
            <w:tcW w:w="7650" w:type="dxa"/>
            <w:vAlign w:val="center"/>
          </w:tcPr>
          <w:p w14:paraId="1DBF7835" w14:textId="7A1C269E" w:rsidR="009248DD" w:rsidRPr="00CE0DCB" w:rsidRDefault="009248DD" w:rsidP="00390862">
            <w:r>
              <w:t>Properly prepare wood product for finishing.</w:t>
            </w:r>
          </w:p>
        </w:tc>
        <w:tc>
          <w:tcPr>
            <w:tcW w:w="1620" w:type="dxa"/>
            <w:vAlign w:val="center"/>
          </w:tcPr>
          <w:p w14:paraId="55734F9C" w14:textId="77777777" w:rsidR="009248DD" w:rsidRPr="00E60D07" w:rsidRDefault="009248DD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3C20304" w14:textId="77777777" w:rsidR="009248DD" w:rsidRPr="00E60D07" w:rsidRDefault="009248DD" w:rsidP="00390862">
            <w:pPr>
              <w:rPr>
                <w:rFonts w:eastAsia="Times New Roman" w:cs="Arial"/>
                <w:color w:val="000000"/>
              </w:rPr>
            </w:pPr>
          </w:p>
        </w:tc>
      </w:tr>
      <w:tr w:rsidR="009248DD" w:rsidRPr="00E60D07" w14:paraId="49E82954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769C027F" w14:textId="45EC8A90" w:rsidR="009248DD" w:rsidRDefault="009248DD" w:rsidP="00390862">
            <w:r>
              <w:t>1617</w:t>
            </w:r>
          </w:p>
        </w:tc>
        <w:tc>
          <w:tcPr>
            <w:tcW w:w="7650" w:type="dxa"/>
            <w:vAlign w:val="center"/>
          </w:tcPr>
          <w:p w14:paraId="5A18C722" w14:textId="35270B80" w:rsidR="009248DD" w:rsidRDefault="009248DD" w:rsidP="00390862">
            <w:r>
              <w:t xml:space="preserve">Apply under coat and </w:t>
            </w:r>
            <w:proofErr w:type="gramStart"/>
            <w:r>
              <w:t>top coat</w:t>
            </w:r>
            <w:proofErr w:type="gramEnd"/>
            <w:r>
              <w:t xml:space="preserve"> finishes.</w:t>
            </w:r>
          </w:p>
        </w:tc>
        <w:tc>
          <w:tcPr>
            <w:tcW w:w="1620" w:type="dxa"/>
            <w:vAlign w:val="center"/>
          </w:tcPr>
          <w:p w14:paraId="039C589E" w14:textId="77777777" w:rsidR="009248DD" w:rsidRPr="00E60D07" w:rsidRDefault="009248DD" w:rsidP="003908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0006324" w14:textId="77777777" w:rsidR="009248DD" w:rsidRPr="00E60D07" w:rsidRDefault="009248DD" w:rsidP="0039086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D50B11F" w14:textId="77777777" w:rsidR="000A649E" w:rsidRDefault="000A649E" w:rsidP="008D5517">
      <w:pPr>
        <w:pStyle w:val="Heading2"/>
        <w:spacing w:before="160" w:after="200" w:line="252" w:lineRule="auto"/>
      </w:pPr>
    </w:p>
    <w:p w14:paraId="4E1D20D3" w14:textId="77777777" w:rsidR="000A649E" w:rsidRDefault="000A649E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36F4C17D" w14:textId="5BA7C428" w:rsidR="004E6487" w:rsidRDefault="00D37DDA" w:rsidP="008D5517">
      <w:pPr>
        <w:pStyle w:val="Heading2"/>
        <w:spacing w:before="160" w:after="200" w:line="252" w:lineRule="auto"/>
      </w:pPr>
      <w:r>
        <w:lastRenderedPageBreak/>
        <w:t>17</w:t>
      </w:r>
      <w:r w:rsidR="004E6487">
        <w:t xml:space="preserve">00 </w:t>
      </w:r>
      <w:r>
        <w:t>Installa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4E6487" w:rsidRPr="00E60D07" w14:paraId="0AD0383F" w14:textId="77777777" w:rsidTr="004E6487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66AFB971" w14:textId="77777777" w:rsidR="004E6487" w:rsidRPr="00E60D07" w:rsidRDefault="004E6487" w:rsidP="004E6487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E6A0681" w14:textId="77777777" w:rsidR="004E6487" w:rsidRPr="00E60D07" w:rsidRDefault="004E6487" w:rsidP="004E648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8876A1" w14:textId="77777777" w:rsidR="004E6487" w:rsidRPr="00481622" w:rsidRDefault="004E6487" w:rsidP="004E6487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23BCA64" w14:textId="57C64219" w:rsidR="004E6487" w:rsidRPr="00E60D07" w:rsidRDefault="004E6487" w:rsidP="004E6487">
            <w:pPr>
              <w:jc w:val="center"/>
            </w:pPr>
            <w:r w:rsidRPr="00E60D07">
              <w:t xml:space="preserve">Secondary Course </w:t>
            </w:r>
            <w:r w:rsidR="003F012A">
              <w:t>Crosswalk</w:t>
            </w:r>
          </w:p>
        </w:tc>
      </w:tr>
      <w:tr w:rsidR="00D37DDA" w:rsidRPr="00E60D07" w14:paraId="068C9F81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710A7B29" w14:textId="3523E2CC" w:rsidR="00D37DDA" w:rsidRPr="00E60D07" w:rsidRDefault="00D37DDA" w:rsidP="00390862">
            <w:pPr>
              <w:rPr>
                <w:rFonts w:eastAsia="Times New Roman" w:cs="Arial"/>
              </w:rPr>
            </w:pPr>
            <w:r w:rsidRPr="009E600F">
              <w:t>1701</w:t>
            </w:r>
          </w:p>
        </w:tc>
        <w:tc>
          <w:tcPr>
            <w:tcW w:w="7650" w:type="dxa"/>
            <w:vAlign w:val="center"/>
          </w:tcPr>
          <w:p w14:paraId="3A23CF87" w14:textId="416C669D" w:rsidR="00D37DDA" w:rsidRPr="00E60D07" w:rsidRDefault="00D37DDA" w:rsidP="00390862">
            <w:pPr>
              <w:rPr>
                <w:rFonts w:eastAsia="Times New Roman" w:cs="Arial"/>
              </w:rPr>
            </w:pPr>
            <w:r w:rsidRPr="009E600F">
              <w:t>Install a wall cabinet.</w:t>
            </w:r>
          </w:p>
        </w:tc>
        <w:tc>
          <w:tcPr>
            <w:tcW w:w="1620" w:type="dxa"/>
            <w:vAlign w:val="center"/>
            <w:hideMark/>
          </w:tcPr>
          <w:p w14:paraId="0ADD3CCC" w14:textId="77777777" w:rsidR="00D37DDA" w:rsidRPr="00E60D07" w:rsidRDefault="00D37DDA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4720DE9" w14:textId="77777777" w:rsidR="00D37DDA" w:rsidRPr="00E60D07" w:rsidRDefault="00D37DDA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37DDA" w:rsidRPr="00E60D07" w14:paraId="4535D853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5BCFD501" w14:textId="5B7A0B48" w:rsidR="00D37DDA" w:rsidRPr="00E60D07" w:rsidRDefault="00D37DDA" w:rsidP="00390862">
            <w:pPr>
              <w:rPr>
                <w:rFonts w:eastAsia="Times New Roman" w:cs="Arial"/>
              </w:rPr>
            </w:pPr>
            <w:r w:rsidRPr="009E600F">
              <w:t>1702</w:t>
            </w:r>
          </w:p>
        </w:tc>
        <w:tc>
          <w:tcPr>
            <w:tcW w:w="7650" w:type="dxa"/>
            <w:vAlign w:val="center"/>
          </w:tcPr>
          <w:p w14:paraId="4F2B6998" w14:textId="17B61942" w:rsidR="00D37DDA" w:rsidRPr="00E60D07" w:rsidRDefault="00D37DDA" w:rsidP="00390862">
            <w:pPr>
              <w:rPr>
                <w:rFonts w:eastAsia="Times New Roman" w:cs="Arial"/>
              </w:rPr>
            </w:pPr>
            <w:r w:rsidRPr="009E600F">
              <w:t>Install a base cabinet.</w:t>
            </w:r>
          </w:p>
        </w:tc>
        <w:tc>
          <w:tcPr>
            <w:tcW w:w="1620" w:type="dxa"/>
            <w:vAlign w:val="center"/>
          </w:tcPr>
          <w:p w14:paraId="4F7ECB14" w14:textId="77777777" w:rsidR="00D37DDA" w:rsidRPr="00E60D07" w:rsidRDefault="00D37DDA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E419675" w14:textId="77777777" w:rsidR="00D37DDA" w:rsidRPr="00E60D07" w:rsidRDefault="00D37DDA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37DDA" w:rsidRPr="00E60D07" w14:paraId="12122F6F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3DB8CF7B" w14:textId="04DD90C7" w:rsidR="00D37DDA" w:rsidRPr="00E60D07" w:rsidRDefault="00D37DDA" w:rsidP="00390862">
            <w:pPr>
              <w:rPr>
                <w:rFonts w:eastAsia="Times New Roman" w:cs="Arial"/>
              </w:rPr>
            </w:pPr>
            <w:r w:rsidRPr="009E600F">
              <w:t>1703</w:t>
            </w:r>
          </w:p>
        </w:tc>
        <w:tc>
          <w:tcPr>
            <w:tcW w:w="7650" w:type="dxa"/>
            <w:vAlign w:val="center"/>
          </w:tcPr>
          <w:p w14:paraId="75FC67AA" w14:textId="1FD16A88" w:rsidR="00D37DDA" w:rsidRPr="00E60D07" w:rsidRDefault="00D37DDA" w:rsidP="00390862">
            <w:pPr>
              <w:rPr>
                <w:rFonts w:eastAsia="Times New Roman" w:cs="Arial"/>
              </w:rPr>
            </w:pPr>
            <w:r w:rsidRPr="009E600F">
              <w:t>Install a countertop.</w:t>
            </w:r>
          </w:p>
        </w:tc>
        <w:tc>
          <w:tcPr>
            <w:tcW w:w="1620" w:type="dxa"/>
            <w:vAlign w:val="center"/>
          </w:tcPr>
          <w:p w14:paraId="6F21D79F" w14:textId="77777777" w:rsidR="00D37DDA" w:rsidRPr="00E60D07" w:rsidRDefault="00D37DDA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059DA23" w14:textId="77777777" w:rsidR="00D37DDA" w:rsidRPr="00E60D07" w:rsidRDefault="00D37DDA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37DDA" w:rsidRPr="00E60D07" w14:paraId="54F233A2" w14:textId="77777777" w:rsidTr="00390862">
        <w:trPr>
          <w:trHeight w:val="288"/>
        </w:trPr>
        <w:tc>
          <w:tcPr>
            <w:tcW w:w="715" w:type="dxa"/>
            <w:vAlign w:val="center"/>
          </w:tcPr>
          <w:p w14:paraId="5EB26A13" w14:textId="0F4E85F2" w:rsidR="00D37DDA" w:rsidRPr="00E60D07" w:rsidRDefault="00D37DDA" w:rsidP="00390862">
            <w:pPr>
              <w:rPr>
                <w:rFonts w:eastAsia="Times New Roman" w:cs="Arial"/>
              </w:rPr>
            </w:pPr>
            <w:r w:rsidRPr="009E600F">
              <w:t>1704</w:t>
            </w:r>
          </w:p>
        </w:tc>
        <w:tc>
          <w:tcPr>
            <w:tcW w:w="7650" w:type="dxa"/>
            <w:vAlign w:val="center"/>
          </w:tcPr>
          <w:p w14:paraId="7D9C3E4F" w14:textId="77D73C77" w:rsidR="00D37DDA" w:rsidRPr="00E60D07" w:rsidRDefault="00D37DDA" w:rsidP="00390862">
            <w:pPr>
              <w:rPr>
                <w:rFonts w:eastAsia="Times New Roman" w:cs="Arial"/>
              </w:rPr>
            </w:pPr>
            <w:r w:rsidRPr="009E600F">
              <w:t>Install moldings.</w:t>
            </w:r>
          </w:p>
        </w:tc>
        <w:tc>
          <w:tcPr>
            <w:tcW w:w="1620" w:type="dxa"/>
            <w:vAlign w:val="center"/>
          </w:tcPr>
          <w:p w14:paraId="6E0F6631" w14:textId="77777777" w:rsidR="00D37DDA" w:rsidRPr="00E60D07" w:rsidRDefault="00D37DDA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FD04BA0" w14:textId="77777777" w:rsidR="00D37DDA" w:rsidRPr="00E60D07" w:rsidRDefault="00D37DDA" w:rsidP="003908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607E3BB8" w14:textId="20B34759" w:rsidR="00963472" w:rsidRDefault="00EF734D" w:rsidP="008D5517">
      <w:pPr>
        <w:tabs>
          <w:tab w:val="left" w:pos="10080"/>
        </w:tabs>
        <w:spacing w:after="140" w:line="264" w:lineRule="auto"/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D5517">
      <w:pPr>
        <w:tabs>
          <w:tab w:val="left" w:pos="10080"/>
        </w:tabs>
        <w:spacing w:after="160"/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35F0F0A3" w:rsid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p w14:paraId="6CA27AA1" w14:textId="77777777" w:rsidR="009248DD" w:rsidRDefault="009248DD" w:rsidP="009248DD">
      <w:pPr>
        <w:spacing w:after="0" w:line="240" w:lineRule="auto"/>
        <w:rPr>
          <w:rFonts w:cs="Arial"/>
          <w:color w:val="006699"/>
        </w:rPr>
      </w:pPr>
    </w:p>
    <w:p w14:paraId="3CFAAA6B" w14:textId="609FC702" w:rsidR="009248DD" w:rsidRDefault="00731305" w:rsidP="009248DD">
      <w:pPr>
        <w:spacing w:after="0" w:line="240" w:lineRule="auto"/>
        <w:rPr>
          <w:rFonts w:cs="Arial"/>
          <w:color w:val="006699"/>
        </w:rPr>
      </w:pPr>
      <w:hyperlink r:id="rId10" w:history="1">
        <w:r w:rsidR="009248DD">
          <w:rPr>
            <w:rStyle w:val="Hyperlink"/>
          </w:rPr>
          <w:t>PA In-Demand Occupations List (PA IDOL)</w:t>
        </w:r>
      </w:hyperlink>
    </w:p>
    <w:p w14:paraId="7768986B" w14:textId="77777777" w:rsidR="009248DD" w:rsidRDefault="00731305" w:rsidP="009248DD">
      <w:pPr>
        <w:spacing w:after="0" w:line="240" w:lineRule="auto"/>
        <w:rPr>
          <w:rFonts w:cs="Arial"/>
          <w:color w:val="006699"/>
        </w:rPr>
      </w:pPr>
      <w:hyperlink r:id="rId11" w:history="1">
        <w:r w:rsidR="009248DD">
          <w:rPr>
            <w:rStyle w:val="Hyperlink"/>
          </w:rPr>
          <w:t>Industry-Recognized Credential Resource Guide</w:t>
        </w:r>
      </w:hyperlink>
    </w:p>
    <w:p w14:paraId="0E8947D5" w14:textId="77777777" w:rsidR="009248DD" w:rsidRPr="00967D2F" w:rsidRDefault="009248DD" w:rsidP="008F6DD3">
      <w:pPr>
        <w:tabs>
          <w:tab w:val="left" w:pos="10080"/>
        </w:tabs>
      </w:pPr>
    </w:p>
    <w:sectPr w:rsidR="009248DD" w:rsidRPr="00967D2F" w:rsidSect="008D5517">
      <w:headerReference w:type="default" r:id="rId12"/>
      <w:footerReference w:type="default" r:id="rId13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5A0607" w14:textId="77777777" w:rsidR="00626842" w:rsidRDefault="00626842" w:rsidP="000733E4">
      <w:pPr>
        <w:spacing w:after="0" w:line="240" w:lineRule="auto"/>
      </w:pPr>
      <w:r>
        <w:separator/>
      </w:r>
    </w:p>
  </w:endnote>
  <w:endnote w:type="continuationSeparator" w:id="0">
    <w:p w14:paraId="4C8B1836" w14:textId="77777777" w:rsidR="00626842" w:rsidRDefault="00626842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2422795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6F82C74" w14:textId="0EDF6E4D" w:rsidR="005E6245" w:rsidRDefault="005E6245" w:rsidP="008864BE">
        <w:pPr>
          <w:pStyle w:val="Footer"/>
          <w:tabs>
            <w:tab w:val="clear" w:pos="4680"/>
            <w:tab w:val="clear" w:pos="9360"/>
            <w:tab w:val="right" w:pos="12690"/>
          </w:tabs>
        </w:pPr>
        <w:r w:rsidRPr="00270154">
          <w:t xml:space="preserve">Cabinetmaking &amp; Millwork CIP </w:t>
        </w:r>
        <w:proofErr w:type="gramStart"/>
        <w:r w:rsidRPr="00270154">
          <w:t>48.0703</w:t>
        </w:r>
        <w:r>
          <w:t xml:space="preserve">  POS</w:t>
        </w:r>
        <w:proofErr w:type="gramEnd"/>
        <w:r>
          <w:t xml:space="preserve"> 25 Version </w:t>
        </w:r>
        <w:r w:rsidR="00C9183B">
          <w:t>E</w:t>
        </w:r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52A38F" w14:textId="77777777" w:rsidR="00626842" w:rsidRDefault="00626842" w:rsidP="000733E4">
      <w:pPr>
        <w:spacing w:after="0" w:line="240" w:lineRule="auto"/>
      </w:pPr>
      <w:r>
        <w:separator/>
      </w:r>
    </w:p>
  </w:footnote>
  <w:footnote w:type="continuationSeparator" w:id="0">
    <w:p w14:paraId="2C49ADAC" w14:textId="77777777" w:rsidR="00626842" w:rsidRDefault="00626842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DCCD98" w14:textId="77777777" w:rsidR="00B44387" w:rsidRPr="002C041C" w:rsidRDefault="00B44387" w:rsidP="00B44387">
    <w:pPr>
      <w:pStyle w:val="Heading1"/>
      <w:spacing w:before="0" w:after="0"/>
      <w:jc w:val="center"/>
      <w:rPr>
        <w:sz w:val="24"/>
        <w:szCs w:val="24"/>
      </w:rPr>
    </w:pPr>
    <w:r w:rsidRPr="002C041C">
      <w:rPr>
        <w:sz w:val="24"/>
        <w:szCs w:val="24"/>
      </w:rPr>
      <w:t xml:space="preserve">Career and Technical Education </w:t>
    </w:r>
    <w:r>
      <w:rPr>
        <w:sz w:val="24"/>
        <w:szCs w:val="24"/>
      </w:rPr>
      <w:t>S</w:t>
    </w:r>
    <w:r w:rsidRPr="002C041C">
      <w:rPr>
        <w:sz w:val="24"/>
        <w:szCs w:val="24"/>
      </w:rPr>
      <w:t>tate-</w:t>
    </w:r>
    <w:r>
      <w:rPr>
        <w:sz w:val="24"/>
        <w:szCs w:val="24"/>
      </w:rPr>
      <w:t>D</w:t>
    </w:r>
    <w:r w:rsidRPr="002C041C">
      <w:rPr>
        <w:sz w:val="24"/>
        <w:szCs w:val="24"/>
      </w:rPr>
      <w:t>eveloped Competency Task List</w:t>
    </w:r>
  </w:p>
  <w:p w14:paraId="41C8328F" w14:textId="77777777" w:rsidR="00B44387" w:rsidRPr="00A458FF" w:rsidRDefault="00B44387" w:rsidP="00B44387">
    <w:pPr>
      <w:spacing w:after="0" w:line="240" w:lineRule="auto"/>
      <w:jc w:val="center"/>
      <w:rPr>
        <w:b/>
        <w:bCs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zNDQ2NbY0NDU1MTVV0lEKTi0uzszPAykwrQUAzXZt2SwAAAA="/>
  </w:docVars>
  <w:rsids>
    <w:rsidRoot w:val="00E60D07"/>
    <w:rsid w:val="00033149"/>
    <w:rsid w:val="000377FD"/>
    <w:rsid w:val="0004084D"/>
    <w:rsid w:val="000733E4"/>
    <w:rsid w:val="00073DB7"/>
    <w:rsid w:val="000A649E"/>
    <w:rsid w:val="000B1F4B"/>
    <w:rsid w:val="000B2EFC"/>
    <w:rsid w:val="000D6C2E"/>
    <w:rsid w:val="0013724D"/>
    <w:rsid w:val="0016407C"/>
    <w:rsid w:val="001A7E0D"/>
    <w:rsid w:val="0024753E"/>
    <w:rsid w:val="00264B51"/>
    <w:rsid w:val="00270154"/>
    <w:rsid w:val="002C3F1C"/>
    <w:rsid w:val="00346072"/>
    <w:rsid w:val="00390862"/>
    <w:rsid w:val="003A2995"/>
    <w:rsid w:val="003A6945"/>
    <w:rsid w:val="003F012A"/>
    <w:rsid w:val="003F192D"/>
    <w:rsid w:val="00435A12"/>
    <w:rsid w:val="00481622"/>
    <w:rsid w:val="004C2A92"/>
    <w:rsid w:val="004D571C"/>
    <w:rsid w:val="004E6487"/>
    <w:rsid w:val="004E744A"/>
    <w:rsid w:val="004F1416"/>
    <w:rsid w:val="005047EC"/>
    <w:rsid w:val="0050684F"/>
    <w:rsid w:val="00524620"/>
    <w:rsid w:val="00546B8E"/>
    <w:rsid w:val="005720B1"/>
    <w:rsid w:val="005C14DA"/>
    <w:rsid w:val="005E6245"/>
    <w:rsid w:val="00626842"/>
    <w:rsid w:val="00635FFE"/>
    <w:rsid w:val="006704EF"/>
    <w:rsid w:val="00685901"/>
    <w:rsid w:val="006B54B7"/>
    <w:rsid w:val="006E0583"/>
    <w:rsid w:val="006F3FCC"/>
    <w:rsid w:val="00731305"/>
    <w:rsid w:val="007471F1"/>
    <w:rsid w:val="00751EF2"/>
    <w:rsid w:val="007B26CC"/>
    <w:rsid w:val="007C7910"/>
    <w:rsid w:val="007F79E0"/>
    <w:rsid w:val="008033D8"/>
    <w:rsid w:val="008344E7"/>
    <w:rsid w:val="008413AD"/>
    <w:rsid w:val="008864BE"/>
    <w:rsid w:val="008D5517"/>
    <w:rsid w:val="008E2F3F"/>
    <w:rsid w:val="008F6DD3"/>
    <w:rsid w:val="009248DD"/>
    <w:rsid w:val="0093166C"/>
    <w:rsid w:val="00963472"/>
    <w:rsid w:val="00967D2F"/>
    <w:rsid w:val="00987FD7"/>
    <w:rsid w:val="009D2E8F"/>
    <w:rsid w:val="00A3771E"/>
    <w:rsid w:val="00A4679C"/>
    <w:rsid w:val="00A84396"/>
    <w:rsid w:val="00A97ACB"/>
    <w:rsid w:val="00AB147A"/>
    <w:rsid w:val="00AB3959"/>
    <w:rsid w:val="00B44387"/>
    <w:rsid w:val="00B82CCC"/>
    <w:rsid w:val="00C36E47"/>
    <w:rsid w:val="00C761E5"/>
    <w:rsid w:val="00C9183B"/>
    <w:rsid w:val="00C9266E"/>
    <w:rsid w:val="00CA1AFB"/>
    <w:rsid w:val="00CB08E0"/>
    <w:rsid w:val="00CC6849"/>
    <w:rsid w:val="00D34377"/>
    <w:rsid w:val="00D37DDA"/>
    <w:rsid w:val="00DA1E55"/>
    <w:rsid w:val="00DB211C"/>
    <w:rsid w:val="00E034CB"/>
    <w:rsid w:val="00E50587"/>
    <w:rsid w:val="00E60D07"/>
    <w:rsid w:val="00E70D26"/>
    <w:rsid w:val="00E83B3B"/>
    <w:rsid w:val="00E931E8"/>
    <w:rsid w:val="00EC747E"/>
    <w:rsid w:val="00EF734D"/>
    <w:rsid w:val="00EF7988"/>
    <w:rsid w:val="00F13CC6"/>
    <w:rsid w:val="00F15EBF"/>
    <w:rsid w:val="00F54931"/>
    <w:rsid w:val="00F74D67"/>
    <w:rsid w:val="00FB6C80"/>
    <w:rsid w:val="00FB6DAC"/>
    <w:rsid w:val="00FE5A81"/>
    <w:rsid w:val="00FF12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6487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  <w:style w:type="character" w:styleId="Hyperlink">
    <w:name w:val="Hyperlink"/>
    <w:basedOn w:val="DefaultParagraphFont"/>
    <w:uiPriority w:val="99"/>
    <w:semiHidden/>
    <w:unhideWhenUsed/>
    <w:rsid w:val="009248DD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49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67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education.pa.gov/K-12/Career%20and%20Technical%20Education/Resources/Teacher%20Resources/IndustryRecognized/Pages/default.aspx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nam10.safelinks.protection.outlook.com/?url=https%3A%2F%2Fwww.workstats.dli.pa.gov%2FProducts%2FIDOL%2FPages%2Fdefault.aspx&amp;data=04%7C01%7Celw12%40psu.edu%7C465d2f58a43f45631dac08d9e0349a4c%7C7cf48d453ddb4389a9c1c115526eb52e%7C0%7C0%7C637787338795980555%7CUnknown%7CTWFpbGZsb3d8eyJWIjoiMC4wLjAwMDAiLCJQIjoiV2luMzIiLCJBTiI6Ik1haWwiLCJXVCI6Mn0%3D%7C3000&amp;sdata=yZW%2BaPOFwIBGxV3Jk72%2BGXlAbGWgkjCVKy%2FQtYol1F0%3D&amp;reserved=0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0FBE45-6F45-49B5-8073-6EDC68F6E86C}"/>
</file>

<file path=customXml/itemProps2.xml><?xml version="1.0" encoding="utf-8"?>
<ds:datastoreItem xmlns:ds="http://schemas.openxmlformats.org/officeDocument/2006/customXml" ds:itemID="{F9DFFD86-3A98-4CD7-AE61-6014055EB3CF}">
  <ds:schemaRefs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06D27338-D6C5-4150-A218-621AEBB54CB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1270</Words>
  <Characters>7244</Characters>
  <Application>Microsoft Office Word</Application>
  <DocSecurity>4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binetmaking Millwork</vt:lpstr>
    </vt:vector>
  </TitlesOfParts>
  <Company/>
  <LinksUpToDate>false</LinksUpToDate>
  <CharactersWithSpaces>8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binetmaking Millwork</dc:title>
  <dc:subject/>
  <dc:creator>Henry, Rachel</dc:creator>
  <cp:keywords/>
  <dc:description/>
  <cp:lastModifiedBy>Heimbach, Bunne</cp:lastModifiedBy>
  <cp:revision>2</cp:revision>
  <dcterms:created xsi:type="dcterms:W3CDTF">2023-02-16T16:28:00Z</dcterms:created>
  <dcterms:modified xsi:type="dcterms:W3CDTF">2023-02-16T1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83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TemplateUrl">
    <vt:lpwstr/>
  </property>
  <property fmtid="{D5CDD505-2E9C-101B-9397-08002B2CF9AE}" pid="9" name="_SourceUrl">
    <vt:lpwstr/>
  </property>
  <property fmtid="{D5CDD505-2E9C-101B-9397-08002B2CF9AE}" pid="10" name="_SharedFileIndex">
    <vt:lpwstr/>
  </property>
</Properties>
</file>